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horzAnchor="margin" w:tblpY="555"/>
        <w:tblW w:w="159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159"/>
        <w:gridCol w:w="3159"/>
        <w:gridCol w:w="3159"/>
        <w:gridCol w:w="3160"/>
        <w:gridCol w:w="3347"/>
      </w:tblGrid>
      <w:tr w:rsidR="00B744C9" w:rsidRPr="00374379" w:rsidTr="00D275BA">
        <w:trPr>
          <w:trHeight w:val="540"/>
        </w:trPr>
        <w:tc>
          <w:tcPr>
            <w:tcW w:w="15984" w:type="dxa"/>
            <w:gridSpan w:val="5"/>
            <w:shd w:val="clear" w:color="auto" w:fill="F2F2F2"/>
            <w:vAlign w:val="center"/>
          </w:tcPr>
          <w:p w:rsidR="00B744C9" w:rsidRPr="00374379" w:rsidRDefault="000F431D" w:rsidP="00D275BA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  <w:r w:rsidRPr="000F431D"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680.2pt;margin-top:2.4pt;width:103pt;height:27.8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" filled="f" stroked="f">
                  <v:textbox>
                    <w:txbxContent>
                      <w:p w:rsidR="001919A2" w:rsidRPr="00506FE2" w:rsidRDefault="001919A2" w:rsidP="00506FE2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  <w:r w:rsidRPr="00E41A6B">
                          <w:rPr>
                            <w:rFonts w:ascii="Arial" w:hAnsi="Arial" w:cs="Arial"/>
                            <w:b/>
                            <w:lang w:val="en-US"/>
                          </w:rPr>
                          <w:t>17/10/2017</w:t>
                        </w:r>
                      </w:p>
                    </w:txbxContent>
                  </v:textbox>
                </v:shape>
              </w:pict>
            </w:r>
            <w:r w:rsidR="00F54470" w:rsidRPr="00374379">
              <w:rPr>
                <w:rFonts w:ascii="Arial" w:hAnsi="Arial" w:cs="Arial"/>
                <w:b/>
                <w:sz w:val="28"/>
                <w:szCs w:val="20"/>
              </w:rPr>
              <w:t>2017 – 2018</w:t>
            </w:r>
            <w:r w:rsidR="00B744C9" w:rsidRPr="00374379">
              <w:rPr>
                <w:rFonts w:ascii="Arial" w:hAnsi="Arial" w:cs="Arial"/>
                <w:b/>
                <w:sz w:val="28"/>
                <w:szCs w:val="20"/>
              </w:rPr>
              <w:t>ÖĞRETİM YILI GÜZ YARIYILI MAKİNA MÜHENDİSLİĞİ BÖLÜMÜ</w:t>
            </w:r>
          </w:p>
          <w:p w:rsidR="00B744C9" w:rsidRPr="00374379" w:rsidRDefault="00506FE2" w:rsidP="00D275BA">
            <w:pPr>
              <w:jc w:val="center"/>
              <w:rPr>
                <w:rFonts w:ascii="Arial" w:hAnsi="Arial" w:cs="Arial"/>
                <w:color w:val="FF0000"/>
              </w:rPr>
            </w:pPr>
            <w:r w:rsidRPr="00374379">
              <w:rPr>
                <w:rFonts w:ascii="Arial" w:hAnsi="Arial" w:cs="Arial"/>
                <w:b/>
                <w:color w:val="FF0000"/>
                <w:sz w:val="28"/>
                <w:szCs w:val="20"/>
              </w:rPr>
              <w:t>1. ARA SINAV PROGRAMI</w:t>
            </w:r>
          </w:p>
        </w:tc>
      </w:tr>
      <w:tr w:rsidR="00B744C9" w:rsidRPr="00374379" w:rsidTr="00374379">
        <w:trPr>
          <w:trHeight w:val="397"/>
        </w:trPr>
        <w:tc>
          <w:tcPr>
            <w:tcW w:w="3159" w:type="dxa"/>
            <w:shd w:val="clear" w:color="auto" w:fill="D9D9D9"/>
            <w:vAlign w:val="center"/>
          </w:tcPr>
          <w:p w:rsidR="00B744C9" w:rsidRPr="00374379" w:rsidRDefault="00F54470" w:rsidP="00D275BA">
            <w:pPr>
              <w:jc w:val="center"/>
              <w:rPr>
                <w:rFonts w:ascii="Arial" w:hAnsi="Arial" w:cs="Arial"/>
                <w:b/>
              </w:rPr>
            </w:pPr>
            <w:r w:rsidRPr="00374379">
              <w:rPr>
                <w:rFonts w:ascii="Arial" w:hAnsi="Arial" w:cs="Arial"/>
                <w:b/>
              </w:rPr>
              <w:t xml:space="preserve">30.10.2017 </w:t>
            </w:r>
            <w:r w:rsidR="00B744C9" w:rsidRPr="00374379">
              <w:rPr>
                <w:rFonts w:ascii="Arial" w:hAnsi="Arial" w:cs="Arial"/>
                <w:b/>
              </w:rPr>
              <w:t>Pazartesi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B744C9" w:rsidRPr="00374379" w:rsidRDefault="00F54470" w:rsidP="00D275BA">
            <w:pPr>
              <w:jc w:val="center"/>
              <w:rPr>
                <w:rFonts w:ascii="Arial" w:hAnsi="Arial" w:cs="Arial"/>
                <w:b/>
              </w:rPr>
            </w:pPr>
            <w:r w:rsidRPr="00374379">
              <w:rPr>
                <w:rFonts w:ascii="Arial" w:hAnsi="Arial" w:cs="Arial"/>
                <w:b/>
              </w:rPr>
              <w:t>31.10.2017</w:t>
            </w:r>
            <w:r w:rsidR="00B744C9" w:rsidRPr="00374379">
              <w:rPr>
                <w:rFonts w:ascii="Arial" w:hAnsi="Arial" w:cs="Arial"/>
                <w:b/>
              </w:rPr>
              <w:t xml:space="preserve"> Salı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B744C9" w:rsidRPr="00374379" w:rsidRDefault="00F54470" w:rsidP="00D275BA">
            <w:pPr>
              <w:jc w:val="center"/>
              <w:rPr>
                <w:rFonts w:ascii="Arial" w:hAnsi="Arial" w:cs="Arial"/>
                <w:b/>
              </w:rPr>
            </w:pPr>
            <w:r w:rsidRPr="00374379">
              <w:rPr>
                <w:rFonts w:ascii="Arial" w:hAnsi="Arial" w:cs="Arial"/>
                <w:b/>
              </w:rPr>
              <w:t>01.11.2017</w:t>
            </w:r>
            <w:r w:rsidR="00B744C9" w:rsidRPr="00374379">
              <w:rPr>
                <w:rFonts w:ascii="Arial" w:hAnsi="Arial" w:cs="Arial"/>
                <w:b/>
              </w:rPr>
              <w:t xml:space="preserve"> Çarşamba</w:t>
            </w:r>
          </w:p>
        </w:tc>
        <w:tc>
          <w:tcPr>
            <w:tcW w:w="3160" w:type="dxa"/>
            <w:shd w:val="clear" w:color="auto" w:fill="D9D9D9"/>
            <w:vAlign w:val="center"/>
          </w:tcPr>
          <w:p w:rsidR="00B744C9" w:rsidRPr="00374379" w:rsidRDefault="00F54470" w:rsidP="00D275BA">
            <w:pPr>
              <w:jc w:val="center"/>
              <w:rPr>
                <w:rFonts w:ascii="Arial" w:hAnsi="Arial" w:cs="Arial"/>
                <w:b/>
              </w:rPr>
            </w:pPr>
            <w:r w:rsidRPr="00374379">
              <w:rPr>
                <w:rFonts w:ascii="Arial" w:hAnsi="Arial" w:cs="Arial"/>
                <w:b/>
              </w:rPr>
              <w:t>02.11.2017</w:t>
            </w:r>
            <w:r w:rsidR="00B744C9" w:rsidRPr="00374379">
              <w:rPr>
                <w:rFonts w:ascii="Arial" w:hAnsi="Arial" w:cs="Arial"/>
                <w:b/>
              </w:rPr>
              <w:t xml:space="preserve"> Perşembe</w:t>
            </w:r>
          </w:p>
        </w:tc>
        <w:tc>
          <w:tcPr>
            <w:tcW w:w="3347" w:type="dxa"/>
            <w:shd w:val="clear" w:color="auto" w:fill="D9D9D9"/>
            <w:vAlign w:val="center"/>
          </w:tcPr>
          <w:p w:rsidR="00B744C9" w:rsidRPr="00374379" w:rsidRDefault="00F54470" w:rsidP="00D275BA">
            <w:pPr>
              <w:jc w:val="center"/>
              <w:rPr>
                <w:rFonts w:ascii="Arial" w:hAnsi="Arial" w:cs="Arial"/>
                <w:b/>
              </w:rPr>
            </w:pPr>
            <w:r w:rsidRPr="00374379">
              <w:rPr>
                <w:rFonts w:ascii="Arial" w:hAnsi="Arial" w:cs="Arial"/>
                <w:b/>
              </w:rPr>
              <w:t>03.11.2017</w:t>
            </w:r>
            <w:r w:rsidR="00B744C9" w:rsidRPr="00374379">
              <w:rPr>
                <w:rFonts w:ascii="Arial" w:hAnsi="Arial" w:cs="Arial"/>
                <w:b/>
              </w:rPr>
              <w:t xml:space="preserve"> Cuma</w:t>
            </w:r>
          </w:p>
        </w:tc>
      </w:tr>
      <w:tr w:rsidR="00B744C9" w:rsidRPr="00374379" w:rsidTr="00374379">
        <w:trPr>
          <w:trHeight w:val="265"/>
        </w:trPr>
        <w:tc>
          <w:tcPr>
            <w:tcW w:w="3159" w:type="dxa"/>
            <w:tcBorders>
              <w:bottom w:val="dotted" w:sz="4" w:space="0" w:color="auto"/>
            </w:tcBorders>
            <w:shd w:val="clear" w:color="auto" w:fill="auto"/>
          </w:tcPr>
          <w:p w:rsidR="00B744C9" w:rsidRPr="00374379" w:rsidRDefault="00B744C9" w:rsidP="00D275B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9" w:type="dxa"/>
            <w:tcBorders>
              <w:bottom w:val="dotted" w:sz="4" w:space="0" w:color="auto"/>
            </w:tcBorders>
            <w:shd w:val="clear" w:color="auto" w:fill="auto"/>
          </w:tcPr>
          <w:p w:rsidR="00A248E0" w:rsidRPr="00374379" w:rsidRDefault="00A248E0" w:rsidP="00D275B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3159" w:type="dxa"/>
            <w:tcBorders>
              <w:bottom w:val="dotted" w:sz="4" w:space="0" w:color="auto"/>
            </w:tcBorders>
            <w:shd w:val="clear" w:color="auto" w:fill="auto"/>
          </w:tcPr>
          <w:p w:rsidR="00A85DD6" w:rsidRPr="00374379" w:rsidRDefault="00A85DD6" w:rsidP="00D275B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sz w:val="20"/>
                <w:szCs w:val="20"/>
              </w:rPr>
              <w:t>09:</w:t>
            </w:r>
            <w:r w:rsidR="008626A7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>0 Thermodynamics II</w:t>
            </w:r>
          </w:p>
          <w:p w:rsidR="00A85DD6" w:rsidRPr="00374379" w:rsidRDefault="00B432ED" w:rsidP="00D275BA">
            <w:pPr>
              <w:rPr>
                <w:rFonts w:ascii="Arial" w:hAnsi="Arial" w:cs="Arial"/>
                <w:sz w:val="20"/>
                <w:szCs w:val="20"/>
              </w:rPr>
            </w:pPr>
            <w:r w:rsidRPr="00374379">
              <w:rPr>
                <w:rFonts w:ascii="Arial" w:hAnsi="Arial" w:cs="Arial"/>
                <w:sz w:val="20"/>
                <w:szCs w:val="20"/>
              </w:rPr>
              <w:t>Z22</w:t>
            </w:r>
            <w:r w:rsidR="00A85DD6" w:rsidRPr="0037437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Pr="00374379">
              <w:rPr>
                <w:rFonts w:ascii="Arial" w:hAnsi="Arial" w:cs="Arial"/>
                <w:sz w:val="20"/>
                <w:szCs w:val="20"/>
              </w:rPr>
              <w:t xml:space="preserve">Z24 – </w:t>
            </w:r>
            <w:r w:rsidR="00097928" w:rsidRPr="00374379">
              <w:rPr>
                <w:rFonts w:ascii="Arial" w:hAnsi="Arial" w:cs="Arial"/>
                <w:sz w:val="20"/>
                <w:szCs w:val="20"/>
              </w:rPr>
              <w:t>120</w:t>
            </w:r>
            <w:r w:rsidR="00A85DD6" w:rsidRPr="00374379">
              <w:rPr>
                <w:rFonts w:ascii="Arial" w:hAnsi="Arial" w:cs="Arial"/>
                <w:sz w:val="20"/>
                <w:szCs w:val="20"/>
              </w:rPr>
              <w:t xml:space="preserve"> – 121  – 1B06 – 1B07 </w:t>
            </w:r>
          </w:p>
          <w:p w:rsidR="00A85DD6" w:rsidRPr="00374379" w:rsidRDefault="00A85DD6" w:rsidP="00D275B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sz w:val="20"/>
                <w:szCs w:val="20"/>
              </w:rPr>
              <w:t>09:</w:t>
            </w:r>
            <w:r w:rsidR="008626A7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>0 Termodinamik II</w:t>
            </w:r>
          </w:p>
          <w:p w:rsidR="00097928" w:rsidRPr="00374379" w:rsidRDefault="00A85DD6" w:rsidP="00D275BA">
            <w:pPr>
              <w:rPr>
                <w:rFonts w:ascii="Arial" w:hAnsi="Arial" w:cs="Arial"/>
                <w:sz w:val="20"/>
                <w:szCs w:val="20"/>
              </w:rPr>
            </w:pPr>
            <w:r w:rsidRPr="00374379">
              <w:rPr>
                <w:rFonts w:ascii="Arial" w:hAnsi="Arial" w:cs="Arial"/>
                <w:sz w:val="20"/>
                <w:szCs w:val="20"/>
              </w:rPr>
              <w:t>1B07</w:t>
            </w:r>
          </w:p>
        </w:tc>
        <w:tc>
          <w:tcPr>
            <w:tcW w:w="3160" w:type="dxa"/>
            <w:tcBorders>
              <w:bottom w:val="dotted" w:sz="4" w:space="0" w:color="auto"/>
            </w:tcBorders>
            <w:shd w:val="clear" w:color="auto" w:fill="auto"/>
          </w:tcPr>
          <w:p w:rsidR="00B84E5C" w:rsidRPr="00374379" w:rsidRDefault="00B84E5C" w:rsidP="00D275B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3347" w:type="dxa"/>
            <w:tcBorders>
              <w:bottom w:val="dotted" w:sz="4" w:space="0" w:color="auto"/>
            </w:tcBorders>
            <w:shd w:val="clear" w:color="auto" w:fill="auto"/>
          </w:tcPr>
          <w:p w:rsidR="0094774A" w:rsidRPr="00374379" w:rsidRDefault="0094774A" w:rsidP="00D275B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744C9" w:rsidRPr="00374379" w:rsidTr="00374379">
        <w:trPr>
          <w:trHeight w:val="454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744C9" w:rsidRPr="00374379" w:rsidRDefault="00B744C9" w:rsidP="00D275B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sz w:val="20"/>
                <w:szCs w:val="20"/>
              </w:rPr>
              <w:t xml:space="preserve">13:00 Mechanisms </w:t>
            </w:r>
          </w:p>
          <w:p w:rsidR="00BF6E77" w:rsidRPr="00374379" w:rsidRDefault="00AA0AFB" w:rsidP="00D275BA">
            <w:pPr>
              <w:rPr>
                <w:rFonts w:ascii="Arial" w:hAnsi="Arial" w:cs="Arial"/>
                <w:sz w:val="20"/>
                <w:szCs w:val="20"/>
              </w:rPr>
            </w:pPr>
            <w:r w:rsidRPr="00374379">
              <w:rPr>
                <w:rFonts w:ascii="Arial" w:hAnsi="Arial" w:cs="Arial"/>
                <w:sz w:val="20"/>
                <w:szCs w:val="20"/>
              </w:rPr>
              <w:t xml:space="preserve">Z21 – </w:t>
            </w:r>
            <w:r w:rsidR="00F61669" w:rsidRPr="00374379">
              <w:rPr>
                <w:rFonts w:ascii="Arial" w:hAnsi="Arial" w:cs="Arial"/>
                <w:sz w:val="20"/>
                <w:szCs w:val="20"/>
              </w:rPr>
              <w:t>Z22</w:t>
            </w:r>
            <w:r w:rsidRPr="0037437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E5C66" w:rsidRPr="00374379">
              <w:rPr>
                <w:rFonts w:ascii="Arial" w:hAnsi="Arial" w:cs="Arial"/>
                <w:sz w:val="20"/>
                <w:szCs w:val="20"/>
              </w:rPr>
              <w:t xml:space="preserve"> 120</w:t>
            </w:r>
            <w:bookmarkStart w:id="0" w:name="OLE_LINK5"/>
            <w:bookmarkStart w:id="1" w:name="OLE_LINK6"/>
            <w:r w:rsidRPr="00374379">
              <w:rPr>
                <w:rFonts w:ascii="Arial" w:hAnsi="Arial" w:cs="Arial"/>
                <w:sz w:val="20"/>
                <w:szCs w:val="20"/>
              </w:rPr>
              <w:t>–</w:t>
            </w:r>
            <w:bookmarkEnd w:id="0"/>
            <w:bookmarkEnd w:id="1"/>
            <w:r w:rsidR="002E5C66" w:rsidRPr="00374379">
              <w:rPr>
                <w:rFonts w:ascii="Arial" w:hAnsi="Arial" w:cs="Arial"/>
                <w:sz w:val="20"/>
                <w:szCs w:val="20"/>
              </w:rPr>
              <w:t>123 – 1B06</w:t>
            </w:r>
            <w:r w:rsidR="008C4C25" w:rsidRPr="00374379">
              <w:rPr>
                <w:rFonts w:ascii="Arial" w:hAnsi="Arial" w:cs="Arial"/>
                <w:sz w:val="20"/>
                <w:szCs w:val="20"/>
              </w:rPr>
              <w:t xml:space="preserve"> 1B07</w:t>
            </w:r>
          </w:p>
          <w:p w:rsidR="00506FE2" w:rsidRPr="00374379" w:rsidRDefault="00BF6E77" w:rsidP="00D275B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B744C9" w:rsidRPr="00374379">
              <w:rPr>
                <w:rFonts w:ascii="Arial" w:hAnsi="Arial" w:cs="Arial"/>
                <w:b/>
                <w:sz w:val="20"/>
                <w:szCs w:val="20"/>
              </w:rPr>
              <w:t xml:space="preserve">3:00 Mekanizmalar </w:t>
            </w:r>
          </w:p>
          <w:p w:rsidR="00B40BD4" w:rsidRPr="00374379" w:rsidRDefault="006E2C2C" w:rsidP="00D275BA">
            <w:pPr>
              <w:rPr>
                <w:rFonts w:ascii="Arial" w:hAnsi="Arial" w:cs="Arial"/>
                <w:sz w:val="20"/>
                <w:szCs w:val="20"/>
              </w:rPr>
            </w:pPr>
            <w:r w:rsidRPr="00374379">
              <w:rPr>
                <w:rFonts w:ascii="Arial" w:hAnsi="Arial" w:cs="Arial"/>
                <w:sz w:val="20"/>
                <w:szCs w:val="20"/>
              </w:rPr>
              <w:t>1B0</w:t>
            </w:r>
            <w:r w:rsidR="008C4C25" w:rsidRPr="00374379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744C9" w:rsidRPr="00374379" w:rsidRDefault="00B744C9" w:rsidP="00D275B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sz w:val="20"/>
                <w:szCs w:val="20"/>
              </w:rPr>
              <w:t xml:space="preserve">13:00 Isı Transferi </w:t>
            </w:r>
          </w:p>
          <w:p w:rsidR="00B744C9" w:rsidRPr="00374379" w:rsidRDefault="00B744C9" w:rsidP="00D275BA">
            <w:pPr>
              <w:rPr>
                <w:rFonts w:ascii="Arial" w:hAnsi="Arial" w:cs="Arial"/>
                <w:sz w:val="20"/>
                <w:szCs w:val="20"/>
              </w:rPr>
            </w:pPr>
            <w:r w:rsidRPr="00374379">
              <w:rPr>
                <w:rFonts w:ascii="Arial" w:hAnsi="Arial" w:cs="Arial"/>
                <w:sz w:val="20"/>
                <w:szCs w:val="20"/>
              </w:rPr>
              <w:t>Z21</w:t>
            </w:r>
            <w:r w:rsidR="00964D4A" w:rsidRPr="0037437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0D0627" w:rsidRPr="00374379">
              <w:rPr>
                <w:rFonts w:ascii="Arial" w:hAnsi="Arial" w:cs="Arial"/>
                <w:sz w:val="20"/>
                <w:szCs w:val="20"/>
              </w:rPr>
              <w:t xml:space="preserve">Z22 – </w:t>
            </w:r>
            <w:r w:rsidRPr="00374379">
              <w:rPr>
                <w:rFonts w:ascii="Arial" w:hAnsi="Arial" w:cs="Arial"/>
                <w:sz w:val="20"/>
                <w:szCs w:val="20"/>
              </w:rPr>
              <w:t>Z24</w:t>
            </w:r>
            <w:r w:rsidR="00964D4A" w:rsidRPr="00374379">
              <w:rPr>
                <w:rFonts w:ascii="Arial" w:hAnsi="Arial" w:cs="Arial"/>
                <w:sz w:val="20"/>
                <w:szCs w:val="20"/>
              </w:rPr>
              <w:t xml:space="preserve">– 120 – 123 </w:t>
            </w:r>
          </w:p>
          <w:p w:rsidR="00A248E0" w:rsidRPr="00374379" w:rsidRDefault="00A248E0" w:rsidP="00D275BA">
            <w:pPr>
              <w:rPr>
                <w:rFonts w:ascii="Arial" w:hAnsi="Arial" w:cs="Arial"/>
                <w:color w:val="8064A2"/>
                <w:sz w:val="20"/>
                <w:szCs w:val="20"/>
              </w:rPr>
            </w:pPr>
          </w:p>
          <w:p w:rsidR="00143362" w:rsidRPr="00374379" w:rsidRDefault="00143362" w:rsidP="00D275BA">
            <w:pPr>
              <w:rPr>
                <w:rFonts w:ascii="Arial" w:hAnsi="Arial" w:cs="Arial"/>
                <w:color w:val="8064A2"/>
                <w:sz w:val="20"/>
                <w:szCs w:val="20"/>
              </w:rPr>
            </w:pPr>
          </w:p>
          <w:p w:rsidR="00093BFA" w:rsidRPr="00374379" w:rsidRDefault="00093BFA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A85DD6" w:rsidRPr="00374379" w:rsidRDefault="00A85DD6" w:rsidP="00D275BA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3:00 Teknik Resim </w:t>
            </w:r>
            <w:r w:rsidR="00420352"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 </w:t>
            </w:r>
            <w:r w:rsidR="00B82743">
              <w:rPr>
                <w:rFonts w:ascii="Arial" w:hAnsi="Arial" w:cs="Arial"/>
                <w:b/>
                <w:color w:val="0000FF"/>
                <w:sz w:val="20"/>
                <w:szCs w:val="20"/>
              </w:rPr>
              <w:t>(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</w:t>
            </w:r>
            <w:r w:rsidR="00B82743">
              <w:rPr>
                <w:rFonts w:ascii="Arial" w:hAnsi="Arial" w:cs="Arial"/>
                <w:b/>
                <w:color w:val="0000FF"/>
                <w:sz w:val="20"/>
                <w:szCs w:val="20"/>
              </w:rPr>
              <w:t>)</w:t>
            </w:r>
          </w:p>
          <w:p w:rsidR="00A85DD6" w:rsidRPr="00374379" w:rsidRDefault="00A85DD6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04421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A: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 2B04, </w:t>
            </w:r>
            <w:r w:rsidRPr="00F04421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B:</w:t>
            </w:r>
            <w:r w:rsidR="005342FE"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 B1022</w:t>
            </w:r>
          </w:p>
          <w:p w:rsidR="00A85DD6" w:rsidRPr="00374379" w:rsidRDefault="00A85DD6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04421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C: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 1B06, </w:t>
            </w:r>
            <w:r w:rsidRPr="00F04421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D: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 1B07</w:t>
            </w:r>
          </w:p>
          <w:p w:rsidR="00A85DD6" w:rsidRPr="00374379" w:rsidRDefault="00A85DD6" w:rsidP="00D275B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744C9" w:rsidRPr="00374379" w:rsidRDefault="00B744C9" w:rsidP="00D275BA">
            <w:pPr>
              <w:rPr>
                <w:rFonts w:ascii="Arial" w:hAnsi="Arial" w:cs="Arial"/>
              </w:rPr>
            </w:pP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C00371" w:rsidRPr="00374379" w:rsidRDefault="00C00371" w:rsidP="00D275BA">
            <w:pPr>
              <w:rPr>
                <w:rFonts w:ascii="Arial" w:hAnsi="Arial" w:cs="Arial"/>
                <w:b/>
                <w:sz w:val="20"/>
                <w:szCs w:val="20"/>
              </w:rPr>
            </w:pPr>
            <w:bookmarkStart w:id="2" w:name="_Hlk495580168"/>
            <w:r w:rsidRPr="00374379">
              <w:rPr>
                <w:rFonts w:ascii="Arial" w:hAnsi="Arial" w:cs="Arial"/>
                <w:b/>
                <w:sz w:val="20"/>
                <w:szCs w:val="20"/>
              </w:rPr>
              <w:t>13:00 System Mod. Analysis</w:t>
            </w:r>
          </w:p>
          <w:p w:rsidR="00902F7C" w:rsidRPr="00374379" w:rsidRDefault="00C00371" w:rsidP="00D275BA">
            <w:pPr>
              <w:rPr>
                <w:rFonts w:ascii="Arial" w:hAnsi="Arial" w:cs="Arial"/>
                <w:sz w:val="20"/>
                <w:szCs w:val="20"/>
              </w:rPr>
            </w:pPr>
            <w:r w:rsidRPr="00374379">
              <w:rPr>
                <w:rFonts w:ascii="Arial" w:hAnsi="Arial" w:cs="Arial"/>
                <w:sz w:val="20"/>
                <w:szCs w:val="20"/>
              </w:rPr>
              <w:t xml:space="preserve">121 – 123 </w:t>
            </w:r>
            <w:r w:rsidR="00461427" w:rsidRPr="00374379">
              <w:rPr>
                <w:rFonts w:ascii="Arial" w:hAnsi="Arial" w:cs="Arial"/>
                <w:sz w:val="20"/>
                <w:szCs w:val="20"/>
              </w:rPr>
              <w:t>–Z2</w:t>
            </w:r>
            <w:r w:rsidR="008F79BF" w:rsidRPr="00374379">
              <w:rPr>
                <w:rFonts w:ascii="Arial" w:hAnsi="Arial" w:cs="Arial"/>
                <w:sz w:val="20"/>
                <w:szCs w:val="20"/>
              </w:rPr>
              <w:t>2 – Z24</w:t>
            </w:r>
          </w:p>
          <w:p w:rsidR="00C00371" w:rsidRPr="00374379" w:rsidRDefault="00C00371" w:rsidP="00D275B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sz w:val="20"/>
                <w:szCs w:val="20"/>
              </w:rPr>
              <w:t xml:space="preserve">13:00 Sistem Modelleme </w:t>
            </w:r>
          </w:p>
          <w:p w:rsidR="0082611C" w:rsidRPr="00374379" w:rsidRDefault="008F79BF" w:rsidP="00D275BA">
            <w:pPr>
              <w:rPr>
                <w:rFonts w:ascii="Arial" w:hAnsi="Arial" w:cs="Arial"/>
                <w:sz w:val="20"/>
                <w:szCs w:val="20"/>
              </w:rPr>
            </w:pPr>
            <w:r w:rsidRPr="00374379">
              <w:rPr>
                <w:rFonts w:ascii="Arial" w:hAnsi="Arial" w:cs="Arial"/>
                <w:sz w:val="20"/>
                <w:szCs w:val="20"/>
              </w:rPr>
              <w:t>Z24</w:t>
            </w:r>
            <w:bookmarkEnd w:id="2"/>
          </w:p>
        </w:tc>
        <w:tc>
          <w:tcPr>
            <w:tcW w:w="3347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744C9" w:rsidRPr="00374379" w:rsidRDefault="00B744C9" w:rsidP="00D275B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44C9" w:rsidRPr="00374379" w:rsidTr="00374379">
        <w:trPr>
          <w:trHeight w:val="524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744C9" w:rsidRPr="00374379" w:rsidRDefault="00B744C9" w:rsidP="00D275B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3F2CB1" w:rsidRPr="00374379" w:rsidRDefault="003F2CB1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A16DCF" w:rsidRPr="00374379" w:rsidRDefault="00A16DCF" w:rsidP="00D275B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10A6B" w:rsidRPr="00374379" w:rsidRDefault="00910A6B" w:rsidP="00D275BA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>15:00 Technical English</w:t>
            </w:r>
            <w:r w:rsidR="00420352"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I</w:t>
            </w:r>
          </w:p>
          <w:p w:rsidR="00374379" w:rsidRDefault="00910A6B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>120 – 121 – 123 – Z21 – Z22 – Z24 – 1B06 – 1B07</w:t>
            </w:r>
          </w:p>
          <w:p w:rsidR="0082611C" w:rsidRPr="00374379" w:rsidRDefault="0082611C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347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744C9" w:rsidRPr="00374379" w:rsidRDefault="00B744C9" w:rsidP="00D275B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sz w:val="20"/>
                <w:szCs w:val="20"/>
              </w:rPr>
              <w:t>15:</w:t>
            </w:r>
            <w:r w:rsidR="008C4C25" w:rsidRPr="00374379">
              <w:rPr>
                <w:rFonts w:ascii="Arial" w:hAnsi="Arial" w:cs="Arial"/>
                <w:b/>
                <w:sz w:val="20"/>
                <w:szCs w:val="20"/>
              </w:rPr>
              <w:t>00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 xml:space="preserve"> Makin</w:t>
            </w:r>
            <w:r w:rsidR="000608F6" w:rsidRPr="00374379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 xml:space="preserve"> Tasarımı I</w:t>
            </w:r>
          </w:p>
          <w:p w:rsidR="00B744C9" w:rsidRPr="00374379" w:rsidRDefault="00205783" w:rsidP="00D275BA">
            <w:pPr>
              <w:rPr>
                <w:rFonts w:ascii="Arial" w:hAnsi="Arial" w:cs="Arial"/>
                <w:sz w:val="20"/>
                <w:szCs w:val="20"/>
              </w:rPr>
            </w:pPr>
            <w:r w:rsidRPr="00374379">
              <w:rPr>
                <w:rFonts w:ascii="Arial" w:hAnsi="Arial" w:cs="Arial"/>
                <w:sz w:val="20"/>
                <w:szCs w:val="20"/>
              </w:rPr>
              <w:t xml:space="preserve">Z21 – Z22 – Z24 –120 – </w:t>
            </w:r>
            <w:r w:rsidR="00B744C9" w:rsidRPr="00374379">
              <w:rPr>
                <w:rFonts w:ascii="Arial" w:hAnsi="Arial" w:cs="Arial"/>
                <w:sz w:val="20"/>
                <w:szCs w:val="20"/>
              </w:rPr>
              <w:t>121</w:t>
            </w:r>
            <w:r w:rsidRPr="0037437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403DBA" w:rsidRPr="00374379">
              <w:rPr>
                <w:rFonts w:ascii="Arial" w:hAnsi="Arial" w:cs="Arial"/>
                <w:sz w:val="20"/>
                <w:szCs w:val="20"/>
              </w:rPr>
              <w:t>123</w:t>
            </w:r>
          </w:p>
          <w:p w:rsidR="00B744C9" w:rsidRPr="00374379" w:rsidRDefault="00B744C9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A31782" w:rsidRPr="00374379" w:rsidTr="00374379">
        <w:trPr>
          <w:trHeight w:val="720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A31782" w:rsidRPr="00374379" w:rsidRDefault="00A31782" w:rsidP="00D275BA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Matematik I </w:t>
            </w:r>
          </w:p>
          <w:p w:rsidR="00A31782" w:rsidRPr="00374379" w:rsidRDefault="00A31782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>Z21 – Z24 – 1B06 – 1B07</w:t>
            </w:r>
          </w:p>
          <w:p w:rsidR="00A31782" w:rsidRPr="00374379" w:rsidRDefault="00A31782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>120 – 121 – 123</w:t>
            </w: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A31782" w:rsidRPr="00374379" w:rsidRDefault="00A31782" w:rsidP="00D275BA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Fizik I </w:t>
            </w:r>
          </w:p>
          <w:p w:rsidR="00A31782" w:rsidRPr="00374379" w:rsidRDefault="00A31782" w:rsidP="00D275BA">
            <w:pPr>
              <w:rPr>
                <w:rFonts w:ascii="Arial" w:hAnsi="Arial" w:cs="Arial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>Z22 –  Z24 – 1B06 – 1B07</w:t>
            </w:r>
          </w:p>
          <w:p w:rsidR="00A31782" w:rsidRPr="00374379" w:rsidRDefault="00A31782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>Z21 – 121 – 123</w:t>
            </w: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A31782" w:rsidRPr="00374379" w:rsidRDefault="00A31782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A31782" w:rsidRPr="00374379" w:rsidRDefault="00A31782" w:rsidP="00D275B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sz w:val="20"/>
                <w:szCs w:val="20"/>
              </w:rPr>
              <w:t xml:space="preserve">17:00 İmal Usulleri I </w:t>
            </w:r>
          </w:p>
          <w:p w:rsidR="00A31782" w:rsidRPr="00374379" w:rsidRDefault="00A31782" w:rsidP="00D275BA">
            <w:pPr>
              <w:rPr>
                <w:rFonts w:ascii="Arial" w:hAnsi="Arial" w:cs="Arial"/>
                <w:sz w:val="20"/>
                <w:szCs w:val="20"/>
              </w:rPr>
            </w:pPr>
            <w:r w:rsidRPr="00374379">
              <w:rPr>
                <w:rFonts w:ascii="Arial" w:hAnsi="Arial" w:cs="Arial"/>
                <w:sz w:val="20"/>
                <w:szCs w:val="20"/>
              </w:rPr>
              <w:t xml:space="preserve">Z21 –  Z22 – 120 </w:t>
            </w:r>
            <w:bookmarkStart w:id="3" w:name="OLE_LINK24"/>
            <w:bookmarkStart w:id="4" w:name="OLE_LINK25"/>
            <w:bookmarkStart w:id="5" w:name="OLE_LINK26"/>
            <w:r w:rsidRPr="00374379">
              <w:rPr>
                <w:rFonts w:ascii="Arial" w:hAnsi="Arial" w:cs="Arial"/>
                <w:sz w:val="20"/>
                <w:szCs w:val="20"/>
              </w:rPr>
              <w:t>–</w:t>
            </w:r>
            <w:bookmarkEnd w:id="3"/>
            <w:bookmarkEnd w:id="4"/>
            <w:bookmarkEnd w:id="5"/>
            <w:r w:rsidRPr="00374379">
              <w:rPr>
                <w:rFonts w:ascii="Arial" w:hAnsi="Arial" w:cs="Arial"/>
                <w:sz w:val="20"/>
                <w:szCs w:val="20"/>
              </w:rPr>
              <w:t xml:space="preserve"> 121 – 123</w:t>
            </w:r>
          </w:p>
          <w:p w:rsidR="00A31782" w:rsidRPr="00374379" w:rsidRDefault="00A31782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347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A31782" w:rsidRPr="00374379" w:rsidRDefault="00A31782" w:rsidP="00D275BA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</w:t>
            </w:r>
            <w:r w:rsidR="005342FE"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0 Teknik Resim </w:t>
            </w:r>
            <w:r w:rsidR="00B82743">
              <w:rPr>
                <w:rFonts w:ascii="Arial" w:hAnsi="Arial" w:cs="Arial"/>
                <w:b/>
                <w:color w:val="0000FF"/>
                <w:sz w:val="20"/>
                <w:szCs w:val="20"/>
              </w:rPr>
              <w:t>I (</w:t>
            </w:r>
            <w:r w:rsidR="005342FE"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</w:t>
            </w:r>
            <w:r w:rsidR="00B82743">
              <w:rPr>
                <w:rFonts w:ascii="Arial" w:hAnsi="Arial" w:cs="Arial"/>
                <w:b/>
                <w:color w:val="0000FF"/>
                <w:sz w:val="20"/>
                <w:szCs w:val="20"/>
              </w:rPr>
              <w:t>)</w:t>
            </w:r>
          </w:p>
          <w:p w:rsidR="00F20204" w:rsidRPr="00374379" w:rsidRDefault="00B82743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="00F20204" w:rsidRPr="00100D23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A:</w:t>
            </w:r>
            <w:r w:rsidR="005342FE" w:rsidRPr="00374379">
              <w:rPr>
                <w:rFonts w:ascii="Arial" w:hAnsi="Arial" w:cs="Arial"/>
                <w:color w:val="0000FF"/>
                <w:sz w:val="20"/>
                <w:szCs w:val="20"/>
              </w:rPr>
              <w:t>B10</w:t>
            </w:r>
            <w:r w:rsidR="00F20204"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22,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="00F20204" w:rsidRPr="00100D23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B:</w:t>
            </w:r>
            <w:r w:rsidR="00F20204"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 1B06</w:t>
            </w:r>
          </w:p>
          <w:p w:rsidR="00A31782" w:rsidRDefault="00B82743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="00F20204" w:rsidRPr="00100D23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C:</w:t>
            </w:r>
            <w:r w:rsidR="00F20204"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 2B04,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="00F20204" w:rsidRPr="00100D23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D:</w:t>
            </w:r>
            <w:r w:rsidR="00F20204"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 1B07</w:t>
            </w:r>
          </w:p>
          <w:p w:rsidR="00374379" w:rsidRPr="00374379" w:rsidRDefault="00374379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220799" w:rsidRPr="00374379" w:rsidTr="00374379">
        <w:trPr>
          <w:trHeight w:val="397"/>
        </w:trPr>
        <w:tc>
          <w:tcPr>
            <w:tcW w:w="3159" w:type="dxa"/>
            <w:tcBorders>
              <w:top w:val="dotted" w:sz="4" w:space="0" w:color="auto"/>
            </w:tcBorders>
            <w:shd w:val="clear" w:color="auto" w:fill="auto"/>
          </w:tcPr>
          <w:p w:rsidR="00220799" w:rsidRPr="00374379" w:rsidRDefault="00220799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</w:tcBorders>
            <w:shd w:val="clear" w:color="auto" w:fill="auto"/>
          </w:tcPr>
          <w:p w:rsidR="00220799" w:rsidRPr="00374379" w:rsidRDefault="00220799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</w:tcBorders>
            <w:shd w:val="clear" w:color="auto" w:fill="auto"/>
          </w:tcPr>
          <w:p w:rsidR="00AB52AB" w:rsidRPr="00374379" w:rsidRDefault="00AB52AB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</w:tcBorders>
            <w:shd w:val="clear" w:color="auto" w:fill="auto"/>
          </w:tcPr>
          <w:p w:rsidR="00220799" w:rsidRPr="00374379" w:rsidRDefault="00220799" w:rsidP="00D275B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47" w:type="dxa"/>
            <w:tcBorders>
              <w:top w:val="dotted" w:sz="4" w:space="0" w:color="auto"/>
            </w:tcBorders>
            <w:shd w:val="clear" w:color="auto" w:fill="auto"/>
          </w:tcPr>
          <w:p w:rsidR="00220799" w:rsidRPr="00374379" w:rsidRDefault="00220799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F54470" w:rsidRPr="00374379" w:rsidTr="00374379">
        <w:trPr>
          <w:trHeight w:val="397"/>
        </w:trPr>
        <w:tc>
          <w:tcPr>
            <w:tcW w:w="3159" w:type="dxa"/>
            <w:shd w:val="clear" w:color="auto" w:fill="D9D9D9"/>
            <w:vAlign w:val="center"/>
          </w:tcPr>
          <w:p w:rsidR="00F54470" w:rsidRPr="00374379" w:rsidRDefault="00F54470" w:rsidP="00D275BA">
            <w:pPr>
              <w:jc w:val="center"/>
              <w:rPr>
                <w:rFonts w:ascii="Arial" w:hAnsi="Arial" w:cs="Arial"/>
                <w:b/>
              </w:rPr>
            </w:pPr>
            <w:r w:rsidRPr="00374379">
              <w:rPr>
                <w:rFonts w:ascii="Arial" w:hAnsi="Arial" w:cs="Arial"/>
                <w:b/>
              </w:rPr>
              <w:t>06.11.2017 Pazartesi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F54470" w:rsidRPr="00374379" w:rsidRDefault="00F54470" w:rsidP="00D275BA">
            <w:pPr>
              <w:jc w:val="center"/>
              <w:rPr>
                <w:rFonts w:ascii="Arial" w:hAnsi="Arial" w:cs="Arial"/>
                <w:b/>
              </w:rPr>
            </w:pPr>
            <w:r w:rsidRPr="00374379">
              <w:rPr>
                <w:rFonts w:ascii="Arial" w:hAnsi="Arial" w:cs="Arial"/>
                <w:b/>
              </w:rPr>
              <w:t>07.11.2017 Salı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F54470" w:rsidRPr="00374379" w:rsidRDefault="00F54470" w:rsidP="00D275BA">
            <w:pPr>
              <w:jc w:val="center"/>
              <w:rPr>
                <w:rFonts w:ascii="Arial" w:hAnsi="Arial" w:cs="Arial"/>
                <w:b/>
              </w:rPr>
            </w:pPr>
            <w:r w:rsidRPr="00374379">
              <w:rPr>
                <w:rFonts w:ascii="Arial" w:hAnsi="Arial" w:cs="Arial"/>
                <w:b/>
              </w:rPr>
              <w:t>08.11.2017 Çarşamba</w:t>
            </w:r>
          </w:p>
        </w:tc>
        <w:tc>
          <w:tcPr>
            <w:tcW w:w="3160" w:type="dxa"/>
            <w:shd w:val="clear" w:color="auto" w:fill="D9D9D9"/>
            <w:vAlign w:val="center"/>
          </w:tcPr>
          <w:p w:rsidR="00F54470" w:rsidRPr="00374379" w:rsidRDefault="00F54470" w:rsidP="00D275BA">
            <w:pPr>
              <w:jc w:val="center"/>
              <w:rPr>
                <w:rFonts w:ascii="Arial" w:hAnsi="Arial" w:cs="Arial"/>
                <w:b/>
              </w:rPr>
            </w:pPr>
            <w:r w:rsidRPr="00374379">
              <w:rPr>
                <w:rFonts w:ascii="Arial" w:hAnsi="Arial" w:cs="Arial"/>
                <w:b/>
              </w:rPr>
              <w:t>09.11.2017 Perşembe</w:t>
            </w:r>
          </w:p>
        </w:tc>
        <w:tc>
          <w:tcPr>
            <w:tcW w:w="3347" w:type="dxa"/>
            <w:shd w:val="clear" w:color="auto" w:fill="D9D9D9"/>
            <w:vAlign w:val="center"/>
          </w:tcPr>
          <w:p w:rsidR="00F54470" w:rsidRPr="00374379" w:rsidRDefault="00F54470" w:rsidP="00D275BA">
            <w:pPr>
              <w:jc w:val="center"/>
              <w:rPr>
                <w:rFonts w:ascii="Arial" w:hAnsi="Arial" w:cs="Arial"/>
                <w:b/>
              </w:rPr>
            </w:pPr>
            <w:r w:rsidRPr="00374379">
              <w:rPr>
                <w:rFonts w:ascii="Arial" w:hAnsi="Arial" w:cs="Arial"/>
                <w:b/>
              </w:rPr>
              <w:t>10.11.2017 Cuma</w:t>
            </w:r>
          </w:p>
        </w:tc>
      </w:tr>
      <w:tr w:rsidR="009539A0" w:rsidRPr="00374379" w:rsidTr="00374379">
        <w:trPr>
          <w:trHeight w:val="454"/>
        </w:trPr>
        <w:tc>
          <w:tcPr>
            <w:tcW w:w="3159" w:type="dxa"/>
            <w:tcBorders>
              <w:bottom w:val="dotted" w:sz="4" w:space="0" w:color="auto"/>
            </w:tcBorders>
            <w:shd w:val="clear" w:color="auto" w:fill="auto"/>
          </w:tcPr>
          <w:p w:rsidR="009539A0" w:rsidRPr="00374379" w:rsidRDefault="009539A0" w:rsidP="00D275B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</w:t>
            </w:r>
            <w:r w:rsidR="008626A7">
              <w:rPr>
                <w:rFonts w:ascii="Arial" w:hAnsi="Arial" w:cs="Arial"/>
                <w:b/>
                <w:color w:val="008000"/>
                <w:sz w:val="20"/>
                <w:szCs w:val="20"/>
              </w:rPr>
              <w:t>3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 İklimlendirme </w:t>
            </w:r>
          </w:p>
          <w:p w:rsidR="009539A0" w:rsidRPr="00374379" w:rsidRDefault="009539A0" w:rsidP="00D275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121 – 123</w:t>
            </w:r>
          </w:p>
        </w:tc>
        <w:tc>
          <w:tcPr>
            <w:tcW w:w="3159" w:type="dxa"/>
            <w:tcBorders>
              <w:bottom w:val="dotted" w:sz="4" w:space="0" w:color="auto"/>
            </w:tcBorders>
            <w:shd w:val="clear" w:color="auto" w:fill="auto"/>
          </w:tcPr>
          <w:p w:rsidR="005342FE" w:rsidRPr="00374379" w:rsidRDefault="005342FE" w:rsidP="005342FE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</w:t>
            </w:r>
            <w:r w:rsidR="008626A7">
              <w:rPr>
                <w:rFonts w:ascii="Arial" w:hAnsi="Arial" w:cs="Arial"/>
                <w:b/>
                <w:color w:val="008000"/>
                <w:sz w:val="20"/>
                <w:szCs w:val="20"/>
              </w:rPr>
              <w:t>3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0 Kaynak Tekniği</w:t>
            </w:r>
          </w:p>
          <w:p w:rsidR="005342FE" w:rsidRPr="00374379" w:rsidRDefault="005342FE" w:rsidP="005342FE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  <w:p w:rsidR="009539A0" w:rsidRPr="00374379" w:rsidRDefault="009539A0" w:rsidP="00D275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  <w:tcBorders>
              <w:bottom w:val="dotted" w:sz="4" w:space="0" w:color="auto"/>
            </w:tcBorders>
            <w:shd w:val="clear" w:color="auto" w:fill="auto"/>
          </w:tcPr>
          <w:p w:rsidR="004E5C16" w:rsidRPr="00374379" w:rsidRDefault="00B01F56" w:rsidP="00D275B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</w:t>
            </w:r>
            <w:r w:rsidR="004E5C16"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9:</w:t>
            </w:r>
            <w:r w:rsidR="008626A7">
              <w:rPr>
                <w:rFonts w:ascii="Arial" w:hAnsi="Arial" w:cs="Arial"/>
                <w:b/>
                <w:color w:val="008000"/>
                <w:sz w:val="20"/>
                <w:szCs w:val="20"/>
              </w:rPr>
              <w:t>3</w:t>
            </w:r>
            <w:r w:rsidR="004E5C16"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0 Mot. Taş. Temel Esasları</w:t>
            </w:r>
          </w:p>
          <w:p w:rsidR="009539A0" w:rsidRPr="00374379" w:rsidRDefault="004E5C16" w:rsidP="00D275BA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123</w:t>
            </w:r>
          </w:p>
        </w:tc>
        <w:tc>
          <w:tcPr>
            <w:tcW w:w="3160" w:type="dxa"/>
            <w:tcBorders>
              <w:bottom w:val="dotted" w:sz="4" w:space="0" w:color="auto"/>
            </w:tcBorders>
            <w:shd w:val="clear" w:color="auto" w:fill="auto"/>
          </w:tcPr>
          <w:p w:rsidR="00754892" w:rsidRPr="00374379" w:rsidRDefault="00754892" w:rsidP="00D275B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</w:t>
            </w:r>
            <w:r w:rsidR="008626A7">
              <w:rPr>
                <w:rFonts w:ascii="Arial" w:hAnsi="Arial" w:cs="Arial"/>
                <w:b/>
                <w:color w:val="008000"/>
                <w:sz w:val="20"/>
                <w:szCs w:val="20"/>
              </w:rPr>
              <w:t>3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0 Kompozit Yapı. Tasarımı</w:t>
            </w:r>
          </w:p>
          <w:p w:rsidR="009539A0" w:rsidRPr="00374379" w:rsidRDefault="00754892" w:rsidP="00D275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Z22 – Z24</w:t>
            </w:r>
          </w:p>
        </w:tc>
        <w:tc>
          <w:tcPr>
            <w:tcW w:w="3347" w:type="dxa"/>
            <w:tcBorders>
              <w:bottom w:val="dotted" w:sz="4" w:space="0" w:color="auto"/>
            </w:tcBorders>
            <w:shd w:val="clear" w:color="auto" w:fill="auto"/>
          </w:tcPr>
          <w:p w:rsidR="009539A0" w:rsidRPr="00374379" w:rsidRDefault="009539A0" w:rsidP="00D275B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</w:t>
            </w:r>
            <w:r w:rsidR="008626A7">
              <w:rPr>
                <w:rFonts w:ascii="Arial" w:hAnsi="Arial" w:cs="Arial"/>
                <w:b/>
                <w:color w:val="008000"/>
                <w:sz w:val="20"/>
                <w:szCs w:val="20"/>
              </w:rPr>
              <w:t>3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0 Enerji Yönetim Esasları</w:t>
            </w:r>
          </w:p>
          <w:p w:rsidR="009539A0" w:rsidRPr="00374379" w:rsidRDefault="00286AFA" w:rsidP="00D275BA">
            <w:pPr>
              <w:rPr>
                <w:rFonts w:ascii="Arial" w:hAnsi="Arial" w:cs="Arial"/>
                <w:color w:val="00800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121 – 123</w:t>
            </w:r>
          </w:p>
        </w:tc>
      </w:tr>
      <w:tr w:rsidR="009539A0" w:rsidRPr="00374379" w:rsidTr="00374379">
        <w:trPr>
          <w:trHeight w:val="242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539A0" w:rsidRPr="00374379" w:rsidRDefault="009539A0" w:rsidP="00D275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539A0" w:rsidRPr="00374379" w:rsidRDefault="009539A0" w:rsidP="00D275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539A0" w:rsidRPr="00374379" w:rsidRDefault="009539A0" w:rsidP="00D275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539A0" w:rsidRPr="00374379" w:rsidRDefault="009539A0" w:rsidP="00D275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47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539A0" w:rsidRPr="00374379" w:rsidRDefault="009539A0" w:rsidP="00D275B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539A0" w:rsidRPr="00374379" w:rsidTr="00374379">
        <w:trPr>
          <w:trHeight w:val="500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539A0" w:rsidRPr="00374379" w:rsidRDefault="009539A0" w:rsidP="00D275B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3:00 İleri Makina Konst.</w:t>
            </w:r>
          </w:p>
          <w:p w:rsidR="009539A0" w:rsidRPr="00374379" w:rsidRDefault="009539A0" w:rsidP="00D275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539A0" w:rsidRPr="00374379" w:rsidRDefault="009539A0" w:rsidP="00D275B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3:00 Transport Tekniği</w:t>
            </w:r>
          </w:p>
          <w:p w:rsidR="009539A0" w:rsidRPr="00374379" w:rsidRDefault="009539A0" w:rsidP="00D275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539A0" w:rsidRPr="00374379" w:rsidRDefault="009539A0" w:rsidP="00D275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3:00 Heat Exchangers</w:t>
            </w:r>
          </w:p>
          <w:p w:rsidR="009539A0" w:rsidRPr="00374379" w:rsidRDefault="009539A0" w:rsidP="00D275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Z22 – Z24</w:t>
            </w: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539A0" w:rsidRPr="00374379" w:rsidRDefault="009539A0" w:rsidP="00D275B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3:00 Sayısal Kont. Tezgahlar</w:t>
            </w:r>
          </w:p>
          <w:p w:rsidR="009539A0" w:rsidRPr="00374379" w:rsidRDefault="00AE0361" w:rsidP="00D275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Z21</w:t>
            </w:r>
          </w:p>
        </w:tc>
        <w:tc>
          <w:tcPr>
            <w:tcW w:w="3347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539A0" w:rsidRPr="00374379" w:rsidRDefault="009539A0" w:rsidP="00D275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</w:tr>
      <w:tr w:rsidR="009539A0" w:rsidRPr="00374379" w:rsidTr="00374379">
        <w:trPr>
          <w:trHeight w:val="700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00DAB" w:rsidRPr="00374379" w:rsidRDefault="00900DAB" w:rsidP="00D275B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bookmarkStart w:id="6" w:name="_Hlk495578523"/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Mukavemet I </w:t>
            </w:r>
          </w:p>
          <w:p w:rsidR="009539A0" w:rsidRPr="00374379" w:rsidRDefault="00900DAB" w:rsidP="00D275B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>Z24 – 121 – 123 – 124</w:t>
            </w: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00DAB" w:rsidRPr="009D69BD" w:rsidRDefault="00900DAB" w:rsidP="00D275BA">
            <w:pPr>
              <w:rPr>
                <w:rFonts w:ascii="Arial" w:hAnsi="Arial" w:cs="Arial"/>
                <w:b/>
                <w:color w:val="FF0000"/>
                <w:lang w:val="en-US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</w:t>
            </w:r>
            <w:r w:rsidR="00754892"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5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:00 Intro. Fracture </w:t>
            </w:r>
            <w:r w:rsidR="009D69BD">
              <w:rPr>
                <w:rFonts w:ascii="Arial" w:hAnsi="Arial" w:cs="Arial"/>
                <w:b/>
                <w:color w:val="008000"/>
                <w:sz w:val="20"/>
                <w:szCs w:val="20"/>
              </w:rPr>
              <w:t>Mech.</w:t>
            </w:r>
          </w:p>
          <w:p w:rsidR="009539A0" w:rsidRPr="00374379" w:rsidRDefault="00900DAB" w:rsidP="00D275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Z24</w:t>
            </w: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539A0" w:rsidRPr="00374379" w:rsidRDefault="009539A0" w:rsidP="00D275B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Mühendislik Malzemeleri </w:t>
            </w:r>
          </w:p>
          <w:p w:rsidR="009539A0" w:rsidRPr="00374379" w:rsidRDefault="009539A0" w:rsidP="00D275B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 xml:space="preserve">Z22 –  Z24 – 120 – 124 – 1B09 </w:t>
            </w:r>
          </w:p>
          <w:p w:rsidR="009539A0" w:rsidRPr="00374379" w:rsidRDefault="009539A0" w:rsidP="00D275B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:rsidR="009539A0" w:rsidRPr="00374379" w:rsidRDefault="009539A0" w:rsidP="00D275B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539A0" w:rsidRPr="00374379" w:rsidRDefault="009539A0" w:rsidP="00D275B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Electrics </w:t>
            </w:r>
          </w:p>
          <w:p w:rsidR="009539A0" w:rsidRPr="00374379" w:rsidRDefault="009539A0" w:rsidP="00D275B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>Z2</w:t>
            </w:r>
            <w:r w:rsidR="00AE0361" w:rsidRPr="00374379">
              <w:rPr>
                <w:rFonts w:ascii="Arial" w:hAnsi="Arial" w:cs="Arial"/>
                <w:color w:val="FF0000"/>
                <w:sz w:val="20"/>
                <w:szCs w:val="20"/>
              </w:rPr>
              <w:t>1</w:t>
            </w: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 xml:space="preserve"> – Z2</w:t>
            </w:r>
            <w:r w:rsidR="00AE0361" w:rsidRPr="00374379">
              <w:rPr>
                <w:rFonts w:ascii="Arial" w:hAnsi="Arial" w:cs="Arial"/>
                <w:color w:val="FF0000"/>
                <w:sz w:val="20"/>
                <w:szCs w:val="20"/>
              </w:rPr>
              <w:t>2</w:t>
            </w: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 xml:space="preserve"> – </w:t>
            </w:r>
            <w:r w:rsidR="00AE0361" w:rsidRPr="00374379">
              <w:rPr>
                <w:rFonts w:ascii="Arial" w:hAnsi="Arial" w:cs="Arial"/>
                <w:color w:val="FF0000"/>
                <w:sz w:val="20"/>
                <w:szCs w:val="20"/>
              </w:rPr>
              <w:t>Z24</w:t>
            </w: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 xml:space="preserve"> – </w:t>
            </w:r>
            <w:r w:rsidR="00AE0361" w:rsidRPr="00374379">
              <w:rPr>
                <w:rFonts w:ascii="Arial" w:hAnsi="Arial" w:cs="Arial"/>
                <w:color w:val="FF0000"/>
                <w:sz w:val="20"/>
                <w:szCs w:val="20"/>
              </w:rPr>
              <w:t xml:space="preserve">120 – 121 </w:t>
            </w: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>1</w:t>
            </w:r>
            <w:r w:rsidR="00AE0361" w:rsidRPr="00374379">
              <w:rPr>
                <w:rFonts w:ascii="Arial" w:hAnsi="Arial" w:cs="Arial"/>
                <w:color w:val="FF0000"/>
                <w:sz w:val="20"/>
                <w:szCs w:val="20"/>
              </w:rPr>
              <w:t>23</w:t>
            </w:r>
          </w:p>
          <w:p w:rsidR="009539A0" w:rsidRPr="00374379" w:rsidRDefault="009539A0" w:rsidP="00D275B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>15:00 Elektrik</w:t>
            </w:r>
          </w:p>
          <w:p w:rsidR="009539A0" w:rsidRPr="00374379" w:rsidRDefault="00AE0361" w:rsidP="00D275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>123</w:t>
            </w:r>
          </w:p>
        </w:tc>
        <w:tc>
          <w:tcPr>
            <w:tcW w:w="3347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539A0" w:rsidRPr="00374379" w:rsidRDefault="00B21A6B" w:rsidP="00D275B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>15:00</w:t>
            </w:r>
            <w:r w:rsidR="009539A0"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Dynamics</w:t>
            </w:r>
          </w:p>
          <w:p w:rsidR="009539A0" w:rsidRPr="00374379" w:rsidRDefault="00286AFA" w:rsidP="00D275B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>Z21 – Z22 – Z24 – 120 – 121 – 123</w:t>
            </w:r>
          </w:p>
          <w:p w:rsidR="009539A0" w:rsidRPr="00374379" w:rsidRDefault="00AE0361" w:rsidP="00D275B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>15:00</w:t>
            </w:r>
            <w:r w:rsidR="009539A0"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Dinamik</w:t>
            </w:r>
          </w:p>
          <w:p w:rsidR="009539A0" w:rsidRPr="00374379" w:rsidRDefault="00286AFA" w:rsidP="00D275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>123</w:t>
            </w:r>
          </w:p>
        </w:tc>
      </w:tr>
      <w:bookmarkEnd w:id="6"/>
      <w:tr w:rsidR="009539A0" w:rsidRPr="00374379" w:rsidTr="00374379">
        <w:trPr>
          <w:trHeight w:val="567"/>
        </w:trPr>
        <w:tc>
          <w:tcPr>
            <w:tcW w:w="3159" w:type="dxa"/>
            <w:tcBorders>
              <w:top w:val="dotted" w:sz="4" w:space="0" w:color="auto"/>
            </w:tcBorders>
            <w:shd w:val="clear" w:color="auto" w:fill="auto"/>
          </w:tcPr>
          <w:p w:rsidR="009539A0" w:rsidRPr="00374379" w:rsidRDefault="009539A0" w:rsidP="00D275B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7:00 Optimizasyon</w:t>
            </w:r>
          </w:p>
          <w:p w:rsidR="009539A0" w:rsidRPr="00374379" w:rsidRDefault="009539A0" w:rsidP="00D275B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Z22 – Z24</w:t>
            </w:r>
          </w:p>
        </w:tc>
        <w:tc>
          <w:tcPr>
            <w:tcW w:w="3159" w:type="dxa"/>
            <w:tcBorders>
              <w:top w:val="dotted" w:sz="4" w:space="0" w:color="auto"/>
            </w:tcBorders>
            <w:shd w:val="clear" w:color="auto" w:fill="auto"/>
          </w:tcPr>
          <w:p w:rsidR="00C5498E" w:rsidRPr="00374379" w:rsidRDefault="00C5498E" w:rsidP="00D275B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bookmarkStart w:id="7" w:name="_Hlk495582042"/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>17:00 Matematik III (ÖÖ)</w:t>
            </w:r>
          </w:p>
          <w:p w:rsidR="00C5498E" w:rsidRPr="00374379" w:rsidRDefault="00374FD1" w:rsidP="00D275B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 xml:space="preserve">Z21 </w:t>
            </w:r>
            <w:r w:rsidR="00C5498E" w:rsidRPr="00374379">
              <w:rPr>
                <w:rFonts w:ascii="Arial" w:hAnsi="Arial" w:cs="Arial"/>
                <w:color w:val="FF0000"/>
                <w:sz w:val="20"/>
                <w:szCs w:val="20"/>
              </w:rPr>
              <w:t xml:space="preserve">– </w:t>
            </w: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>120</w:t>
            </w:r>
          </w:p>
          <w:p w:rsidR="00C5498E" w:rsidRPr="00374379" w:rsidRDefault="00C5498E" w:rsidP="00D275B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7:00 Matematik III (İÖ) </w:t>
            </w:r>
          </w:p>
          <w:p w:rsidR="00D275BA" w:rsidRPr="00374379" w:rsidRDefault="00C5498E" w:rsidP="00D275B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 xml:space="preserve">1B06 – </w:t>
            </w:r>
            <w:r w:rsidR="00374FD1" w:rsidRPr="00374379">
              <w:rPr>
                <w:rFonts w:ascii="Arial" w:hAnsi="Arial" w:cs="Arial"/>
                <w:color w:val="FF0000"/>
                <w:sz w:val="20"/>
                <w:szCs w:val="20"/>
              </w:rPr>
              <w:t>1B07 – 1B10</w:t>
            </w:r>
            <w:bookmarkEnd w:id="7"/>
          </w:p>
        </w:tc>
        <w:tc>
          <w:tcPr>
            <w:tcW w:w="3159" w:type="dxa"/>
            <w:tcBorders>
              <w:top w:val="dotted" w:sz="4" w:space="0" w:color="auto"/>
            </w:tcBorders>
            <w:shd w:val="clear" w:color="auto" w:fill="auto"/>
          </w:tcPr>
          <w:p w:rsidR="005342FE" w:rsidRPr="00374379" w:rsidRDefault="005342FE" w:rsidP="005342FE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7:00 Ölçme ve Sinyal Analizi</w:t>
            </w:r>
          </w:p>
          <w:p w:rsidR="009539A0" w:rsidRPr="00374379" w:rsidRDefault="005342FE" w:rsidP="005342FE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123</w:t>
            </w:r>
          </w:p>
        </w:tc>
        <w:tc>
          <w:tcPr>
            <w:tcW w:w="3160" w:type="dxa"/>
            <w:tcBorders>
              <w:top w:val="dotted" w:sz="4" w:space="0" w:color="auto"/>
            </w:tcBorders>
            <w:shd w:val="clear" w:color="auto" w:fill="auto"/>
          </w:tcPr>
          <w:p w:rsidR="00AE0361" w:rsidRPr="00374379" w:rsidRDefault="00AE0361" w:rsidP="005342FE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47" w:type="dxa"/>
            <w:tcBorders>
              <w:top w:val="dotted" w:sz="4" w:space="0" w:color="auto"/>
            </w:tcBorders>
            <w:shd w:val="clear" w:color="auto" w:fill="auto"/>
          </w:tcPr>
          <w:p w:rsidR="005342FE" w:rsidRPr="00374379" w:rsidRDefault="005342FE" w:rsidP="005342FE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7</w:t>
            </w:r>
            <w:r w:rsidR="00EE0C40"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Trafik Kazalarının Analizi</w:t>
            </w:r>
          </w:p>
          <w:p w:rsidR="005342FE" w:rsidRPr="00374379" w:rsidRDefault="005342FE" w:rsidP="005342FE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120</w:t>
            </w:r>
          </w:p>
          <w:p w:rsidR="009539A0" w:rsidRPr="00374379" w:rsidRDefault="009539A0" w:rsidP="005342FE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</w:tr>
      <w:tr w:rsidR="009539A0" w:rsidRPr="00506FE2" w:rsidTr="00374379">
        <w:trPr>
          <w:trHeight w:val="340"/>
        </w:trPr>
        <w:tc>
          <w:tcPr>
            <w:tcW w:w="15984" w:type="dxa"/>
            <w:gridSpan w:val="5"/>
            <w:shd w:val="clear" w:color="auto" w:fill="auto"/>
            <w:vAlign w:val="center"/>
          </w:tcPr>
          <w:p w:rsidR="009539A0" w:rsidRPr="00B0738F" w:rsidRDefault="009539A0" w:rsidP="00D275BA">
            <w:pPr>
              <w:rPr>
                <w:rFonts w:ascii="Arial" w:hAnsi="Arial" w:cs="Arial"/>
                <w:b/>
                <w:color w:val="FF0000"/>
              </w:rPr>
            </w:pPr>
            <w:r w:rsidRPr="00B0738F">
              <w:rPr>
                <w:rFonts w:ascii="Arial" w:hAnsi="Arial" w:cs="Arial"/>
                <w:b/>
                <w:color w:val="FF0000"/>
              </w:rPr>
              <w:t xml:space="preserve">NOT: Sınav haftalarında Fizik Lab., Kimya Lab. ve Makina Mühendisliğinde Ölçüm ve Analiz Dersleri yapılacaktır. </w:t>
            </w:r>
          </w:p>
        </w:tc>
      </w:tr>
    </w:tbl>
    <w:p w:rsidR="00D2759B" w:rsidRDefault="00D2759B"/>
    <w:p w:rsidR="005B62CF" w:rsidRDefault="005B62CF"/>
    <w:p w:rsidR="005B62CF" w:rsidRDefault="005B62CF"/>
    <w:p w:rsidR="00374379" w:rsidRDefault="000F431D">
      <w:r w:rsidRPr="000F431D">
        <w:rPr>
          <w:noProof/>
          <w:lang w:val="en-US" w:eastAsia="en-US"/>
        </w:rPr>
        <w:pict>
          <v:shape id="Text Box 10" o:spid="_x0000_s1027" type="#_x0000_t202" style="position:absolute;margin-left:-16.2pt;margin-top:9.15pt;width:804.75pt;height:267.75pt;z-index:-2516495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" filled="f" stroked="f" strokeweight=".5pt">
            <v:textbox>
              <w:txbxContent>
                <w:p w:rsidR="001919A2" w:rsidRPr="00347FD5" w:rsidRDefault="001919A2">
                  <w:pPr>
                    <w:rPr>
                      <w:color w:val="D9D9D9" w:themeColor="background1" w:themeShade="D9"/>
                      <w:sz w:val="260"/>
                      <w:lang w:val="en-US"/>
                    </w:rPr>
                  </w:pPr>
                  <w:r w:rsidRPr="00347FD5">
                    <w:rPr>
                      <w:color w:val="D9D9D9" w:themeColor="background1" w:themeShade="D9"/>
                      <w:sz w:val="260"/>
                      <w:lang w:val="en-US"/>
                    </w:rPr>
                    <w:t>TASLAKTIR</w:t>
                  </w:r>
                </w:p>
              </w:txbxContent>
            </v:textbox>
          </v:shape>
        </w:pict>
      </w:r>
    </w:p>
    <w:tbl>
      <w:tblPr>
        <w:tblW w:w="159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242"/>
        <w:gridCol w:w="1917"/>
        <w:gridCol w:w="3159"/>
        <w:gridCol w:w="3159"/>
        <w:gridCol w:w="3160"/>
        <w:gridCol w:w="3347"/>
      </w:tblGrid>
      <w:tr w:rsidR="00612F82" w:rsidRPr="00D51CB0" w:rsidTr="00481A08">
        <w:trPr>
          <w:trHeight w:val="540"/>
        </w:trPr>
        <w:tc>
          <w:tcPr>
            <w:tcW w:w="15984" w:type="dxa"/>
            <w:gridSpan w:val="6"/>
            <w:shd w:val="clear" w:color="auto" w:fill="F2F2F2"/>
            <w:vAlign w:val="center"/>
          </w:tcPr>
          <w:p w:rsidR="00612F82" w:rsidRPr="00D51CB0" w:rsidRDefault="000F431D" w:rsidP="00481A08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  <w:r w:rsidRPr="000F431D"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  <w:lastRenderedPageBreak/>
              <w:pict>
                <v:shape id="Text Box 6" o:spid="_x0000_s1028" type="#_x0000_t202" style="position:absolute;left:0;text-align:left;margin-left:680.2pt;margin-top:2.4pt;width:103pt;height:27.8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fFHtwIAAMA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" filled="f" stroked="f">
                  <v:textbox>
                    <w:txbxContent>
                      <w:p w:rsidR="001919A2" w:rsidRPr="00506FE2" w:rsidRDefault="001919A2" w:rsidP="00783F44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  <w:r w:rsidRPr="00E41A6B">
                          <w:rPr>
                            <w:rFonts w:ascii="Arial" w:hAnsi="Arial" w:cs="Arial"/>
                            <w:b/>
                            <w:lang w:val="en-US"/>
                          </w:rPr>
                          <w:t>17/10/2017</w:t>
                        </w:r>
                      </w:p>
                      <w:p w:rsidR="001919A2" w:rsidRPr="00506FE2" w:rsidRDefault="001919A2" w:rsidP="00612F82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</w:p>
                    </w:txbxContent>
                  </v:textbox>
                </v:shape>
              </w:pict>
            </w:r>
            <w:r w:rsidR="00612F82" w:rsidRPr="00D51CB0">
              <w:rPr>
                <w:rFonts w:ascii="Arial" w:hAnsi="Arial" w:cs="Arial"/>
                <w:b/>
                <w:sz w:val="28"/>
                <w:szCs w:val="20"/>
              </w:rPr>
              <w:t>201</w:t>
            </w:r>
            <w:r w:rsidR="00783F44" w:rsidRPr="00D51CB0">
              <w:rPr>
                <w:rFonts w:ascii="Arial" w:hAnsi="Arial" w:cs="Arial"/>
                <w:b/>
                <w:sz w:val="28"/>
                <w:szCs w:val="20"/>
              </w:rPr>
              <w:t>7</w:t>
            </w:r>
            <w:r w:rsidR="00612F82" w:rsidRPr="00D51CB0">
              <w:rPr>
                <w:rFonts w:ascii="Arial" w:hAnsi="Arial" w:cs="Arial"/>
                <w:b/>
                <w:sz w:val="28"/>
                <w:szCs w:val="20"/>
              </w:rPr>
              <w:t xml:space="preserve"> – 201</w:t>
            </w:r>
            <w:r w:rsidR="00783F44" w:rsidRPr="00D51CB0">
              <w:rPr>
                <w:rFonts w:ascii="Arial" w:hAnsi="Arial" w:cs="Arial"/>
                <w:b/>
                <w:sz w:val="28"/>
                <w:szCs w:val="20"/>
              </w:rPr>
              <w:t>8</w:t>
            </w:r>
            <w:r w:rsidR="00612F82" w:rsidRPr="00D51CB0">
              <w:rPr>
                <w:rFonts w:ascii="Arial" w:hAnsi="Arial" w:cs="Arial"/>
                <w:b/>
                <w:sz w:val="28"/>
                <w:szCs w:val="20"/>
              </w:rPr>
              <w:t xml:space="preserve"> ÖĞRETİM YILI GÜZ YARIYILI MAKİNA MÜHENDİSLİĞİ BÖLÜMÜ</w:t>
            </w:r>
          </w:p>
          <w:p w:rsidR="00612F82" w:rsidRPr="00D51CB0" w:rsidRDefault="00612F82" w:rsidP="00481A08">
            <w:pPr>
              <w:jc w:val="center"/>
              <w:rPr>
                <w:rFonts w:ascii="Arial" w:hAnsi="Arial" w:cs="Arial"/>
                <w:color w:val="FF0000"/>
              </w:rPr>
            </w:pPr>
            <w:r w:rsidRPr="00D51CB0">
              <w:rPr>
                <w:rFonts w:ascii="Arial" w:hAnsi="Arial" w:cs="Arial"/>
                <w:b/>
                <w:color w:val="FF0000"/>
                <w:sz w:val="28"/>
                <w:szCs w:val="20"/>
              </w:rPr>
              <w:t>2. ARA SINAV PROGRAMI</w:t>
            </w:r>
          </w:p>
        </w:tc>
      </w:tr>
      <w:tr w:rsidR="00220799" w:rsidRPr="00D51CB0" w:rsidTr="00374379">
        <w:trPr>
          <w:trHeight w:val="397"/>
        </w:trPr>
        <w:tc>
          <w:tcPr>
            <w:tcW w:w="3159" w:type="dxa"/>
            <w:gridSpan w:val="2"/>
            <w:shd w:val="clear" w:color="auto" w:fill="D9D9D9"/>
            <w:vAlign w:val="center"/>
          </w:tcPr>
          <w:p w:rsidR="00220799" w:rsidRPr="00D51CB0" w:rsidRDefault="00783F44" w:rsidP="00783F44">
            <w:pPr>
              <w:jc w:val="center"/>
              <w:rPr>
                <w:rFonts w:ascii="Arial" w:hAnsi="Arial" w:cs="Arial"/>
                <w:b/>
              </w:rPr>
            </w:pPr>
            <w:r w:rsidRPr="00D51CB0">
              <w:rPr>
                <w:rFonts w:ascii="Arial" w:hAnsi="Arial" w:cs="Arial"/>
                <w:b/>
              </w:rPr>
              <w:t>27</w:t>
            </w:r>
            <w:r w:rsidR="003F0119" w:rsidRPr="00D51CB0">
              <w:rPr>
                <w:rFonts w:ascii="Arial" w:hAnsi="Arial" w:cs="Arial"/>
                <w:b/>
              </w:rPr>
              <w:t>.</w:t>
            </w:r>
            <w:r w:rsidRPr="00D51CB0">
              <w:rPr>
                <w:rFonts w:ascii="Arial" w:hAnsi="Arial" w:cs="Arial"/>
                <w:b/>
              </w:rPr>
              <w:t>11.2017</w:t>
            </w:r>
            <w:r w:rsidR="00220799" w:rsidRPr="00D51CB0">
              <w:rPr>
                <w:rFonts w:ascii="Arial" w:hAnsi="Arial" w:cs="Arial"/>
                <w:b/>
              </w:rPr>
              <w:t xml:space="preserve"> Pazartesi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220799" w:rsidRPr="00D51CB0" w:rsidRDefault="0023544B" w:rsidP="002B7459">
            <w:pPr>
              <w:jc w:val="center"/>
              <w:rPr>
                <w:rFonts w:ascii="Arial" w:hAnsi="Arial" w:cs="Arial"/>
                <w:b/>
              </w:rPr>
            </w:pPr>
            <w:r w:rsidRPr="00D51CB0">
              <w:rPr>
                <w:rFonts w:ascii="Arial" w:hAnsi="Arial" w:cs="Arial"/>
                <w:b/>
              </w:rPr>
              <w:t>28</w:t>
            </w:r>
            <w:r w:rsidR="00783F44" w:rsidRPr="00D51CB0">
              <w:rPr>
                <w:rFonts w:ascii="Arial" w:hAnsi="Arial" w:cs="Arial"/>
                <w:b/>
              </w:rPr>
              <w:t>.11.2017</w:t>
            </w:r>
            <w:r w:rsidR="00220799" w:rsidRPr="00D51CB0">
              <w:rPr>
                <w:rFonts w:ascii="Arial" w:hAnsi="Arial" w:cs="Arial"/>
                <w:b/>
              </w:rPr>
              <w:t xml:space="preserve"> Salı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220799" w:rsidRPr="00D51CB0" w:rsidRDefault="00783F44" w:rsidP="0023544B">
            <w:pPr>
              <w:jc w:val="center"/>
              <w:rPr>
                <w:rFonts w:ascii="Arial" w:hAnsi="Arial" w:cs="Arial"/>
                <w:b/>
              </w:rPr>
            </w:pPr>
            <w:r w:rsidRPr="00D51CB0">
              <w:rPr>
                <w:rFonts w:ascii="Arial" w:hAnsi="Arial" w:cs="Arial"/>
                <w:b/>
              </w:rPr>
              <w:t>2</w:t>
            </w:r>
            <w:r w:rsidR="0023544B" w:rsidRPr="00D51CB0">
              <w:rPr>
                <w:rFonts w:ascii="Arial" w:hAnsi="Arial" w:cs="Arial"/>
                <w:b/>
              </w:rPr>
              <w:t>9</w:t>
            </w:r>
            <w:r w:rsidRPr="00D51CB0">
              <w:rPr>
                <w:rFonts w:ascii="Arial" w:hAnsi="Arial" w:cs="Arial"/>
                <w:b/>
              </w:rPr>
              <w:t>.11.2017</w:t>
            </w:r>
            <w:r w:rsidR="00220799" w:rsidRPr="00D51CB0">
              <w:rPr>
                <w:rFonts w:ascii="Arial" w:hAnsi="Arial" w:cs="Arial"/>
                <w:b/>
              </w:rPr>
              <w:t xml:space="preserve"> Çarşamba</w:t>
            </w:r>
          </w:p>
        </w:tc>
        <w:tc>
          <w:tcPr>
            <w:tcW w:w="3160" w:type="dxa"/>
            <w:shd w:val="clear" w:color="auto" w:fill="D9D9D9"/>
            <w:vAlign w:val="center"/>
          </w:tcPr>
          <w:p w:rsidR="00220799" w:rsidRPr="00D51CB0" w:rsidRDefault="0023544B" w:rsidP="002B7459">
            <w:pPr>
              <w:jc w:val="center"/>
              <w:rPr>
                <w:rFonts w:ascii="Arial" w:hAnsi="Arial" w:cs="Arial"/>
                <w:b/>
              </w:rPr>
            </w:pPr>
            <w:r w:rsidRPr="00D51CB0">
              <w:rPr>
                <w:rFonts w:ascii="Arial" w:hAnsi="Arial" w:cs="Arial"/>
                <w:b/>
              </w:rPr>
              <w:t>30</w:t>
            </w:r>
            <w:r w:rsidR="00783F44" w:rsidRPr="00D51CB0">
              <w:rPr>
                <w:rFonts w:ascii="Arial" w:hAnsi="Arial" w:cs="Arial"/>
                <w:b/>
              </w:rPr>
              <w:t>.11.2017</w:t>
            </w:r>
            <w:r w:rsidR="00220799" w:rsidRPr="00D51CB0">
              <w:rPr>
                <w:rFonts w:ascii="Arial" w:hAnsi="Arial" w:cs="Arial"/>
                <w:b/>
              </w:rPr>
              <w:t xml:space="preserve"> Perşembe</w:t>
            </w:r>
          </w:p>
        </w:tc>
        <w:tc>
          <w:tcPr>
            <w:tcW w:w="3347" w:type="dxa"/>
            <w:shd w:val="clear" w:color="auto" w:fill="D9D9D9"/>
            <w:vAlign w:val="center"/>
          </w:tcPr>
          <w:p w:rsidR="00220799" w:rsidRPr="00D51CB0" w:rsidRDefault="0023544B" w:rsidP="0023544B">
            <w:pPr>
              <w:jc w:val="center"/>
              <w:rPr>
                <w:rFonts w:ascii="Arial" w:hAnsi="Arial" w:cs="Arial"/>
                <w:b/>
              </w:rPr>
            </w:pPr>
            <w:r w:rsidRPr="00D51CB0">
              <w:rPr>
                <w:rFonts w:ascii="Arial" w:hAnsi="Arial" w:cs="Arial"/>
                <w:b/>
              </w:rPr>
              <w:t>01</w:t>
            </w:r>
            <w:r w:rsidR="00783F44" w:rsidRPr="00D51CB0">
              <w:rPr>
                <w:rFonts w:ascii="Arial" w:hAnsi="Arial" w:cs="Arial"/>
                <w:b/>
              </w:rPr>
              <w:t>.1</w:t>
            </w:r>
            <w:r w:rsidRPr="00D51CB0">
              <w:rPr>
                <w:rFonts w:ascii="Arial" w:hAnsi="Arial" w:cs="Arial"/>
                <w:b/>
              </w:rPr>
              <w:t>2</w:t>
            </w:r>
            <w:r w:rsidR="00783F44" w:rsidRPr="00D51CB0">
              <w:rPr>
                <w:rFonts w:ascii="Arial" w:hAnsi="Arial" w:cs="Arial"/>
                <w:b/>
              </w:rPr>
              <w:t>.2017</w:t>
            </w:r>
            <w:r w:rsidR="00220799" w:rsidRPr="00D51CB0">
              <w:rPr>
                <w:rFonts w:ascii="Arial" w:hAnsi="Arial" w:cs="Arial"/>
                <w:b/>
              </w:rPr>
              <w:t xml:space="preserve"> Cuma</w:t>
            </w:r>
          </w:p>
        </w:tc>
      </w:tr>
      <w:tr w:rsidR="00B84E5C" w:rsidRPr="00D51CB0" w:rsidTr="001919A2">
        <w:trPr>
          <w:trHeight w:val="440"/>
        </w:trPr>
        <w:tc>
          <w:tcPr>
            <w:tcW w:w="3159" w:type="dxa"/>
            <w:gridSpan w:val="2"/>
            <w:tcBorders>
              <w:bottom w:val="dotted" w:sz="4" w:space="0" w:color="auto"/>
            </w:tcBorders>
          </w:tcPr>
          <w:p w:rsidR="00B84E5C" w:rsidRPr="00D51CB0" w:rsidRDefault="00B84E5C" w:rsidP="00B84E5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9" w:type="dxa"/>
            <w:tcBorders>
              <w:bottom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3159" w:type="dxa"/>
            <w:tcBorders>
              <w:bottom w:val="dotted" w:sz="4" w:space="0" w:color="auto"/>
            </w:tcBorders>
          </w:tcPr>
          <w:p w:rsidR="00097928" w:rsidRPr="00D51CB0" w:rsidRDefault="00097928" w:rsidP="0009792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sz w:val="20"/>
                <w:szCs w:val="20"/>
              </w:rPr>
              <w:t>09:</w:t>
            </w:r>
            <w:r w:rsidR="00341D2E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D51CB0">
              <w:rPr>
                <w:rFonts w:ascii="Arial" w:hAnsi="Arial" w:cs="Arial"/>
                <w:b/>
                <w:sz w:val="20"/>
                <w:szCs w:val="20"/>
              </w:rPr>
              <w:t>0 Thermodynamics II</w:t>
            </w:r>
          </w:p>
          <w:p w:rsidR="00097928" w:rsidRPr="00D51CB0" w:rsidRDefault="00097928" w:rsidP="00097928">
            <w:pPr>
              <w:rPr>
                <w:rFonts w:ascii="Arial" w:hAnsi="Arial" w:cs="Arial"/>
                <w:sz w:val="20"/>
                <w:szCs w:val="20"/>
              </w:rPr>
            </w:pPr>
            <w:r w:rsidRPr="00D51CB0">
              <w:rPr>
                <w:rFonts w:ascii="Arial" w:hAnsi="Arial" w:cs="Arial"/>
                <w:sz w:val="20"/>
                <w:szCs w:val="20"/>
              </w:rPr>
              <w:t xml:space="preserve">Z22 – Z24 – 120 – 121  – 1B06 – 1B07 </w:t>
            </w:r>
          </w:p>
          <w:p w:rsidR="00097928" w:rsidRPr="00D51CB0" w:rsidRDefault="00341D2E" w:rsidP="0009792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9:3</w:t>
            </w:r>
            <w:r w:rsidR="00097928" w:rsidRPr="00D51CB0">
              <w:rPr>
                <w:rFonts w:ascii="Arial" w:hAnsi="Arial" w:cs="Arial"/>
                <w:b/>
                <w:sz w:val="20"/>
                <w:szCs w:val="20"/>
              </w:rPr>
              <w:t>0 Termodinamik II</w:t>
            </w:r>
          </w:p>
          <w:p w:rsidR="00B84E5C" w:rsidRPr="00B0738F" w:rsidRDefault="00097928" w:rsidP="00B0738F">
            <w:pPr>
              <w:framePr w:hSpace="180" w:wrap="around" w:hAnchor="margin" w:y="555"/>
              <w:rPr>
                <w:rFonts w:ascii="Arial" w:hAnsi="Arial" w:cs="Arial"/>
                <w:sz w:val="20"/>
                <w:szCs w:val="20"/>
              </w:rPr>
            </w:pPr>
            <w:r w:rsidRPr="00D51CB0">
              <w:rPr>
                <w:rFonts w:ascii="Arial" w:hAnsi="Arial" w:cs="Arial"/>
                <w:sz w:val="20"/>
                <w:szCs w:val="20"/>
              </w:rPr>
              <w:t>1B07</w:t>
            </w:r>
          </w:p>
        </w:tc>
        <w:tc>
          <w:tcPr>
            <w:tcW w:w="3160" w:type="dxa"/>
            <w:tcBorders>
              <w:bottom w:val="dotted" w:sz="4" w:space="0" w:color="auto"/>
            </w:tcBorders>
          </w:tcPr>
          <w:p w:rsidR="00B84E5C" w:rsidRPr="00D51CB0" w:rsidRDefault="00B84E5C" w:rsidP="00B84E5C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3347" w:type="dxa"/>
            <w:tcBorders>
              <w:bottom w:val="dotted" w:sz="4" w:space="0" w:color="auto"/>
            </w:tcBorders>
          </w:tcPr>
          <w:p w:rsidR="00B84E5C" w:rsidRPr="00D51CB0" w:rsidRDefault="00341D2E" w:rsidP="00B84E5C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09:3</w:t>
            </w:r>
            <w:r w:rsidR="00B84E5C"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>0 Temel Bilgi Tek. (ÖÖ)</w:t>
            </w:r>
          </w:p>
          <w:p w:rsidR="00D51CB0" w:rsidRPr="00D51CB0" w:rsidRDefault="00D51CB0" w:rsidP="00D51CB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2C37EF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A: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LAB8</w:t>
            </w: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 xml:space="preserve">, </w:t>
            </w:r>
            <w:r w:rsidRPr="002C37EF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-B: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LAB9</w:t>
            </w:r>
          </w:p>
          <w:p w:rsidR="00B84E5C" w:rsidRPr="00D51CB0" w:rsidRDefault="00D51CB0" w:rsidP="00D51CB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C37EF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C: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LAB10</w:t>
            </w: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 xml:space="preserve">, </w:t>
            </w:r>
            <w:r w:rsidRPr="002C37EF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-D: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LAB12</w:t>
            </w:r>
          </w:p>
        </w:tc>
      </w:tr>
      <w:tr w:rsidR="00B84E5C" w:rsidRPr="00D51CB0" w:rsidTr="0054179A">
        <w:trPr>
          <w:trHeight w:val="780"/>
        </w:trPr>
        <w:tc>
          <w:tcPr>
            <w:tcW w:w="3159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sz w:val="20"/>
                <w:szCs w:val="20"/>
              </w:rPr>
              <w:t xml:space="preserve">13:00 Mechanisms </w:t>
            </w:r>
          </w:p>
          <w:p w:rsidR="00B84E5C" w:rsidRPr="00D51CB0" w:rsidRDefault="00B84E5C" w:rsidP="00B84E5C">
            <w:pPr>
              <w:rPr>
                <w:rFonts w:ascii="Arial" w:hAnsi="Arial" w:cs="Arial"/>
                <w:sz w:val="20"/>
                <w:szCs w:val="20"/>
              </w:rPr>
            </w:pPr>
            <w:r w:rsidRPr="00D51CB0">
              <w:rPr>
                <w:rFonts w:ascii="Arial" w:hAnsi="Arial" w:cs="Arial"/>
                <w:sz w:val="20"/>
                <w:szCs w:val="20"/>
              </w:rPr>
              <w:t>Z21 – Z22 – 120 – 123 – 1B06 1B07</w:t>
            </w:r>
          </w:p>
          <w:p w:rsidR="00B84E5C" w:rsidRPr="00D51CB0" w:rsidRDefault="00B84E5C" w:rsidP="00B84E5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sz w:val="20"/>
                <w:szCs w:val="20"/>
              </w:rPr>
              <w:t xml:space="preserve">13:00 Mekanizmalar </w:t>
            </w:r>
          </w:p>
          <w:p w:rsidR="00B84E5C" w:rsidRPr="00D51CB0" w:rsidRDefault="00B84E5C" w:rsidP="00B84E5C">
            <w:pPr>
              <w:rPr>
                <w:rFonts w:ascii="Arial" w:hAnsi="Arial" w:cs="Arial"/>
                <w:sz w:val="20"/>
                <w:szCs w:val="20"/>
              </w:rPr>
            </w:pPr>
            <w:r w:rsidRPr="00D51CB0">
              <w:rPr>
                <w:rFonts w:ascii="Arial" w:hAnsi="Arial" w:cs="Arial"/>
                <w:sz w:val="20"/>
                <w:szCs w:val="20"/>
              </w:rPr>
              <w:t>1B07</w:t>
            </w: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sz w:val="20"/>
                <w:szCs w:val="20"/>
              </w:rPr>
              <w:t xml:space="preserve">13:00 Isı Transferi </w:t>
            </w:r>
          </w:p>
          <w:p w:rsidR="00B84E5C" w:rsidRPr="00D51CB0" w:rsidRDefault="00B84E5C" w:rsidP="00B84E5C">
            <w:pPr>
              <w:rPr>
                <w:rFonts w:ascii="Arial" w:hAnsi="Arial" w:cs="Arial"/>
                <w:sz w:val="20"/>
                <w:szCs w:val="20"/>
              </w:rPr>
            </w:pPr>
            <w:r w:rsidRPr="00D51CB0">
              <w:rPr>
                <w:rFonts w:ascii="Arial" w:hAnsi="Arial" w:cs="Arial"/>
                <w:sz w:val="20"/>
                <w:szCs w:val="20"/>
              </w:rPr>
              <w:t xml:space="preserve">Z21 – Z22 – Z24 – 120 – 123 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8064A2"/>
                <w:sz w:val="20"/>
                <w:szCs w:val="20"/>
              </w:rPr>
            </w:pPr>
          </w:p>
          <w:p w:rsidR="00B84E5C" w:rsidRPr="00D51CB0" w:rsidRDefault="00B84E5C" w:rsidP="00B84E5C">
            <w:pPr>
              <w:rPr>
                <w:rFonts w:ascii="Arial" w:hAnsi="Arial" w:cs="Arial"/>
                <w:color w:val="8064A2"/>
                <w:sz w:val="20"/>
                <w:szCs w:val="20"/>
              </w:rPr>
            </w:pPr>
          </w:p>
          <w:p w:rsidR="00B84E5C" w:rsidRPr="00D51CB0" w:rsidRDefault="00B84E5C" w:rsidP="00B84E5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A85DD6" w:rsidRPr="00D51CB0" w:rsidRDefault="00A85DD6" w:rsidP="00A85DD6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3:00 Teknik Resim </w:t>
            </w:r>
            <w:r w:rsidR="00420352"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 </w:t>
            </w:r>
            <w:r w:rsidR="002C37EF">
              <w:rPr>
                <w:rFonts w:ascii="Arial" w:hAnsi="Arial" w:cs="Arial"/>
                <w:b/>
                <w:color w:val="0000FF"/>
                <w:sz w:val="20"/>
                <w:szCs w:val="20"/>
              </w:rPr>
              <w:t>(</w:t>
            </w: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</w:t>
            </w:r>
            <w:r w:rsidR="002C37EF">
              <w:rPr>
                <w:rFonts w:ascii="Arial" w:hAnsi="Arial" w:cs="Arial"/>
                <w:b/>
                <w:color w:val="0000FF"/>
                <w:sz w:val="20"/>
                <w:szCs w:val="20"/>
              </w:rPr>
              <w:t>)</w:t>
            </w:r>
          </w:p>
          <w:p w:rsidR="00A85DD6" w:rsidRPr="00D51CB0" w:rsidRDefault="00A85DD6" w:rsidP="00A85DD6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2C37EF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A:</w:t>
            </w: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 xml:space="preserve"> 2B04, </w:t>
            </w:r>
            <w:r w:rsidRPr="002C37EF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B:</w:t>
            </w:r>
            <w:r w:rsidR="005342FE" w:rsidRPr="00D51CB0">
              <w:rPr>
                <w:rFonts w:ascii="Arial" w:hAnsi="Arial" w:cs="Arial"/>
                <w:color w:val="0000FF"/>
                <w:sz w:val="20"/>
                <w:szCs w:val="20"/>
              </w:rPr>
              <w:t>B1022</w:t>
            </w:r>
          </w:p>
          <w:p w:rsidR="00B84E5C" w:rsidRPr="00D51CB0" w:rsidRDefault="00A85DD6" w:rsidP="00A85DD6">
            <w:pPr>
              <w:rPr>
                <w:rFonts w:ascii="Arial" w:hAnsi="Arial" w:cs="Arial"/>
              </w:rPr>
            </w:pPr>
            <w:r w:rsidRPr="002C37EF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C:</w:t>
            </w: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 xml:space="preserve"> 1B06, </w:t>
            </w:r>
            <w:r w:rsidRPr="002C37EF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-D: </w:t>
            </w: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>1B07</w:t>
            </w: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sz w:val="20"/>
                <w:szCs w:val="20"/>
              </w:rPr>
              <w:t>13:00 System Mod. Analysis</w:t>
            </w:r>
          </w:p>
          <w:p w:rsidR="00B84E5C" w:rsidRPr="00D51CB0" w:rsidRDefault="00B84E5C" w:rsidP="00B84E5C">
            <w:pPr>
              <w:rPr>
                <w:rFonts w:ascii="Arial" w:hAnsi="Arial" w:cs="Arial"/>
                <w:sz w:val="20"/>
                <w:szCs w:val="20"/>
              </w:rPr>
            </w:pPr>
            <w:r w:rsidRPr="00D51CB0">
              <w:rPr>
                <w:rFonts w:ascii="Arial" w:hAnsi="Arial" w:cs="Arial"/>
                <w:sz w:val="20"/>
                <w:szCs w:val="20"/>
              </w:rPr>
              <w:t>121 – 123 – Z22 – Z24</w:t>
            </w:r>
          </w:p>
          <w:p w:rsidR="00B84E5C" w:rsidRPr="00D51CB0" w:rsidRDefault="00B84E5C" w:rsidP="00B84E5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sz w:val="20"/>
                <w:szCs w:val="20"/>
              </w:rPr>
              <w:t xml:space="preserve">13:00 Sistem Modelleme </w:t>
            </w:r>
          </w:p>
          <w:p w:rsidR="00B84E5C" w:rsidRPr="00D51CB0" w:rsidRDefault="00B84E5C" w:rsidP="00B84E5C">
            <w:pPr>
              <w:rPr>
                <w:rFonts w:ascii="Arial" w:hAnsi="Arial" w:cs="Arial"/>
                <w:sz w:val="20"/>
                <w:szCs w:val="20"/>
              </w:rPr>
            </w:pPr>
            <w:r w:rsidRPr="00D51CB0">
              <w:rPr>
                <w:rFonts w:ascii="Arial" w:hAnsi="Arial" w:cs="Arial"/>
                <w:sz w:val="20"/>
                <w:szCs w:val="20"/>
              </w:rPr>
              <w:t>Z24</w:t>
            </w:r>
          </w:p>
        </w:tc>
        <w:tc>
          <w:tcPr>
            <w:tcW w:w="3347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4E5C" w:rsidRPr="00D51CB0" w:rsidTr="0054179A">
        <w:trPr>
          <w:trHeight w:val="524"/>
        </w:trPr>
        <w:tc>
          <w:tcPr>
            <w:tcW w:w="3159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>15:00 Technical English</w:t>
            </w:r>
            <w:r w:rsidR="00420352"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I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 xml:space="preserve">120 – 121 – 123 – Z21 – Z22 – Z24 – 1B06 – 1B07 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347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sz w:val="20"/>
                <w:szCs w:val="20"/>
              </w:rPr>
              <w:t>15:00 Makina Tasarımı I</w:t>
            </w:r>
          </w:p>
          <w:p w:rsidR="00B84E5C" w:rsidRPr="00D51CB0" w:rsidRDefault="00B84E5C" w:rsidP="00B84E5C">
            <w:pPr>
              <w:rPr>
                <w:rFonts w:ascii="Arial" w:hAnsi="Arial" w:cs="Arial"/>
                <w:sz w:val="20"/>
                <w:szCs w:val="20"/>
              </w:rPr>
            </w:pPr>
            <w:r w:rsidRPr="00D51CB0">
              <w:rPr>
                <w:rFonts w:ascii="Arial" w:hAnsi="Arial" w:cs="Arial"/>
                <w:sz w:val="20"/>
                <w:szCs w:val="20"/>
              </w:rPr>
              <w:t xml:space="preserve">Z21 – Z22 – Z24 – 120 – 121 –123 </w:t>
            </w:r>
          </w:p>
          <w:p w:rsidR="00B84E5C" w:rsidRPr="00D51CB0" w:rsidRDefault="00B84E5C" w:rsidP="00B84E5C">
            <w:pPr>
              <w:rPr>
                <w:rFonts w:ascii="Arial" w:hAnsi="Arial" w:cs="Arial"/>
                <w:sz w:val="20"/>
                <w:szCs w:val="20"/>
              </w:rPr>
            </w:pPr>
          </w:p>
          <w:p w:rsidR="00B84E5C" w:rsidRPr="00D51CB0" w:rsidRDefault="00B84E5C" w:rsidP="00B84E5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B84E5C" w:rsidRPr="00D51CB0" w:rsidTr="0054179A">
        <w:trPr>
          <w:trHeight w:val="782"/>
        </w:trPr>
        <w:tc>
          <w:tcPr>
            <w:tcW w:w="3159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bookmarkStart w:id="8" w:name="_Hlk464597200"/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Matematik I 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>Z21 – Z24 – 1B06 – 1B07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</w:t>
            </w: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>120 – 121 – 123</w:t>
            </w:r>
          </w:p>
          <w:p w:rsidR="00B84E5C" w:rsidRPr="00D51CB0" w:rsidRDefault="00B84E5C" w:rsidP="00B84E5C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Fizik I </w:t>
            </w:r>
          </w:p>
          <w:p w:rsidR="00B84E5C" w:rsidRPr="00D51CB0" w:rsidRDefault="00B84E5C" w:rsidP="00B84E5C">
            <w:pPr>
              <w:rPr>
                <w:rFonts w:ascii="Arial" w:hAnsi="Arial" w:cs="Arial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>Z22 –  Z24 – 1B06 – 1B07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</w:t>
            </w: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>Z21 – 121 – 123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Kimya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>120 – 121 – 1B06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</w:t>
            </w: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>Z21 – Z24 – 1B07</w:t>
            </w: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Atatürk İlk.&amp;İnk. Tarihi  I</w:t>
            </w:r>
          </w:p>
          <w:p w:rsidR="00A72CD7" w:rsidRDefault="00A72CD7" w:rsidP="00B84E5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color w:val="0000FF"/>
                <w:sz w:val="20"/>
                <w:szCs w:val="20"/>
              </w:rPr>
              <w:t>Z21 – 120 – 121 – 123 – 1B06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>1B07 – 1B09</w:t>
            </w:r>
          </w:p>
        </w:tc>
        <w:tc>
          <w:tcPr>
            <w:tcW w:w="3347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Türk Dili I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>Z21 – Z24 – 120 – 121 – 123</w:t>
            </w:r>
          </w:p>
          <w:p w:rsidR="00B84E5C" w:rsidRPr="00D51CB0" w:rsidRDefault="00B84E5C" w:rsidP="008168CE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>1B06 – 1B07</w:t>
            </w:r>
          </w:p>
        </w:tc>
      </w:tr>
      <w:bookmarkEnd w:id="8"/>
      <w:tr w:rsidR="00B84E5C" w:rsidRPr="00D51CB0" w:rsidTr="00D275BA">
        <w:trPr>
          <w:trHeight w:val="113"/>
        </w:trPr>
        <w:tc>
          <w:tcPr>
            <w:tcW w:w="3159" w:type="dxa"/>
            <w:gridSpan w:val="2"/>
            <w:tcBorders>
              <w:top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</w:tcBorders>
            <w:shd w:val="clear" w:color="auto" w:fill="auto"/>
          </w:tcPr>
          <w:p w:rsidR="00B84E5C" w:rsidRPr="00D51CB0" w:rsidRDefault="00B84E5C" w:rsidP="00B84E5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</w:tcBorders>
            <w:shd w:val="clear" w:color="auto" w:fill="auto"/>
          </w:tcPr>
          <w:p w:rsidR="008168CE" w:rsidRPr="00D51CB0" w:rsidRDefault="008168CE" w:rsidP="008168CE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9:00 </w:t>
            </w:r>
            <w:bookmarkStart w:id="9" w:name="_Hlk495581920"/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>Temel Bilgi Tek. (İÖ)</w:t>
            </w:r>
            <w:bookmarkEnd w:id="9"/>
          </w:p>
          <w:p w:rsidR="00B0738F" w:rsidRPr="00D51CB0" w:rsidRDefault="005F2674" w:rsidP="00B0738F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31D81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="00B0738F" w:rsidRPr="00A31D81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-A: </w:t>
            </w:r>
            <w:r w:rsidR="00B0738F">
              <w:rPr>
                <w:rFonts w:ascii="Arial" w:hAnsi="Arial" w:cs="Arial"/>
                <w:color w:val="0000FF"/>
                <w:sz w:val="20"/>
                <w:szCs w:val="20"/>
              </w:rPr>
              <w:t>LAB8</w:t>
            </w:r>
            <w:r w:rsidR="00B0738F" w:rsidRPr="00D51CB0">
              <w:rPr>
                <w:rFonts w:ascii="Arial" w:hAnsi="Arial" w:cs="Arial"/>
                <w:color w:val="0000FF"/>
                <w:sz w:val="20"/>
                <w:szCs w:val="20"/>
              </w:rPr>
              <w:t xml:space="preserve">, </w:t>
            </w:r>
            <w:r w:rsidRPr="00A31D81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="00B0738F" w:rsidRPr="00A31D81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B:</w:t>
            </w:r>
            <w:r w:rsidR="00B0738F">
              <w:rPr>
                <w:rFonts w:ascii="Arial" w:hAnsi="Arial" w:cs="Arial"/>
                <w:color w:val="0000FF"/>
                <w:sz w:val="20"/>
                <w:szCs w:val="20"/>
              </w:rPr>
              <w:t>LAB9</w:t>
            </w:r>
          </w:p>
          <w:p w:rsidR="00B84E5C" w:rsidRPr="00D51CB0" w:rsidRDefault="005F2674" w:rsidP="005F2674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31D81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="00B0738F" w:rsidRPr="00A31D81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-C: </w:t>
            </w:r>
            <w:r w:rsidR="00B0738F">
              <w:rPr>
                <w:rFonts w:ascii="Arial" w:hAnsi="Arial" w:cs="Arial"/>
                <w:color w:val="0000FF"/>
                <w:sz w:val="20"/>
                <w:szCs w:val="20"/>
              </w:rPr>
              <w:t>LAB10</w:t>
            </w:r>
            <w:r w:rsidR="00B0738F" w:rsidRPr="00D51CB0">
              <w:rPr>
                <w:rFonts w:ascii="Arial" w:hAnsi="Arial" w:cs="Arial"/>
                <w:color w:val="0000FF"/>
                <w:sz w:val="20"/>
                <w:szCs w:val="20"/>
              </w:rPr>
              <w:t xml:space="preserve">, </w:t>
            </w:r>
            <w:r w:rsidRPr="00A31D81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="00B0738F" w:rsidRPr="00A31D81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-D: </w:t>
            </w:r>
            <w:r w:rsidR="00B0738F">
              <w:rPr>
                <w:rFonts w:ascii="Arial" w:hAnsi="Arial" w:cs="Arial"/>
                <w:color w:val="0000FF"/>
                <w:sz w:val="20"/>
                <w:szCs w:val="20"/>
              </w:rPr>
              <w:t>LAB11</w:t>
            </w:r>
          </w:p>
        </w:tc>
        <w:tc>
          <w:tcPr>
            <w:tcW w:w="3347" w:type="dxa"/>
            <w:tcBorders>
              <w:top w:val="dotted" w:sz="4" w:space="0" w:color="auto"/>
            </w:tcBorders>
            <w:shd w:val="clear" w:color="auto" w:fill="auto"/>
          </w:tcPr>
          <w:p w:rsidR="008168CE" w:rsidRPr="00D51CB0" w:rsidRDefault="008168CE" w:rsidP="008168CE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8:30 Teknik Resim </w:t>
            </w:r>
            <w:r w:rsid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I (İÖ)</w:t>
            </w:r>
          </w:p>
          <w:p w:rsidR="005342FE" w:rsidRPr="00D51CB0" w:rsidRDefault="005F2674" w:rsidP="005342FE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31D81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</w:t>
            </w:r>
            <w:r w:rsidR="005342FE" w:rsidRPr="00A31D81">
              <w:rPr>
                <w:rFonts w:ascii="Arial" w:hAnsi="Arial" w:cs="Arial"/>
                <w:b/>
                <w:color w:val="0000FF"/>
                <w:sz w:val="20"/>
                <w:szCs w:val="20"/>
              </w:rPr>
              <w:t>-A:</w:t>
            </w:r>
            <w:r w:rsidR="005342FE" w:rsidRPr="00D51CB0">
              <w:rPr>
                <w:rFonts w:ascii="Arial" w:hAnsi="Arial" w:cs="Arial"/>
                <w:color w:val="0000FF"/>
                <w:sz w:val="20"/>
                <w:szCs w:val="20"/>
              </w:rPr>
              <w:t xml:space="preserve"> B1022, </w:t>
            </w:r>
            <w:r w:rsidRPr="00A31D81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</w:t>
            </w:r>
            <w:r w:rsidR="005342FE" w:rsidRPr="00A31D81">
              <w:rPr>
                <w:rFonts w:ascii="Arial" w:hAnsi="Arial" w:cs="Arial"/>
                <w:b/>
                <w:color w:val="0000FF"/>
                <w:sz w:val="20"/>
                <w:szCs w:val="20"/>
              </w:rPr>
              <w:t>-B:</w:t>
            </w:r>
            <w:r w:rsidR="005342FE" w:rsidRPr="00D51CB0">
              <w:rPr>
                <w:rFonts w:ascii="Arial" w:hAnsi="Arial" w:cs="Arial"/>
                <w:color w:val="0000FF"/>
                <w:sz w:val="20"/>
                <w:szCs w:val="20"/>
              </w:rPr>
              <w:t xml:space="preserve"> 1B06</w:t>
            </w:r>
          </w:p>
          <w:p w:rsidR="00B84E5C" w:rsidRDefault="005F2674" w:rsidP="00510FA5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31D81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</w:t>
            </w:r>
            <w:r w:rsidR="008168CE" w:rsidRPr="00A31D81">
              <w:rPr>
                <w:rFonts w:ascii="Arial" w:hAnsi="Arial" w:cs="Arial"/>
                <w:b/>
                <w:color w:val="0000FF"/>
                <w:sz w:val="20"/>
                <w:szCs w:val="20"/>
              </w:rPr>
              <w:t>-C:</w:t>
            </w:r>
            <w:r w:rsidR="008168CE" w:rsidRPr="00D51CB0">
              <w:rPr>
                <w:rFonts w:ascii="Arial" w:hAnsi="Arial" w:cs="Arial"/>
                <w:color w:val="0000FF"/>
                <w:sz w:val="20"/>
                <w:szCs w:val="20"/>
              </w:rPr>
              <w:t xml:space="preserve"> 2B04, </w:t>
            </w:r>
            <w:r w:rsidRPr="00A31D81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</w:t>
            </w:r>
            <w:r w:rsidR="008168CE" w:rsidRPr="00A31D81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-D: </w:t>
            </w:r>
            <w:r w:rsidR="008168CE" w:rsidRPr="00D51CB0">
              <w:rPr>
                <w:rFonts w:ascii="Arial" w:hAnsi="Arial" w:cs="Arial"/>
                <w:color w:val="0000FF"/>
                <w:sz w:val="20"/>
                <w:szCs w:val="20"/>
              </w:rPr>
              <w:t>1B07</w:t>
            </w:r>
          </w:p>
          <w:p w:rsidR="00B82743" w:rsidRPr="00D51CB0" w:rsidRDefault="00B82743" w:rsidP="00510FA5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B84E5C" w:rsidRPr="00D51CB0" w:rsidTr="00374379">
        <w:trPr>
          <w:trHeight w:val="397"/>
        </w:trPr>
        <w:tc>
          <w:tcPr>
            <w:tcW w:w="3159" w:type="dxa"/>
            <w:gridSpan w:val="2"/>
            <w:shd w:val="clear" w:color="auto" w:fill="D9D9D9"/>
            <w:vAlign w:val="center"/>
          </w:tcPr>
          <w:p w:rsidR="00B84E5C" w:rsidRPr="00D51CB0" w:rsidRDefault="00B84E5C" w:rsidP="00B84E5C">
            <w:pPr>
              <w:jc w:val="center"/>
              <w:rPr>
                <w:rFonts w:ascii="Arial" w:hAnsi="Arial" w:cs="Arial"/>
                <w:b/>
              </w:rPr>
            </w:pPr>
            <w:r w:rsidRPr="00D51CB0">
              <w:rPr>
                <w:rFonts w:ascii="Arial" w:hAnsi="Arial" w:cs="Arial"/>
                <w:b/>
              </w:rPr>
              <w:t>04.12.2017 Pazartesi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B84E5C" w:rsidRPr="00D51CB0" w:rsidRDefault="00B84E5C" w:rsidP="00B84E5C">
            <w:pPr>
              <w:jc w:val="center"/>
              <w:rPr>
                <w:rFonts w:ascii="Arial" w:hAnsi="Arial" w:cs="Arial"/>
                <w:b/>
              </w:rPr>
            </w:pPr>
            <w:r w:rsidRPr="00D51CB0">
              <w:rPr>
                <w:rFonts w:ascii="Arial" w:hAnsi="Arial" w:cs="Arial"/>
                <w:b/>
              </w:rPr>
              <w:t>05.12.2017 Salı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B84E5C" w:rsidRPr="00D51CB0" w:rsidRDefault="00B84E5C" w:rsidP="00B84E5C">
            <w:pPr>
              <w:jc w:val="center"/>
              <w:rPr>
                <w:rFonts w:ascii="Arial" w:hAnsi="Arial" w:cs="Arial"/>
                <w:b/>
              </w:rPr>
            </w:pPr>
            <w:r w:rsidRPr="00D51CB0">
              <w:rPr>
                <w:rFonts w:ascii="Arial" w:hAnsi="Arial" w:cs="Arial"/>
                <w:b/>
              </w:rPr>
              <w:t>06.12.2017 Çarşamba</w:t>
            </w:r>
          </w:p>
        </w:tc>
        <w:tc>
          <w:tcPr>
            <w:tcW w:w="3160" w:type="dxa"/>
            <w:shd w:val="clear" w:color="auto" w:fill="D9D9D9"/>
            <w:vAlign w:val="center"/>
          </w:tcPr>
          <w:p w:rsidR="00B84E5C" w:rsidRPr="00D51CB0" w:rsidRDefault="00B84E5C" w:rsidP="00B84E5C">
            <w:pPr>
              <w:jc w:val="center"/>
              <w:rPr>
                <w:rFonts w:ascii="Arial" w:hAnsi="Arial" w:cs="Arial"/>
                <w:b/>
              </w:rPr>
            </w:pPr>
            <w:r w:rsidRPr="00D51CB0">
              <w:rPr>
                <w:rFonts w:ascii="Arial" w:hAnsi="Arial" w:cs="Arial"/>
                <w:b/>
              </w:rPr>
              <w:t>07.12.2017 Perşembe</w:t>
            </w:r>
          </w:p>
        </w:tc>
        <w:tc>
          <w:tcPr>
            <w:tcW w:w="3347" w:type="dxa"/>
            <w:shd w:val="clear" w:color="auto" w:fill="D9D9D9"/>
            <w:vAlign w:val="center"/>
          </w:tcPr>
          <w:p w:rsidR="00B84E5C" w:rsidRPr="00D51CB0" w:rsidRDefault="00B84E5C" w:rsidP="00B84E5C">
            <w:pPr>
              <w:jc w:val="center"/>
              <w:rPr>
                <w:rFonts w:ascii="Arial" w:hAnsi="Arial" w:cs="Arial"/>
                <w:b/>
              </w:rPr>
            </w:pPr>
            <w:r w:rsidRPr="00D51CB0">
              <w:rPr>
                <w:rFonts w:ascii="Arial" w:hAnsi="Arial" w:cs="Arial"/>
                <w:b/>
              </w:rPr>
              <w:t>08.12.2017 Cuma</w:t>
            </w:r>
          </w:p>
        </w:tc>
      </w:tr>
      <w:tr w:rsidR="00B84E5C" w:rsidRPr="00D51CB0" w:rsidTr="004C3ECC">
        <w:trPr>
          <w:trHeight w:val="320"/>
        </w:trPr>
        <w:tc>
          <w:tcPr>
            <w:tcW w:w="3159" w:type="dxa"/>
            <w:gridSpan w:val="2"/>
            <w:tcBorders>
              <w:bottom w:val="dotted" w:sz="4" w:space="0" w:color="auto"/>
            </w:tcBorders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</w:t>
            </w:r>
            <w:r w:rsidR="008626A7">
              <w:rPr>
                <w:rFonts w:ascii="Arial" w:hAnsi="Arial" w:cs="Arial"/>
                <w:b/>
                <w:color w:val="008000"/>
                <w:sz w:val="20"/>
                <w:szCs w:val="20"/>
              </w:rPr>
              <w:t>3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 İklimlendirme 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121 – 123</w:t>
            </w:r>
          </w:p>
        </w:tc>
        <w:tc>
          <w:tcPr>
            <w:tcW w:w="3159" w:type="dxa"/>
            <w:tcBorders>
              <w:bottom w:val="dotted" w:sz="4" w:space="0" w:color="auto"/>
            </w:tcBorders>
          </w:tcPr>
          <w:p w:rsidR="005342FE" w:rsidRPr="00D51CB0" w:rsidRDefault="005342FE" w:rsidP="005342FE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</w:t>
            </w:r>
            <w:r w:rsidR="008626A7">
              <w:rPr>
                <w:rFonts w:ascii="Arial" w:hAnsi="Arial" w:cs="Arial"/>
                <w:b/>
                <w:color w:val="008000"/>
                <w:sz w:val="20"/>
                <w:szCs w:val="20"/>
              </w:rPr>
              <w:t>3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0 Kestirimci Bakım</w:t>
            </w:r>
          </w:p>
          <w:p w:rsidR="00B84E5C" w:rsidRPr="00D51CB0" w:rsidRDefault="005342FE" w:rsidP="005342FE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159" w:type="dxa"/>
            <w:tcBorders>
              <w:bottom w:val="dotted" w:sz="4" w:space="0" w:color="auto"/>
            </w:tcBorders>
          </w:tcPr>
          <w:p w:rsidR="004E5C16" w:rsidRPr="00D51CB0" w:rsidRDefault="004E5C16" w:rsidP="004E5C16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</w:t>
            </w:r>
            <w:r w:rsidR="008626A7">
              <w:rPr>
                <w:rFonts w:ascii="Arial" w:hAnsi="Arial" w:cs="Arial"/>
                <w:b/>
                <w:color w:val="008000"/>
                <w:sz w:val="20"/>
                <w:szCs w:val="20"/>
              </w:rPr>
              <w:t>3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0 Mot. Taş. Temel Esasları</w:t>
            </w:r>
          </w:p>
          <w:p w:rsidR="00B84E5C" w:rsidRPr="00D51CB0" w:rsidRDefault="004E5C16" w:rsidP="004E5C16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123</w:t>
            </w:r>
          </w:p>
        </w:tc>
        <w:tc>
          <w:tcPr>
            <w:tcW w:w="3160" w:type="dxa"/>
            <w:tcBorders>
              <w:bottom w:val="dotted" w:sz="4" w:space="0" w:color="auto"/>
            </w:tcBorders>
          </w:tcPr>
          <w:p w:rsidR="00ED025E" w:rsidRPr="00D51CB0" w:rsidRDefault="008626A7" w:rsidP="00ED025E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9</w:t>
            </w:r>
            <w:r w:rsidR="00ED025E"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3</w:t>
            </w:r>
            <w:r w:rsidR="00ED025E"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 Elektriksel Otomasyon </w:t>
            </w:r>
          </w:p>
          <w:p w:rsidR="00ED025E" w:rsidRPr="00D51CB0" w:rsidRDefault="00ED025E" w:rsidP="00ED025E">
            <w:pPr>
              <w:rPr>
                <w:rFonts w:ascii="Arial" w:hAnsi="Arial" w:cs="Arial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347" w:type="dxa"/>
            <w:tcBorders>
              <w:bottom w:val="dotted" w:sz="4" w:space="0" w:color="auto"/>
            </w:tcBorders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</w:t>
            </w:r>
            <w:r w:rsidR="008626A7">
              <w:rPr>
                <w:rFonts w:ascii="Arial" w:hAnsi="Arial" w:cs="Arial"/>
                <w:b/>
                <w:color w:val="008000"/>
                <w:sz w:val="20"/>
                <w:szCs w:val="20"/>
              </w:rPr>
              <w:t>3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0 Enerji Yönetim Esasları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00800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 xml:space="preserve">121 – 123 </w:t>
            </w:r>
          </w:p>
        </w:tc>
      </w:tr>
      <w:tr w:rsidR="00B84E5C" w:rsidRPr="00D51CB0" w:rsidTr="004C3ECC">
        <w:trPr>
          <w:trHeight w:val="300"/>
        </w:trPr>
        <w:tc>
          <w:tcPr>
            <w:tcW w:w="3159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B84E5C" w:rsidRPr="00D51CB0" w:rsidRDefault="00B84E5C" w:rsidP="00B84E5C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</w:tcPr>
          <w:p w:rsidR="00B84E5C" w:rsidRPr="00D51CB0" w:rsidRDefault="00B84E5C" w:rsidP="00B84E5C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</w:tcPr>
          <w:p w:rsidR="00B84E5C" w:rsidRPr="00D51CB0" w:rsidRDefault="00B84E5C" w:rsidP="00B84E5C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</w:tcPr>
          <w:p w:rsidR="00B84E5C" w:rsidRPr="00D51CB0" w:rsidRDefault="00B84E5C" w:rsidP="00B84E5C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47" w:type="dxa"/>
            <w:tcBorders>
              <w:top w:val="dotted" w:sz="4" w:space="0" w:color="auto"/>
              <w:bottom w:val="dotted" w:sz="4" w:space="0" w:color="auto"/>
            </w:tcBorders>
          </w:tcPr>
          <w:p w:rsidR="00ED025E" w:rsidRPr="00D51CB0" w:rsidRDefault="00ED025E" w:rsidP="00ED025E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1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Sonlu Elemanlara Giriş</w:t>
            </w:r>
          </w:p>
          <w:p w:rsidR="00B84E5C" w:rsidRPr="00ED025E" w:rsidRDefault="00ED025E" w:rsidP="00ED025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LAB13</w:t>
            </w: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color w:val="008000"/>
                <w:sz w:val="20"/>
                <w:szCs w:val="20"/>
              </w:rPr>
              <w:t>LAB14</w:t>
            </w:r>
          </w:p>
        </w:tc>
      </w:tr>
      <w:tr w:rsidR="00B84E5C" w:rsidRPr="00D51CB0" w:rsidTr="00C42E57">
        <w:trPr>
          <w:trHeight w:val="510"/>
        </w:trPr>
        <w:tc>
          <w:tcPr>
            <w:tcW w:w="3159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13:00 İleri Makina Konst.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13:00 Transport Tekniği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</w:tcPr>
          <w:p w:rsidR="00B84E5C" w:rsidRPr="00D51CB0" w:rsidRDefault="00B84E5C" w:rsidP="00B84E5C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13:00 Heat Exchangers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Z22 – Z24</w:t>
            </w: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13:00 Sayısal Kont. Tezgahlar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Z21</w:t>
            </w:r>
          </w:p>
        </w:tc>
        <w:tc>
          <w:tcPr>
            <w:tcW w:w="3347" w:type="dxa"/>
            <w:tcBorders>
              <w:top w:val="dotted" w:sz="4" w:space="0" w:color="auto"/>
              <w:bottom w:val="dotted" w:sz="4" w:space="0" w:color="auto"/>
            </w:tcBorders>
          </w:tcPr>
          <w:p w:rsidR="00B84E5C" w:rsidRPr="00D51CB0" w:rsidRDefault="00B84E5C" w:rsidP="00B84E5C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</w:tr>
      <w:tr w:rsidR="00754892" w:rsidRPr="00D51CB0" w:rsidTr="004C3ECC">
        <w:trPr>
          <w:trHeight w:val="700"/>
        </w:trPr>
        <w:tc>
          <w:tcPr>
            <w:tcW w:w="3159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754892" w:rsidRPr="00D51CB0" w:rsidRDefault="00754892" w:rsidP="00754892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Mukavemet I </w:t>
            </w:r>
          </w:p>
          <w:p w:rsidR="00754892" w:rsidRPr="00D51CB0" w:rsidRDefault="00754892" w:rsidP="00754892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FF0000"/>
                <w:sz w:val="20"/>
                <w:szCs w:val="20"/>
              </w:rPr>
              <w:t>Z24 – 121 – 123 – 124</w:t>
            </w: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</w:tcPr>
          <w:p w:rsidR="00754892" w:rsidRPr="00D51CB0" w:rsidRDefault="00754892" w:rsidP="00754892">
            <w:pPr>
              <w:rPr>
                <w:rFonts w:ascii="Arial" w:hAnsi="Arial" w:cs="Arial"/>
                <w:b/>
                <w:color w:val="FF000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Intro. Fracture Mechanics</w:t>
            </w:r>
          </w:p>
          <w:p w:rsidR="00754892" w:rsidRPr="00D51CB0" w:rsidRDefault="00754892" w:rsidP="0075489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Z24</w:t>
            </w:r>
          </w:p>
        </w:tc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</w:tcPr>
          <w:p w:rsidR="00754892" w:rsidRPr="00D51CB0" w:rsidRDefault="00754892" w:rsidP="00754892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Mühendislik Malzemeleri </w:t>
            </w:r>
          </w:p>
          <w:p w:rsidR="00754892" w:rsidRPr="00D51CB0" w:rsidRDefault="00754892" w:rsidP="00754892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FF0000"/>
                <w:sz w:val="20"/>
                <w:szCs w:val="20"/>
              </w:rPr>
              <w:t xml:space="preserve">Z22 –  Z24 – 120 – 124 – 1B09 </w:t>
            </w:r>
          </w:p>
          <w:p w:rsidR="00754892" w:rsidRPr="00D51CB0" w:rsidRDefault="00754892" w:rsidP="00754892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:rsidR="00754892" w:rsidRPr="00D51CB0" w:rsidRDefault="00754892" w:rsidP="00754892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</w:tcPr>
          <w:p w:rsidR="003569F3" w:rsidRPr="00374379" w:rsidRDefault="003569F3" w:rsidP="003569F3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5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Müh. Deneysel Tasarım</w:t>
            </w:r>
          </w:p>
          <w:p w:rsidR="00754892" w:rsidRPr="00D51CB0" w:rsidRDefault="003569F3" w:rsidP="003B774D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120 – 12</w:t>
            </w:r>
            <w:r w:rsidR="003B774D">
              <w:rPr>
                <w:rFonts w:ascii="Arial" w:hAnsi="Arial" w:cs="Arial"/>
                <w:color w:val="008000"/>
                <w:sz w:val="20"/>
                <w:szCs w:val="20"/>
              </w:rPr>
              <w:t>1</w:t>
            </w:r>
          </w:p>
        </w:tc>
        <w:tc>
          <w:tcPr>
            <w:tcW w:w="3347" w:type="dxa"/>
            <w:tcBorders>
              <w:top w:val="dotted" w:sz="4" w:space="0" w:color="auto"/>
              <w:bottom w:val="dotted" w:sz="4" w:space="0" w:color="auto"/>
            </w:tcBorders>
          </w:tcPr>
          <w:p w:rsidR="00754892" w:rsidRPr="00D51CB0" w:rsidRDefault="00754892" w:rsidP="00754892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FF0000"/>
                <w:sz w:val="20"/>
                <w:szCs w:val="20"/>
              </w:rPr>
              <w:t>15:00 Dynamics</w:t>
            </w:r>
          </w:p>
          <w:p w:rsidR="00754892" w:rsidRPr="00D51CB0" w:rsidRDefault="00754892" w:rsidP="00754892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FF0000"/>
                <w:sz w:val="20"/>
                <w:szCs w:val="20"/>
              </w:rPr>
              <w:t>Z21 – Z22 – Z24 – 120 – 121 – 123</w:t>
            </w:r>
          </w:p>
          <w:p w:rsidR="00754892" w:rsidRPr="00D51CB0" w:rsidRDefault="00754892" w:rsidP="00754892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FF0000"/>
                <w:sz w:val="20"/>
                <w:szCs w:val="20"/>
              </w:rPr>
              <w:t>15:00 Dinamik</w:t>
            </w:r>
          </w:p>
          <w:p w:rsidR="00754892" w:rsidRPr="00D51CB0" w:rsidRDefault="00754892" w:rsidP="0075489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FF0000"/>
                <w:sz w:val="20"/>
                <w:szCs w:val="20"/>
              </w:rPr>
              <w:t>123</w:t>
            </w:r>
          </w:p>
        </w:tc>
      </w:tr>
      <w:tr w:rsidR="00B84E5C" w:rsidRPr="00D51CB0" w:rsidTr="009758DA">
        <w:trPr>
          <w:trHeight w:val="590"/>
        </w:trPr>
        <w:tc>
          <w:tcPr>
            <w:tcW w:w="3159" w:type="dxa"/>
            <w:gridSpan w:val="2"/>
            <w:tcBorders>
              <w:top w:val="dotted" w:sz="4" w:space="0" w:color="auto"/>
            </w:tcBorders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17:00 Optimizasyon</w:t>
            </w:r>
          </w:p>
          <w:p w:rsidR="00B84E5C" w:rsidRPr="00D51CB0" w:rsidRDefault="00B84E5C" w:rsidP="00B84E5C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Z22 – Z24</w:t>
            </w:r>
          </w:p>
        </w:tc>
        <w:tc>
          <w:tcPr>
            <w:tcW w:w="3159" w:type="dxa"/>
            <w:tcBorders>
              <w:top w:val="dotted" w:sz="4" w:space="0" w:color="auto"/>
            </w:tcBorders>
          </w:tcPr>
          <w:p w:rsidR="008168CE" w:rsidRPr="00D51CB0" w:rsidRDefault="008168CE" w:rsidP="008168CE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FF0000"/>
                <w:sz w:val="20"/>
                <w:szCs w:val="20"/>
              </w:rPr>
              <w:t>17:00 Matematik III (ÖÖ)</w:t>
            </w:r>
          </w:p>
          <w:p w:rsidR="008168CE" w:rsidRPr="00D51CB0" w:rsidRDefault="008168CE" w:rsidP="008168CE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FF0000"/>
                <w:sz w:val="20"/>
                <w:szCs w:val="20"/>
              </w:rPr>
              <w:t>Z21 – 120</w:t>
            </w:r>
          </w:p>
          <w:p w:rsidR="008168CE" w:rsidRPr="00D51CB0" w:rsidRDefault="008168CE" w:rsidP="008168CE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7:00 Matematik III (İÖ) </w:t>
            </w:r>
          </w:p>
          <w:p w:rsidR="00B84E5C" w:rsidRDefault="008168CE" w:rsidP="00B21A6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FF0000"/>
                <w:sz w:val="20"/>
                <w:szCs w:val="20"/>
              </w:rPr>
              <w:t>1B06 – 1B07 – 1B10</w:t>
            </w:r>
          </w:p>
          <w:p w:rsidR="00387419" w:rsidRPr="00D51CB0" w:rsidRDefault="00387419" w:rsidP="00B21A6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3159" w:type="dxa"/>
            <w:tcBorders>
              <w:top w:val="dotted" w:sz="4" w:space="0" w:color="auto"/>
            </w:tcBorders>
            <w:shd w:val="clear" w:color="auto" w:fill="auto"/>
          </w:tcPr>
          <w:p w:rsidR="005342FE" w:rsidRPr="00D51CB0" w:rsidRDefault="005342FE" w:rsidP="005342FE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17:00 Ölçme ve Sinyal Analizi</w:t>
            </w:r>
          </w:p>
          <w:p w:rsidR="00B84E5C" w:rsidRPr="00D51CB0" w:rsidRDefault="005342FE" w:rsidP="005342FE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123</w:t>
            </w:r>
          </w:p>
        </w:tc>
        <w:tc>
          <w:tcPr>
            <w:tcW w:w="3160" w:type="dxa"/>
            <w:tcBorders>
              <w:top w:val="dotted" w:sz="4" w:space="0" w:color="auto"/>
            </w:tcBorders>
          </w:tcPr>
          <w:p w:rsidR="005342FE" w:rsidRPr="00D51CB0" w:rsidRDefault="005342FE" w:rsidP="005342FE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17:00 Bilgisayar Destekli Tasarım</w:t>
            </w:r>
          </w:p>
          <w:p w:rsidR="00B84E5C" w:rsidRPr="00D51CB0" w:rsidRDefault="00F95824" w:rsidP="00F95824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LAB8</w:t>
            </w: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color w:val="008000"/>
                <w:sz w:val="20"/>
                <w:szCs w:val="20"/>
              </w:rPr>
              <w:t>LAB9</w:t>
            </w:r>
          </w:p>
        </w:tc>
        <w:tc>
          <w:tcPr>
            <w:tcW w:w="3347" w:type="dxa"/>
            <w:tcBorders>
              <w:top w:val="dotted" w:sz="4" w:space="0" w:color="auto"/>
            </w:tcBorders>
          </w:tcPr>
          <w:p w:rsidR="005342FE" w:rsidRPr="00D51CB0" w:rsidRDefault="005342FE" w:rsidP="005342FE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17:00 Trafik Kaza</w:t>
            </w:r>
            <w:r w:rsidR="00420352"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larının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Analizi </w:t>
            </w:r>
          </w:p>
          <w:p w:rsidR="00B84E5C" w:rsidRPr="00D51CB0" w:rsidRDefault="008B15A7" w:rsidP="005342FE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1B09 – 1B10</w:t>
            </w:r>
          </w:p>
        </w:tc>
      </w:tr>
      <w:tr w:rsidR="00B84E5C" w:rsidRPr="00506FE2" w:rsidTr="00335090">
        <w:trPr>
          <w:trHeight w:val="624"/>
        </w:trPr>
        <w:tc>
          <w:tcPr>
            <w:tcW w:w="1242" w:type="dxa"/>
            <w:tcBorders>
              <w:right w:val="nil"/>
            </w:tcBorders>
          </w:tcPr>
          <w:p w:rsidR="00B84E5C" w:rsidRPr="00D51CB0" w:rsidRDefault="00B84E5C" w:rsidP="00B84E5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51CB0">
              <w:rPr>
                <w:rFonts w:ascii="Arial" w:hAnsi="Arial" w:cs="Arial"/>
                <w:b/>
                <w:sz w:val="22"/>
                <w:szCs w:val="22"/>
              </w:rPr>
              <w:t xml:space="preserve">NOTLAR: </w:t>
            </w:r>
          </w:p>
          <w:p w:rsidR="00B84E5C" w:rsidRPr="00D51CB0" w:rsidRDefault="00B84E5C" w:rsidP="00B84E5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742" w:type="dxa"/>
            <w:gridSpan w:val="5"/>
            <w:tcBorders>
              <w:left w:val="nil"/>
            </w:tcBorders>
          </w:tcPr>
          <w:p w:rsidR="00335090" w:rsidRDefault="00B84E5C" w:rsidP="0033509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51CB0">
              <w:rPr>
                <w:rFonts w:ascii="Arial" w:hAnsi="Arial" w:cs="Arial"/>
                <w:b/>
                <w:sz w:val="22"/>
                <w:szCs w:val="22"/>
              </w:rPr>
              <w:t xml:space="preserve">- Fizik I </w:t>
            </w:r>
            <w:r w:rsidR="008C4E5E" w:rsidRPr="00D51CB0">
              <w:rPr>
                <w:rFonts w:ascii="Arial" w:hAnsi="Arial" w:cs="Arial"/>
                <w:b/>
                <w:sz w:val="22"/>
                <w:szCs w:val="22"/>
              </w:rPr>
              <w:t xml:space="preserve">Lab. Sınav tarihi </w:t>
            </w:r>
            <w:r w:rsidRPr="00D51CB0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Pr="00D51CB0">
              <w:rPr>
                <w:rFonts w:ascii="Arial" w:hAnsi="Arial" w:cs="Arial"/>
                <w:b/>
                <w:color w:val="FF0000"/>
                <w:sz w:val="22"/>
                <w:szCs w:val="22"/>
              </w:rPr>
              <w:t>14.12.2017</w:t>
            </w:r>
            <w:r w:rsidRPr="00D51CB0">
              <w:rPr>
                <w:rFonts w:ascii="Arial" w:hAnsi="Arial" w:cs="Arial"/>
                <w:b/>
                <w:sz w:val="22"/>
                <w:szCs w:val="22"/>
              </w:rPr>
              <w:t xml:space="preserve"> Saat </w:t>
            </w:r>
            <w:r w:rsidRPr="00D51CB0">
              <w:rPr>
                <w:rFonts w:ascii="Arial" w:hAnsi="Arial" w:cs="Arial"/>
                <w:b/>
                <w:color w:val="FF0000"/>
                <w:sz w:val="22"/>
                <w:szCs w:val="22"/>
              </w:rPr>
              <w:t>17:00</w:t>
            </w:r>
            <w:r w:rsidRPr="00D51CB0">
              <w:rPr>
                <w:rFonts w:ascii="Arial" w:hAnsi="Arial" w:cs="Arial"/>
                <w:b/>
                <w:sz w:val="22"/>
                <w:szCs w:val="22"/>
              </w:rPr>
              <w:t xml:space="preserve"> (</w:t>
            </w:r>
            <w:r w:rsidR="005342FE" w:rsidRPr="00D51CB0">
              <w:rPr>
                <w:rFonts w:ascii="Arial" w:hAnsi="Arial" w:cs="Arial"/>
                <w:b/>
                <w:sz w:val="22"/>
                <w:szCs w:val="22"/>
              </w:rPr>
              <w:t xml:space="preserve">Z21 – Z22 – Z24 – Z25 – 120 – </w:t>
            </w:r>
            <w:r w:rsidRPr="00D51CB0">
              <w:rPr>
                <w:rFonts w:ascii="Arial" w:hAnsi="Arial" w:cs="Arial"/>
                <w:b/>
                <w:sz w:val="22"/>
                <w:szCs w:val="22"/>
              </w:rPr>
              <w:t>121 – 123</w:t>
            </w:r>
            <w:r w:rsidR="00335090">
              <w:rPr>
                <w:rFonts w:ascii="Arial" w:hAnsi="Arial" w:cs="Arial"/>
                <w:b/>
                <w:sz w:val="22"/>
                <w:szCs w:val="22"/>
              </w:rPr>
              <w:t xml:space="preserve">) </w:t>
            </w:r>
          </w:p>
          <w:p w:rsidR="00B84E5C" w:rsidRPr="00335090" w:rsidRDefault="00335090" w:rsidP="0033509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- </w:t>
            </w:r>
            <w:r w:rsidR="00B84E5C" w:rsidRPr="00D51CB0">
              <w:rPr>
                <w:rFonts w:ascii="Arial" w:hAnsi="Arial" w:cs="Arial"/>
                <w:b/>
                <w:color w:val="FF0000"/>
              </w:rPr>
              <w:t>Sınav haftalarında Fizik Lab., Kimya Lab. ve Makina Mühendisliğinde Ölçüm ve Analiz Dersleri yapılacaktır.</w:t>
            </w:r>
          </w:p>
        </w:tc>
      </w:tr>
    </w:tbl>
    <w:p w:rsidR="00C42E57" w:rsidRDefault="00C42E57"/>
    <w:tbl>
      <w:tblPr>
        <w:tblW w:w="159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159"/>
        <w:gridCol w:w="3159"/>
        <w:gridCol w:w="3159"/>
        <w:gridCol w:w="3276"/>
        <w:gridCol w:w="3231"/>
      </w:tblGrid>
      <w:tr w:rsidR="00612F82" w:rsidRPr="00FF1862" w:rsidTr="00481A08">
        <w:trPr>
          <w:trHeight w:val="540"/>
        </w:trPr>
        <w:tc>
          <w:tcPr>
            <w:tcW w:w="15984" w:type="dxa"/>
            <w:gridSpan w:val="5"/>
            <w:shd w:val="clear" w:color="auto" w:fill="F2F2F2"/>
            <w:vAlign w:val="center"/>
          </w:tcPr>
          <w:p w:rsidR="00612F82" w:rsidRPr="00FF1862" w:rsidRDefault="000F431D" w:rsidP="00481A08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  <w:bookmarkStart w:id="10" w:name="_Hlk497405241"/>
            <w:r w:rsidRPr="000F431D"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  <w:lastRenderedPageBreak/>
              <w:pict>
                <v:shape id="Text Box 7" o:spid="_x0000_s1029" type="#_x0000_t202" style="position:absolute;left:0;text-align:left;margin-left:680.2pt;margin-top:2.4pt;width:103pt;height:27.85pt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" filled="f" stroked="f">
                  <v:textbox>
                    <w:txbxContent>
                      <w:p w:rsidR="001919A2" w:rsidRPr="00506FE2" w:rsidRDefault="001919A2" w:rsidP="0081576F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  <w:r w:rsidRPr="00E41A6B">
                          <w:rPr>
                            <w:rFonts w:ascii="Arial" w:hAnsi="Arial" w:cs="Arial"/>
                            <w:b/>
                            <w:lang w:val="en-US"/>
                          </w:rPr>
                          <w:t>17/10/2017</w:t>
                        </w:r>
                      </w:p>
                      <w:p w:rsidR="001919A2" w:rsidRPr="00506FE2" w:rsidRDefault="001919A2" w:rsidP="00612F82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</w:p>
                    </w:txbxContent>
                  </v:textbox>
                </v:shape>
              </w:pict>
            </w:r>
            <w:r w:rsidR="00612F82" w:rsidRPr="00FF1862">
              <w:rPr>
                <w:rFonts w:ascii="Arial" w:hAnsi="Arial" w:cs="Arial"/>
                <w:b/>
                <w:sz w:val="28"/>
                <w:szCs w:val="20"/>
              </w:rPr>
              <w:t>201</w:t>
            </w:r>
            <w:r w:rsidR="0081576F">
              <w:rPr>
                <w:rFonts w:ascii="Arial" w:hAnsi="Arial" w:cs="Arial"/>
                <w:b/>
                <w:sz w:val="28"/>
                <w:szCs w:val="20"/>
              </w:rPr>
              <w:t>7 – 2018</w:t>
            </w:r>
            <w:r w:rsidR="00612F82" w:rsidRPr="00FF1862">
              <w:rPr>
                <w:rFonts w:ascii="Arial" w:hAnsi="Arial" w:cs="Arial"/>
                <w:b/>
                <w:sz w:val="28"/>
                <w:szCs w:val="20"/>
              </w:rPr>
              <w:t xml:space="preserve"> ÖĞRETİM YILI GÜZ YARIYILI MAKİNA MÜHENDİSLİĞİ BÖLÜMÜ</w:t>
            </w:r>
          </w:p>
          <w:p w:rsidR="00612F82" w:rsidRPr="00FF1862" w:rsidRDefault="00612F82" w:rsidP="00481A08">
            <w:pPr>
              <w:jc w:val="center"/>
              <w:rPr>
                <w:rFonts w:ascii="Arial" w:hAnsi="Arial" w:cs="Arial"/>
                <w:color w:val="FF0000"/>
              </w:rPr>
            </w:pPr>
            <w:r w:rsidRPr="00FF1862">
              <w:rPr>
                <w:rFonts w:ascii="Arial" w:hAnsi="Arial" w:cs="Arial"/>
                <w:b/>
                <w:color w:val="FF0000"/>
                <w:sz w:val="28"/>
                <w:szCs w:val="20"/>
              </w:rPr>
              <w:t>FINAL SINAV PROGRAMI</w:t>
            </w:r>
          </w:p>
        </w:tc>
      </w:tr>
      <w:tr w:rsidR="00B84E5C" w:rsidRPr="00FF1862" w:rsidTr="00374379">
        <w:trPr>
          <w:trHeight w:val="397"/>
        </w:trPr>
        <w:tc>
          <w:tcPr>
            <w:tcW w:w="3159" w:type="dxa"/>
            <w:shd w:val="clear" w:color="auto" w:fill="D9D9D9"/>
            <w:vAlign w:val="center"/>
          </w:tcPr>
          <w:p w:rsidR="00B84E5C" w:rsidRPr="00FF1862" w:rsidRDefault="00B84E5C" w:rsidP="00B84E5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5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12.2017Pazartesi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B84E5C" w:rsidRPr="00FF1862" w:rsidRDefault="00B84E5C" w:rsidP="00B84E5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6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12.2017</w:t>
            </w:r>
            <w:r w:rsidRPr="00FF1862">
              <w:rPr>
                <w:rFonts w:ascii="Arial" w:hAnsi="Arial" w:cs="Arial"/>
                <w:b/>
              </w:rPr>
              <w:t xml:space="preserve"> Salı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B84E5C" w:rsidRPr="00FF1862" w:rsidRDefault="00B84E5C" w:rsidP="00B84E5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7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12.2017</w:t>
            </w:r>
            <w:r w:rsidRPr="00FF1862">
              <w:rPr>
                <w:rFonts w:ascii="Arial" w:hAnsi="Arial" w:cs="Arial"/>
                <w:b/>
              </w:rPr>
              <w:t xml:space="preserve"> Çarşamba</w:t>
            </w:r>
          </w:p>
        </w:tc>
        <w:tc>
          <w:tcPr>
            <w:tcW w:w="3276" w:type="dxa"/>
            <w:shd w:val="clear" w:color="auto" w:fill="D9D9D9"/>
            <w:vAlign w:val="center"/>
          </w:tcPr>
          <w:p w:rsidR="00B84E5C" w:rsidRPr="00FF1862" w:rsidRDefault="00B84E5C" w:rsidP="00B84E5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8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12.2017</w:t>
            </w:r>
            <w:r w:rsidRPr="00FF1862">
              <w:rPr>
                <w:rFonts w:ascii="Arial" w:hAnsi="Arial" w:cs="Arial"/>
                <w:b/>
              </w:rPr>
              <w:t xml:space="preserve"> Perşembe</w:t>
            </w:r>
          </w:p>
        </w:tc>
        <w:tc>
          <w:tcPr>
            <w:tcW w:w="3231" w:type="dxa"/>
            <w:shd w:val="clear" w:color="auto" w:fill="D9D9D9"/>
            <w:vAlign w:val="center"/>
          </w:tcPr>
          <w:p w:rsidR="00B84E5C" w:rsidRPr="00FF1862" w:rsidRDefault="00B84E5C" w:rsidP="00B84E5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9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12.2017</w:t>
            </w:r>
            <w:r w:rsidRPr="00FF1862">
              <w:rPr>
                <w:rFonts w:ascii="Arial" w:hAnsi="Arial" w:cs="Arial"/>
                <w:b/>
              </w:rPr>
              <w:t xml:space="preserve"> Cuma</w:t>
            </w:r>
          </w:p>
        </w:tc>
      </w:tr>
      <w:tr w:rsidR="00F24279" w:rsidRPr="00FF1862" w:rsidTr="008212F2">
        <w:trPr>
          <w:trHeight w:val="320"/>
        </w:trPr>
        <w:tc>
          <w:tcPr>
            <w:tcW w:w="3159" w:type="dxa"/>
          </w:tcPr>
          <w:p w:rsidR="00F24279" w:rsidRPr="00A72CD7" w:rsidRDefault="00F24279" w:rsidP="00F24279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bookmarkStart w:id="11" w:name="_Hlk497406287"/>
            <w:bookmarkStart w:id="12" w:name="_Hlk497406298"/>
            <w:bookmarkStart w:id="13" w:name="_Hlk497405917"/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9:00 İklimlendirme </w:t>
            </w:r>
          </w:p>
          <w:p w:rsidR="00F24279" w:rsidRPr="00A72CD7" w:rsidRDefault="00F24279" w:rsidP="00F24279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121 – 123</w:t>
            </w:r>
          </w:p>
        </w:tc>
        <w:tc>
          <w:tcPr>
            <w:tcW w:w="3159" w:type="dxa"/>
          </w:tcPr>
          <w:p w:rsidR="00420352" w:rsidRPr="00A72CD7" w:rsidRDefault="00F24279" w:rsidP="00420352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9:00 </w:t>
            </w:r>
            <w:r w:rsidR="00420352"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Trafik Kazalarının Analizi </w:t>
            </w:r>
          </w:p>
          <w:p w:rsidR="00F24279" w:rsidRPr="00A72CD7" w:rsidRDefault="00F24279" w:rsidP="00F24279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12</w:t>
            </w:r>
            <w:r w:rsidR="00900DAB" w:rsidRPr="00A72CD7">
              <w:rPr>
                <w:rFonts w:ascii="Arial" w:hAnsi="Arial" w:cs="Arial"/>
                <w:color w:val="008000"/>
                <w:sz w:val="20"/>
                <w:szCs w:val="20"/>
              </w:rPr>
              <w:t>0</w:t>
            </w:r>
          </w:p>
        </w:tc>
        <w:tc>
          <w:tcPr>
            <w:tcW w:w="3159" w:type="dxa"/>
          </w:tcPr>
          <w:p w:rsidR="00F24279" w:rsidRPr="00A72CD7" w:rsidRDefault="00F24279" w:rsidP="00F24279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Elektriksel Otomasyon</w:t>
            </w:r>
          </w:p>
          <w:p w:rsidR="00900DAB" w:rsidRPr="00A72CD7" w:rsidRDefault="00900DAB" w:rsidP="00F24279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276" w:type="dxa"/>
          </w:tcPr>
          <w:p w:rsidR="00F20204" w:rsidRPr="00A72CD7" w:rsidRDefault="00F20204" w:rsidP="00F20204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09:00 Teknik Resim </w:t>
            </w:r>
            <w:r w:rsidR="00810C3B"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 </w:t>
            </w:r>
            <w:r w:rsid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(</w:t>
            </w: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</w:t>
            </w:r>
            <w:r w:rsid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)</w:t>
            </w:r>
          </w:p>
          <w:p w:rsidR="00F20204" w:rsidRPr="00A72CD7" w:rsidRDefault="00F20204" w:rsidP="00F20204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-A: 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 xml:space="preserve">2B04, </w:t>
            </w: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B:</w:t>
            </w:r>
            <w:r w:rsidR="005342FE" w:rsidRPr="00A72CD7">
              <w:rPr>
                <w:rFonts w:ascii="Arial" w:hAnsi="Arial" w:cs="Arial"/>
                <w:color w:val="0000FF"/>
                <w:sz w:val="20"/>
                <w:szCs w:val="20"/>
              </w:rPr>
              <w:t>B1022</w:t>
            </w:r>
          </w:p>
          <w:p w:rsidR="00F20204" w:rsidRPr="00A72CD7" w:rsidRDefault="00F20204" w:rsidP="00F20204">
            <w:pPr>
              <w:framePr w:hSpace="180" w:wrap="around" w:hAnchor="margin" w:y="555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-C: 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 xml:space="preserve">1B06, </w:t>
            </w: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D: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>1B07</w:t>
            </w:r>
          </w:p>
          <w:p w:rsidR="00B04819" w:rsidRPr="00A72CD7" w:rsidRDefault="00B04819" w:rsidP="00F24279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231" w:type="dxa"/>
          </w:tcPr>
          <w:p w:rsidR="002355A0" w:rsidRPr="00A72CD7" w:rsidRDefault="002355A0" w:rsidP="002355A0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>09:00 Dynamics</w:t>
            </w:r>
          </w:p>
          <w:p w:rsidR="002355A0" w:rsidRPr="00A72CD7" w:rsidRDefault="00900DAB" w:rsidP="002355A0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FF0000"/>
                <w:sz w:val="20"/>
                <w:szCs w:val="20"/>
              </w:rPr>
              <w:t xml:space="preserve">Z21 – Z22 – Z24 </w:t>
            </w:r>
            <w:r w:rsidR="000C139F" w:rsidRPr="00A72CD7">
              <w:rPr>
                <w:rFonts w:ascii="Arial" w:hAnsi="Arial" w:cs="Arial"/>
                <w:color w:val="FF0000"/>
                <w:sz w:val="20"/>
                <w:szCs w:val="20"/>
              </w:rPr>
              <w:t>– 120 – 121 – 123</w:t>
            </w:r>
          </w:p>
          <w:p w:rsidR="002355A0" w:rsidRPr="00A72CD7" w:rsidRDefault="002355A0" w:rsidP="002355A0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>09:00 Dinamik</w:t>
            </w:r>
          </w:p>
          <w:p w:rsidR="00B04819" w:rsidRPr="00A72CD7" w:rsidRDefault="000C139F" w:rsidP="00B04819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FF0000"/>
                <w:sz w:val="20"/>
                <w:szCs w:val="20"/>
              </w:rPr>
              <w:t>123</w:t>
            </w:r>
          </w:p>
        </w:tc>
      </w:tr>
      <w:tr w:rsidR="00F24279" w:rsidRPr="00FF1862" w:rsidTr="008212F2">
        <w:trPr>
          <w:trHeight w:val="300"/>
        </w:trPr>
        <w:tc>
          <w:tcPr>
            <w:tcW w:w="3159" w:type="dxa"/>
          </w:tcPr>
          <w:p w:rsidR="00F24279" w:rsidRPr="00A72CD7" w:rsidRDefault="00F24279" w:rsidP="00F24279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Ölçme ve Sinyal Analizi</w:t>
            </w:r>
          </w:p>
          <w:p w:rsidR="00F24279" w:rsidRPr="00A72CD7" w:rsidRDefault="00F24279" w:rsidP="00F24279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Z21</w:t>
            </w:r>
          </w:p>
        </w:tc>
        <w:tc>
          <w:tcPr>
            <w:tcW w:w="3159" w:type="dxa"/>
          </w:tcPr>
          <w:p w:rsidR="00F24279" w:rsidRPr="00A72CD7" w:rsidRDefault="00F24279" w:rsidP="00F24279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Kestirimci Bakım</w:t>
            </w:r>
          </w:p>
          <w:p w:rsidR="00F24279" w:rsidRPr="00A72CD7" w:rsidRDefault="00A24F9E" w:rsidP="00F24279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12</w:t>
            </w:r>
            <w:r w:rsidR="00900DAB" w:rsidRPr="00A72CD7">
              <w:rPr>
                <w:rFonts w:ascii="Arial" w:hAnsi="Arial" w:cs="Arial"/>
                <w:color w:val="008000"/>
                <w:sz w:val="20"/>
                <w:szCs w:val="20"/>
              </w:rPr>
              <w:t>4</w:t>
            </w:r>
          </w:p>
        </w:tc>
        <w:tc>
          <w:tcPr>
            <w:tcW w:w="3159" w:type="dxa"/>
          </w:tcPr>
          <w:p w:rsidR="00F24279" w:rsidRPr="00A72CD7" w:rsidRDefault="00F24279" w:rsidP="00F24279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Mot. Taş. Temel Esasları</w:t>
            </w:r>
          </w:p>
          <w:p w:rsidR="00F24279" w:rsidRPr="00A72CD7" w:rsidRDefault="00900DAB" w:rsidP="00F24279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123</w:t>
            </w:r>
          </w:p>
        </w:tc>
        <w:tc>
          <w:tcPr>
            <w:tcW w:w="3276" w:type="dxa"/>
          </w:tcPr>
          <w:p w:rsidR="002355A0" w:rsidRPr="00A72CD7" w:rsidRDefault="002355A0" w:rsidP="002355A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Kompozit Yapı. Tasarımı</w:t>
            </w:r>
          </w:p>
          <w:p w:rsidR="00F24279" w:rsidRPr="00A72CD7" w:rsidRDefault="000C139F" w:rsidP="000C139F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Z22 – Z24</w:t>
            </w:r>
          </w:p>
        </w:tc>
        <w:tc>
          <w:tcPr>
            <w:tcW w:w="3231" w:type="dxa"/>
          </w:tcPr>
          <w:p w:rsidR="002355A0" w:rsidRPr="00A72CD7" w:rsidRDefault="002355A0" w:rsidP="002355A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Enerji Yönetim Esasları</w:t>
            </w:r>
          </w:p>
          <w:p w:rsidR="00900DAB" w:rsidRPr="00A72CD7" w:rsidRDefault="00900DAB" w:rsidP="002355A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1B06 – 1B07</w:t>
            </w:r>
          </w:p>
          <w:p w:rsidR="00F24279" w:rsidRPr="00A72CD7" w:rsidRDefault="00F24279" w:rsidP="00F24279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</w:tr>
      <w:bookmarkEnd w:id="11"/>
      <w:tr w:rsidR="002355A0" w:rsidRPr="00FF1862" w:rsidTr="008212F2">
        <w:trPr>
          <w:trHeight w:val="524"/>
        </w:trPr>
        <w:tc>
          <w:tcPr>
            <w:tcW w:w="3159" w:type="dxa"/>
          </w:tcPr>
          <w:p w:rsidR="002355A0" w:rsidRPr="00A72CD7" w:rsidRDefault="002355A0" w:rsidP="002355A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sz w:val="20"/>
                <w:szCs w:val="20"/>
              </w:rPr>
              <w:t xml:space="preserve">13:00 Mechanisms </w:t>
            </w:r>
          </w:p>
          <w:p w:rsidR="002355A0" w:rsidRPr="00A72CD7" w:rsidRDefault="002355A0" w:rsidP="002355A0">
            <w:pPr>
              <w:rPr>
                <w:rFonts w:ascii="Arial" w:hAnsi="Arial" w:cs="Arial"/>
                <w:sz w:val="20"/>
                <w:szCs w:val="20"/>
              </w:rPr>
            </w:pPr>
            <w:r w:rsidRPr="00A72CD7">
              <w:rPr>
                <w:rFonts w:ascii="Arial" w:hAnsi="Arial" w:cs="Arial"/>
                <w:sz w:val="20"/>
                <w:szCs w:val="20"/>
              </w:rPr>
              <w:t xml:space="preserve">Z21 – Z22 – Z24 – </w:t>
            </w:r>
            <w:r w:rsidR="00054828" w:rsidRPr="00A72CD7">
              <w:rPr>
                <w:rFonts w:ascii="Arial" w:hAnsi="Arial" w:cs="Arial"/>
                <w:sz w:val="20"/>
                <w:szCs w:val="20"/>
              </w:rPr>
              <w:t xml:space="preserve">120 – </w:t>
            </w:r>
            <w:r w:rsidRPr="00A72CD7">
              <w:rPr>
                <w:rFonts w:ascii="Arial" w:hAnsi="Arial" w:cs="Arial"/>
                <w:sz w:val="20"/>
                <w:szCs w:val="20"/>
              </w:rPr>
              <w:t xml:space="preserve">121 – 123 </w:t>
            </w:r>
          </w:p>
          <w:p w:rsidR="002355A0" w:rsidRPr="00A72CD7" w:rsidRDefault="002355A0" w:rsidP="002355A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sz w:val="20"/>
                <w:szCs w:val="20"/>
              </w:rPr>
              <w:t xml:space="preserve">13:00 Mekanizmalar </w:t>
            </w:r>
          </w:p>
          <w:p w:rsidR="002355A0" w:rsidRPr="00A72CD7" w:rsidRDefault="002355A0" w:rsidP="002355A0">
            <w:pPr>
              <w:rPr>
                <w:rFonts w:ascii="Arial" w:hAnsi="Arial" w:cs="Arial"/>
                <w:sz w:val="20"/>
                <w:szCs w:val="20"/>
              </w:rPr>
            </w:pPr>
            <w:r w:rsidRPr="00A72CD7">
              <w:rPr>
                <w:rFonts w:ascii="Arial" w:hAnsi="Arial" w:cs="Arial"/>
                <w:sz w:val="20"/>
                <w:szCs w:val="20"/>
              </w:rPr>
              <w:t>12</w:t>
            </w:r>
            <w:r w:rsidR="00054828" w:rsidRPr="00A72CD7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159" w:type="dxa"/>
          </w:tcPr>
          <w:p w:rsidR="002355A0" w:rsidRPr="00A72CD7" w:rsidRDefault="002355A0" w:rsidP="00FB2B26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59" w:type="dxa"/>
          </w:tcPr>
          <w:p w:rsidR="00054828" w:rsidRPr="00A72CD7" w:rsidRDefault="00054828" w:rsidP="0005482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sz w:val="20"/>
                <w:szCs w:val="20"/>
              </w:rPr>
              <w:t>13:00 System Mod. Analysis</w:t>
            </w:r>
          </w:p>
          <w:p w:rsidR="00054828" w:rsidRPr="00A72CD7" w:rsidRDefault="00054828" w:rsidP="00054828">
            <w:pPr>
              <w:rPr>
                <w:rFonts w:ascii="Arial" w:hAnsi="Arial" w:cs="Arial"/>
                <w:sz w:val="20"/>
                <w:szCs w:val="20"/>
              </w:rPr>
            </w:pPr>
            <w:r w:rsidRPr="00A72CD7">
              <w:rPr>
                <w:rFonts w:ascii="Arial" w:hAnsi="Arial" w:cs="Arial"/>
                <w:sz w:val="20"/>
                <w:szCs w:val="20"/>
              </w:rPr>
              <w:t>121 – 123 – Z22 – Z24</w:t>
            </w:r>
          </w:p>
          <w:p w:rsidR="00054828" w:rsidRPr="00A72CD7" w:rsidRDefault="00054828" w:rsidP="0005482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sz w:val="20"/>
                <w:szCs w:val="20"/>
              </w:rPr>
              <w:t xml:space="preserve">13:00 Sistem Modelleme </w:t>
            </w:r>
          </w:p>
          <w:p w:rsidR="002355A0" w:rsidRPr="00A72CD7" w:rsidRDefault="00054828" w:rsidP="00054828">
            <w:pPr>
              <w:tabs>
                <w:tab w:val="center" w:pos="1471"/>
              </w:tabs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sz w:val="20"/>
                <w:szCs w:val="20"/>
              </w:rPr>
              <w:t>Z24</w:t>
            </w:r>
          </w:p>
        </w:tc>
        <w:tc>
          <w:tcPr>
            <w:tcW w:w="3276" w:type="dxa"/>
            <w:shd w:val="clear" w:color="auto" w:fill="auto"/>
          </w:tcPr>
          <w:p w:rsidR="005342FE" w:rsidRPr="00A72CD7" w:rsidRDefault="005342FE" w:rsidP="005342FE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3:00 Teknik Resim </w:t>
            </w:r>
            <w:r w:rsid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I (İÖ)</w:t>
            </w:r>
          </w:p>
          <w:p w:rsidR="005342FE" w:rsidRPr="00A72CD7" w:rsidRDefault="00A72CD7" w:rsidP="005342FE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="005342FE"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A:</w:t>
            </w:r>
            <w:r w:rsidR="005342FE" w:rsidRPr="00A72CD7">
              <w:rPr>
                <w:rFonts w:ascii="Arial" w:hAnsi="Arial" w:cs="Arial"/>
                <w:color w:val="0000FF"/>
                <w:sz w:val="20"/>
                <w:szCs w:val="20"/>
              </w:rPr>
              <w:t xml:space="preserve"> B1022,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="005342FE"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B:</w:t>
            </w:r>
            <w:r w:rsidR="005342FE" w:rsidRPr="00A72CD7">
              <w:rPr>
                <w:rFonts w:ascii="Arial" w:hAnsi="Arial" w:cs="Arial"/>
                <w:color w:val="0000FF"/>
                <w:sz w:val="20"/>
                <w:szCs w:val="20"/>
              </w:rPr>
              <w:t xml:space="preserve"> 1B06</w:t>
            </w:r>
          </w:p>
          <w:p w:rsidR="005342FE" w:rsidRPr="00A72CD7" w:rsidRDefault="00A72CD7" w:rsidP="005342FE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="005342FE"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C:</w:t>
            </w:r>
            <w:r w:rsidR="005342FE" w:rsidRPr="00A72CD7">
              <w:rPr>
                <w:rFonts w:ascii="Arial" w:hAnsi="Arial" w:cs="Arial"/>
                <w:color w:val="0000FF"/>
                <w:sz w:val="20"/>
                <w:szCs w:val="20"/>
              </w:rPr>
              <w:t xml:space="preserve"> 2B04,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="005342FE"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D:</w:t>
            </w:r>
            <w:r w:rsidR="005342FE" w:rsidRPr="00A72CD7">
              <w:rPr>
                <w:rFonts w:ascii="Arial" w:hAnsi="Arial" w:cs="Arial"/>
                <w:color w:val="0000FF"/>
                <w:sz w:val="20"/>
                <w:szCs w:val="20"/>
              </w:rPr>
              <w:t xml:space="preserve"> 1B07</w:t>
            </w:r>
          </w:p>
          <w:p w:rsidR="002355A0" w:rsidRPr="00A72CD7" w:rsidRDefault="002355A0" w:rsidP="002355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31" w:type="dxa"/>
          </w:tcPr>
          <w:p w:rsidR="005342FE" w:rsidRPr="00A72CD7" w:rsidRDefault="005342FE" w:rsidP="005342FE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3:00 Bilgisayar Dest. Tasarım</w:t>
            </w:r>
          </w:p>
          <w:p w:rsidR="002355A0" w:rsidRPr="00A72CD7" w:rsidRDefault="005342FE" w:rsidP="00A72CD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LAB</w:t>
            </w:r>
            <w:r w:rsidR="00A72CD7" w:rsidRPr="00A72CD7">
              <w:rPr>
                <w:rFonts w:ascii="Arial" w:hAnsi="Arial" w:cs="Arial"/>
                <w:color w:val="008000"/>
                <w:sz w:val="20"/>
                <w:szCs w:val="20"/>
              </w:rPr>
              <w:t>13 – LAB14</w:t>
            </w:r>
          </w:p>
        </w:tc>
      </w:tr>
      <w:bookmarkEnd w:id="12"/>
      <w:tr w:rsidR="002355A0" w:rsidRPr="00FF1862" w:rsidTr="008212F2">
        <w:trPr>
          <w:trHeight w:val="720"/>
        </w:trPr>
        <w:tc>
          <w:tcPr>
            <w:tcW w:w="3159" w:type="dxa"/>
            <w:shd w:val="clear" w:color="auto" w:fill="auto"/>
          </w:tcPr>
          <w:p w:rsidR="002355A0" w:rsidRPr="00A72CD7" w:rsidRDefault="002355A0" w:rsidP="002355A0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Mühendislik Malzemeleri </w:t>
            </w:r>
          </w:p>
          <w:p w:rsidR="002355A0" w:rsidRPr="00A72CD7" w:rsidRDefault="002355A0" w:rsidP="002355A0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FF0000"/>
                <w:sz w:val="20"/>
                <w:szCs w:val="20"/>
              </w:rPr>
              <w:t>120 – 121 – 123 – Z24</w:t>
            </w:r>
          </w:p>
          <w:p w:rsidR="002355A0" w:rsidRPr="00A72CD7" w:rsidRDefault="002355A0" w:rsidP="002355A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</w:p>
        </w:tc>
        <w:tc>
          <w:tcPr>
            <w:tcW w:w="3159" w:type="dxa"/>
          </w:tcPr>
          <w:p w:rsidR="000C139F" w:rsidRPr="00A72CD7" w:rsidRDefault="000C139F" w:rsidP="000C139F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Transport Tekniği</w:t>
            </w:r>
          </w:p>
          <w:p w:rsidR="002355A0" w:rsidRPr="00A72CD7" w:rsidRDefault="000C139F" w:rsidP="000C139F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</w:tc>
        <w:tc>
          <w:tcPr>
            <w:tcW w:w="3159" w:type="dxa"/>
            <w:shd w:val="clear" w:color="auto" w:fill="auto"/>
          </w:tcPr>
          <w:p w:rsidR="002355A0" w:rsidRPr="00A72CD7" w:rsidRDefault="002355A0" w:rsidP="002355A0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Electrics </w:t>
            </w:r>
          </w:p>
          <w:p w:rsidR="002355A0" w:rsidRPr="00A72CD7" w:rsidRDefault="002355A0" w:rsidP="002355A0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FF0000"/>
                <w:sz w:val="20"/>
                <w:szCs w:val="20"/>
              </w:rPr>
              <w:t>Z21 – Z22 – Z2</w:t>
            </w:r>
            <w:r w:rsidR="00C305DC" w:rsidRPr="00A72CD7">
              <w:rPr>
                <w:rFonts w:ascii="Arial" w:hAnsi="Arial" w:cs="Arial"/>
                <w:color w:val="FF0000"/>
                <w:sz w:val="20"/>
                <w:szCs w:val="20"/>
              </w:rPr>
              <w:t>4</w:t>
            </w:r>
            <w:r w:rsidRPr="00A72CD7">
              <w:rPr>
                <w:rFonts w:ascii="Arial" w:hAnsi="Arial" w:cs="Arial"/>
                <w:color w:val="FF0000"/>
                <w:sz w:val="20"/>
                <w:szCs w:val="20"/>
              </w:rPr>
              <w:t xml:space="preserve"> – 120 – 121 – 123 </w:t>
            </w:r>
          </w:p>
          <w:p w:rsidR="002355A0" w:rsidRPr="00A72CD7" w:rsidRDefault="002355A0" w:rsidP="002355A0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>15:00 Elektrik</w:t>
            </w:r>
          </w:p>
          <w:p w:rsidR="002355A0" w:rsidRDefault="00C305DC" w:rsidP="002355A0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FF0000"/>
                <w:sz w:val="20"/>
                <w:szCs w:val="20"/>
              </w:rPr>
              <w:t>123</w:t>
            </w:r>
          </w:p>
          <w:p w:rsidR="00A72CD7" w:rsidRPr="00A72CD7" w:rsidRDefault="00A72CD7" w:rsidP="002355A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</w:p>
        </w:tc>
        <w:tc>
          <w:tcPr>
            <w:tcW w:w="3276" w:type="dxa"/>
            <w:shd w:val="clear" w:color="auto" w:fill="auto"/>
          </w:tcPr>
          <w:p w:rsidR="002355A0" w:rsidRPr="00A72CD7" w:rsidRDefault="002355A0" w:rsidP="005342FE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</w:p>
        </w:tc>
        <w:tc>
          <w:tcPr>
            <w:tcW w:w="3231" w:type="dxa"/>
          </w:tcPr>
          <w:p w:rsidR="002355A0" w:rsidRPr="00A72CD7" w:rsidRDefault="002355A0" w:rsidP="002355A0">
            <w:pPr>
              <w:rPr>
                <w:rFonts w:ascii="Arial" w:hAnsi="Arial" w:cs="Arial"/>
                <w:b/>
                <w:sz w:val="20"/>
                <w:szCs w:val="20"/>
              </w:rPr>
            </w:pPr>
            <w:bookmarkStart w:id="14" w:name="_Hlk497406343"/>
            <w:r w:rsidRPr="00A72CD7">
              <w:rPr>
                <w:rFonts w:ascii="Arial" w:hAnsi="Arial" w:cs="Arial"/>
                <w:b/>
                <w:sz w:val="20"/>
                <w:szCs w:val="20"/>
              </w:rPr>
              <w:t>15:00 Makina Tasarımı I</w:t>
            </w:r>
          </w:p>
          <w:p w:rsidR="002355A0" w:rsidRPr="00A72CD7" w:rsidRDefault="00C305DC" w:rsidP="002355A0">
            <w:pPr>
              <w:rPr>
                <w:rFonts w:ascii="Arial" w:hAnsi="Arial" w:cs="Arial"/>
                <w:sz w:val="20"/>
                <w:szCs w:val="20"/>
              </w:rPr>
            </w:pPr>
            <w:r w:rsidRPr="00A72CD7">
              <w:rPr>
                <w:rFonts w:ascii="Arial" w:hAnsi="Arial" w:cs="Arial"/>
                <w:sz w:val="20"/>
                <w:szCs w:val="20"/>
              </w:rPr>
              <w:t>Z21 – Z22 – Z24 – 120 – 121 –123</w:t>
            </w:r>
          </w:p>
          <w:bookmarkEnd w:id="14"/>
          <w:p w:rsidR="002355A0" w:rsidRPr="00A72CD7" w:rsidRDefault="002355A0" w:rsidP="002355A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2355A0" w:rsidRPr="00FF1862" w:rsidTr="008212F2">
        <w:trPr>
          <w:trHeight w:val="510"/>
        </w:trPr>
        <w:tc>
          <w:tcPr>
            <w:tcW w:w="3159" w:type="dxa"/>
          </w:tcPr>
          <w:p w:rsidR="002355A0" w:rsidRPr="00A72CD7" w:rsidRDefault="002355A0" w:rsidP="002355A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bookmarkStart w:id="15" w:name="_Hlk497405665"/>
            <w:bookmarkEnd w:id="13"/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Matematik I </w:t>
            </w:r>
          </w:p>
          <w:p w:rsidR="002355A0" w:rsidRPr="00A72CD7" w:rsidRDefault="002355A0" w:rsidP="002355A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>Z21 – Z24 – 1B06 – 1B07</w:t>
            </w:r>
          </w:p>
          <w:p w:rsidR="002355A0" w:rsidRPr="00A72CD7" w:rsidRDefault="002355A0" w:rsidP="00D275BA">
            <w:pPr>
              <w:rPr>
                <w:rFonts w:ascii="Arial" w:hAnsi="Arial" w:cs="Arial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>120 – 121 – 123</w:t>
            </w:r>
            <w:bookmarkEnd w:id="15"/>
          </w:p>
        </w:tc>
        <w:tc>
          <w:tcPr>
            <w:tcW w:w="3159" w:type="dxa"/>
          </w:tcPr>
          <w:p w:rsidR="002355A0" w:rsidRPr="00A72CD7" w:rsidRDefault="002355A0" w:rsidP="002355A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bookmarkStart w:id="16" w:name="_Hlk497405851"/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Fizik I </w:t>
            </w:r>
          </w:p>
          <w:p w:rsidR="002355A0" w:rsidRPr="00A72CD7" w:rsidRDefault="002355A0" w:rsidP="002355A0">
            <w:pPr>
              <w:rPr>
                <w:rFonts w:ascii="Arial" w:hAnsi="Arial" w:cs="Arial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>Z22 –  Z24 – 1B06 – 1B07</w:t>
            </w:r>
          </w:p>
          <w:p w:rsidR="002355A0" w:rsidRPr="00A72CD7" w:rsidRDefault="002355A0" w:rsidP="002355A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>Z21 – 121 – 123</w:t>
            </w:r>
            <w:bookmarkEnd w:id="16"/>
          </w:p>
        </w:tc>
        <w:tc>
          <w:tcPr>
            <w:tcW w:w="3159" w:type="dxa"/>
            <w:shd w:val="clear" w:color="auto" w:fill="auto"/>
          </w:tcPr>
          <w:p w:rsidR="002355A0" w:rsidRPr="00A72CD7" w:rsidRDefault="002355A0" w:rsidP="002355A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bookmarkStart w:id="17" w:name="_Hlk497405592"/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Kimya</w:t>
            </w:r>
          </w:p>
          <w:p w:rsidR="002355A0" w:rsidRPr="00A72CD7" w:rsidRDefault="002355A0" w:rsidP="002355A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>120 – 121 – 1B06</w:t>
            </w:r>
          </w:p>
          <w:p w:rsidR="002355A0" w:rsidRPr="00A72CD7" w:rsidRDefault="002355A0" w:rsidP="00D275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>Z21 – Z24 – 1B07</w:t>
            </w:r>
            <w:bookmarkEnd w:id="17"/>
          </w:p>
        </w:tc>
        <w:tc>
          <w:tcPr>
            <w:tcW w:w="3276" w:type="dxa"/>
            <w:shd w:val="clear" w:color="auto" w:fill="auto"/>
          </w:tcPr>
          <w:p w:rsidR="002355A0" w:rsidRPr="00A72CD7" w:rsidRDefault="002355A0" w:rsidP="002355A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bookmarkStart w:id="18" w:name="_Hlk497405535"/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Atatürk İlk.&amp;İnk. Tarihi  I</w:t>
            </w:r>
          </w:p>
          <w:p w:rsidR="002355A0" w:rsidRPr="00A72CD7" w:rsidRDefault="002355A0" w:rsidP="00054828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 xml:space="preserve">Z21 – </w:t>
            </w:r>
            <w:r w:rsidR="00054828" w:rsidRPr="00A72CD7">
              <w:rPr>
                <w:rFonts w:ascii="Arial" w:hAnsi="Arial" w:cs="Arial"/>
                <w:color w:val="0000FF"/>
                <w:sz w:val="20"/>
                <w:szCs w:val="20"/>
              </w:rPr>
              <w:t>Z22 – Z24 – 1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>20 – 121 – 123</w:t>
            </w:r>
            <w:bookmarkEnd w:id="18"/>
          </w:p>
        </w:tc>
        <w:tc>
          <w:tcPr>
            <w:tcW w:w="3231" w:type="dxa"/>
          </w:tcPr>
          <w:p w:rsidR="002355A0" w:rsidRPr="00A72CD7" w:rsidRDefault="002355A0" w:rsidP="002355A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bookmarkStart w:id="19" w:name="_Hlk497405564"/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Türk Dili I</w:t>
            </w:r>
          </w:p>
          <w:p w:rsidR="002355A0" w:rsidRDefault="002355A0" w:rsidP="00054828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>Z21 – Z</w:t>
            </w:r>
            <w:r w:rsidR="00054828" w:rsidRPr="00A72CD7">
              <w:rPr>
                <w:rFonts w:ascii="Arial" w:hAnsi="Arial" w:cs="Arial"/>
                <w:color w:val="0000FF"/>
                <w:sz w:val="20"/>
                <w:szCs w:val="20"/>
              </w:rPr>
              <w:t>22 – Z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>24 – 120 – 121 – 123</w:t>
            </w:r>
          </w:p>
          <w:bookmarkEnd w:id="19"/>
          <w:p w:rsidR="00A72CD7" w:rsidRPr="00A72CD7" w:rsidRDefault="00A72CD7" w:rsidP="00054828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2355A0" w:rsidRPr="00FF1862" w:rsidTr="00374379">
        <w:trPr>
          <w:trHeight w:val="397"/>
        </w:trPr>
        <w:tc>
          <w:tcPr>
            <w:tcW w:w="3159" w:type="dxa"/>
            <w:shd w:val="clear" w:color="auto" w:fill="D9D9D9"/>
            <w:vAlign w:val="center"/>
          </w:tcPr>
          <w:p w:rsidR="002355A0" w:rsidRPr="00FF1862" w:rsidRDefault="002355A0" w:rsidP="00A72CD7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01</w:t>
            </w:r>
            <w:r w:rsidRPr="00FF1862">
              <w:rPr>
                <w:rFonts w:ascii="Arial" w:hAnsi="Arial" w:cs="Arial"/>
                <w:b/>
              </w:rPr>
              <w:t>.01.201</w:t>
            </w:r>
            <w:r>
              <w:rPr>
                <w:rFonts w:ascii="Arial" w:hAnsi="Arial" w:cs="Arial"/>
                <w:b/>
              </w:rPr>
              <w:t>8</w:t>
            </w:r>
            <w:r w:rsidRPr="00FF1862">
              <w:rPr>
                <w:rFonts w:ascii="Arial" w:hAnsi="Arial" w:cs="Arial"/>
                <w:b/>
              </w:rPr>
              <w:t xml:space="preserve"> Pazartesi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2355A0" w:rsidRPr="00FF1862" w:rsidRDefault="002355A0" w:rsidP="00A72CD7">
            <w:pPr>
              <w:jc w:val="center"/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02</w:t>
            </w:r>
            <w:r w:rsidRPr="00FF1862">
              <w:rPr>
                <w:rFonts w:ascii="Arial" w:hAnsi="Arial" w:cs="Arial"/>
                <w:b/>
              </w:rPr>
              <w:t>.01.201</w:t>
            </w:r>
            <w:r>
              <w:rPr>
                <w:rFonts w:ascii="Arial" w:hAnsi="Arial" w:cs="Arial"/>
                <w:b/>
              </w:rPr>
              <w:t>8</w:t>
            </w:r>
            <w:r w:rsidRPr="00FF1862">
              <w:rPr>
                <w:rFonts w:ascii="Arial" w:hAnsi="Arial" w:cs="Arial"/>
                <w:b/>
              </w:rPr>
              <w:t xml:space="preserve"> Salı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2355A0" w:rsidRPr="00FF1862" w:rsidRDefault="002355A0" w:rsidP="00A72CD7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03</w:t>
            </w:r>
            <w:r w:rsidRPr="00FF1862">
              <w:rPr>
                <w:rFonts w:ascii="Arial" w:hAnsi="Arial" w:cs="Arial"/>
                <w:b/>
              </w:rPr>
              <w:t>.01.201</w:t>
            </w:r>
            <w:r>
              <w:rPr>
                <w:rFonts w:ascii="Arial" w:hAnsi="Arial" w:cs="Arial"/>
                <w:b/>
              </w:rPr>
              <w:t>8</w:t>
            </w:r>
            <w:r w:rsidRPr="00FF1862">
              <w:rPr>
                <w:rFonts w:ascii="Arial" w:hAnsi="Arial" w:cs="Arial"/>
                <w:b/>
              </w:rPr>
              <w:t xml:space="preserve"> Çarşamba</w:t>
            </w:r>
          </w:p>
        </w:tc>
        <w:tc>
          <w:tcPr>
            <w:tcW w:w="3276" w:type="dxa"/>
            <w:shd w:val="clear" w:color="auto" w:fill="D9D9D9"/>
            <w:vAlign w:val="center"/>
          </w:tcPr>
          <w:p w:rsidR="002355A0" w:rsidRPr="00FF1862" w:rsidRDefault="002355A0" w:rsidP="00A72CD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04</w:t>
            </w:r>
            <w:r w:rsidRPr="00FF1862">
              <w:rPr>
                <w:rFonts w:ascii="Arial" w:hAnsi="Arial" w:cs="Arial"/>
                <w:b/>
              </w:rPr>
              <w:t>.01.201</w:t>
            </w:r>
            <w:r>
              <w:rPr>
                <w:rFonts w:ascii="Arial" w:hAnsi="Arial" w:cs="Arial"/>
                <w:b/>
              </w:rPr>
              <w:t>8</w:t>
            </w:r>
            <w:r w:rsidRPr="00FF1862">
              <w:rPr>
                <w:rFonts w:ascii="Arial" w:hAnsi="Arial" w:cs="Arial"/>
                <w:b/>
              </w:rPr>
              <w:t xml:space="preserve"> Perşembe</w:t>
            </w:r>
          </w:p>
        </w:tc>
        <w:tc>
          <w:tcPr>
            <w:tcW w:w="3231" w:type="dxa"/>
            <w:shd w:val="clear" w:color="auto" w:fill="D9D9D9"/>
            <w:vAlign w:val="center"/>
          </w:tcPr>
          <w:p w:rsidR="002355A0" w:rsidRPr="00FF1862" w:rsidRDefault="002355A0" w:rsidP="00A72CD7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05</w:t>
            </w:r>
            <w:r w:rsidRPr="00FF1862">
              <w:rPr>
                <w:rFonts w:ascii="Arial" w:hAnsi="Arial" w:cs="Arial"/>
                <w:b/>
              </w:rPr>
              <w:t>.01.201</w:t>
            </w:r>
            <w:r>
              <w:rPr>
                <w:rFonts w:ascii="Arial" w:hAnsi="Arial" w:cs="Arial"/>
                <w:b/>
              </w:rPr>
              <w:t>8</w:t>
            </w:r>
            <w:r w:rsidRPr="00FF1862">
              <w:rPr>
                <w:rFonts w:ascii="Arial" w:hAnsi="Arial" w:cs="Arial"/>
                <w:b/>
              </w:rPr>
              <w:t xml:space="preserve"> Cuma</w:t>
            </w:r>
          </w:p>
        </w:tc>
      </w:tr>
      <w:tr w:rsidR="005342FE" w:rsidRPr="00FF1862" w:rsidTr="005342FE">
        <w:trPr>
          <w:trHeight w:val="850"/>
        </w:trPr>
        <w:tc>
          <w:tcPr>
            <w:tcW w:w="3159" w:type="dxa"/>
            <w:vMerge w:val="restart"/>
            <w:shd w:val="clear" w:color="auto" w:fill="FDE9D9" w:themeFill="accent6" w:themeFillTint="33"/>
            <w:vAlign w:val="center"/>
          </w:tcPr>
          <w:p w:rsidR="005342FE" w:rsidRPr="00A72CD7" w:rsidRDefault="005342FE" w:rsidP="005342FE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  <w:bookmarkStart w:id="20" w:name="_Hlk497406532"/>
            <w:bookmarkStart w:id="21" w:name="_Hlk497406518"/>
            <w:r w:rsidRPr="00A72CD7">
              <w:rPr>
                <w:rFonts w:ascii="Arial" w:hAnsi="Arial" w:cs="Arial"/>
                <w:b/>
                <w:color w:val="FF0000"/>
              </w:rPr>
              <w:t>YILBAŞI TATİLİ</w:t>
            </w:r>
          </w:p>
        </w:tc>
        <w:tc>
          <w:tcPr>
            <w:tcW w:w="3159" w:type="dxa"/>
          </w:tcPr>
          <w:p w:rsidR="005342FE" w:rsidRPr="00A72CD7" w:rsidRDefault="005342FE" w:rsidP="002355A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Sonlu Elemanlara Giriş</w:t>
            </w:r>
          </w:p>
          <w:p w:rsidR="005342FE" w:rsidRPr="00A72CD7" w:rsidRDefault="005F2674" w:rsidP="005F2674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LAB13 – LAB14</w:t>
            </w:r>
          </w:p>
        </w:tc>
        <w:tc>
          <w:tcPr>
            <w:tcW w:w="3159" w:type="dxa"/>
          </w:tcPr>
          <w:p w:rsidR="005342FE" w:rsidRPr="00A72CD7" w:rsidRDefault="005342FE" w:rsidP="002355A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Heat Exchangers</w:t>
            </w:r>
          </w:p>
          <w:p w:rsidR="005342FE" w:rsidRPr="00A72CD7" w:rsidRDefault="005342FE" w:rsidP="002355A0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Z22 – Z24</w:t>
            </w:r>
          </w:p>
        </w:tc>
        <w:tc>
          <w:tcPr>
            <w:tcW w:w="3276" w:type="dxa"/>
          </w:tcPr>
          <w:p w:rsidR="005342FE" w:rsidRPr="00A72CD7" w:rsidRDefault="005342FE" w:rsidP="002355A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Optimizasyon</w:t>
            </w:r>
          </w:p>
          <w:p w:rsidR="005342FE" w:rsidRPr="00A72CD7" w:rsidRDefault="005342FE" w:rsidP="000C139F">
            <w:pPr>
              <w:rPr>
                <w:rFonts w:ascii="Arial" w:hAnsi="Arial" w:cs="Arial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Z22 – Z24</w:t>
            </w:r>
          </w:p>
        </w:tc>
        <w:tc>
          <w:tcPr>
            <w:tcW w:w="3231" w:type="dxa"/>
            <w:vMerge w:val="restart"/>
            <w:shd w:val="clear" w:color="auto" w:fill="FFFF99"/>
            <w:vAlign w:val="center"/>
          </w:tcPr>
          <w:p w:rsidR="005342FE" w:rsidRPr="00FF1862" w:rsidRDefault="005342FE" w:rsidP="00D271A5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F1862">
              <w:rPr>
                <w:rFonts w:ascii="Arial" w:hAnsi="Arial" w:cs="Arial"/>
                <w:b/>
                <w:color w:val="008000"/>
              </w:rPr>
              <w:t>BİTİRME PROJESİ SINAVLARI</w:t>
            </w:r>
          </w:p>
        </w:tc>
      </w:tr>
      <w:tr w:rsidR="005342FE" w:rsidRPr="00FF1862" w:rsidTr="005342FE">
        <w:trPr>
          <w:trHeight w:val="283"/>
        </w:trPr>
        <w:tc>
          <w:tcPr>
            <w:tcW w:w="3159" w:type="dxa"/>
            <w:vMerge/>
            <w:shd w:val="clear" w:color="auto" w:fill="FDE9D9" w:themeFill="accent6" w:themeFillTint="33"/>
          </w:tcPr>
          <w:p w:rsidR="005342FE" w:rsidRPr="00FF1862" w:rsidRDefault="005342FE" w:rsidP="002355A0">
            <w:pPr>
              <w:rPr>
                <w:rFonts w:ascii="Arial" w:hAnsi="Arial" w:cs="Arial"/>
                <w:b/>
              </w:rPr>
            </w:pPr>
          </w:p>
        </w:tc>
        <w:tc>
          <w:tcPr>
            <w:tcW w:w="3159" w:type="dxa"/>
          </w:tcPr>
          <w:p w:rsidR="005342FE" w:rsidRPr="00A72CD7" w:rsidRDefault="005342FE" w:rsidP="008212F2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Müh. Deneysel Tasarım</w:t>
            </w:r>
          </w:p>
          <w:p w:rsidR="005342FE" w:rsidRPr="00A72CD7" w:rsidRDefault="005342FE" w:rsidP="008212F2">
            <w:pPr>
              <w:rPr>
                <w:rFonts w:ascii="Arial" w:hAnsi="Arial" w:cs="Arial"/>
                <w:b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Z22 – Z25</w:t>
            </w:r>
          </w:p>
        </w:tc>
        <w:tc>
          <w:tcPr>
            <w:tcW w:w="3159" w:type="dxa"/>
          </w:tcPr>
          <w:p w:rsidR="005342FE" w:rsidRPr="00A72CD7" w:rsidRDefault="005342FE" w:rsidP="002355A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İleri Makina Konst.</w:t>
            </w:r>
          </w:p>
          <w:p w:rsidR="005342FE" w:rsidRPr="00A72CD7" w:rsidRDefault="005342FE" w:rsidP="002355A0">
            <w:pPr>
              <w:rPr>
                <w:rFonts w:ascii="Arial" w:hAnsi="Arial" w:cs="Arial"/>
                <w:b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</w:tc>
        <w:tc>
          <w:tcPr>
            <w:tcW w:w="3276" w:type="dxa"/>
          </w:tcPr>
          <w:p w:rsidR="005342FE" w:rsidRPr="00A72CD7" w:rsidRDefault="005342FE" w:rsidP="008212F2">
            <w:pPr>
              <w:rPr>
                <w:rFonts w:ascii="Arial" w:hAnsi="Arial" w:cs="Arial"/>
                <w:b/>
                <w:color w:val="FF000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Intro. Fracture Mechanics</w:t>
            </w:r>
          </w:p>
          <w:p w:rsidR="005342FE" w:rsidRPr="00A72CD7" w:rsidRDefault="005342FE" w:rsidP="008212F2">
            <w:pPr>
              <w:rPr>
                <w:rFonts w:ascii="Arial" w:hAnsi="Arial" w:cs="Arial"/>
                <w:b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Z24</w:t>
            </w:r>
          </w:p>
        </w:tc>
        <w:tc>
          <w:tcPr>
            <w:tcW w:w="3231" w:type="dxa"/>
            <w:vMerge/>
            <w:shd w:val="clear" w:color="auto" w:fill="FFFF99"/>
          </w:tcPr>
          <w:p w:rsidR="005342FE" w:rsidRPr="00FF1862" w:rsidRDefault="005342FE" w:rsidP="002355A0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342FE" w:rsidRPr="00FF1862" w:rsidTr="005342FE">
        <w:trPr>
          <w:trHeight w:val="20"/>
        </w:trPr>
        <w:tc>
          <w:tcPr>
            <w:tcW w:w="3159" w:type="dxa"/>
            <w:vMerge/>
            <w:shd w:val="clear" w:color="auto" w:fill="FDE9D9" w:themeFill="accent6" w:themeFillTint="33"/>
          </w:tcPr>
          <w:p w:rsidR="005342FE" w:rsidRPr="00FF1862" w:rsidRDefault="005342FE" w:rsidP="002355A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</w:tcPr>
          <w:p w:rsidR="005342FE" w:rsidRPr="00A72CD7" w:rsidRDefault="005342FE" w:rsidP="002355A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13:00 Temel Bilgi Tek. (ÖÖ)</w:t>
            </w:r>
          </w:p>
          <w:p w:rsidR="00A72CD7" w:rsidRPr="00A72CD7" w:rsidRDefault="00A72CD7" w:rsidP="00A72CD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A: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 xml:space="preserve"> LAB8, </w:t>
            </w: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-B: 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>LAB9</w:t>
            </w:r>
          </w:p>
          <w:p w:rsidR="005342FE" w:rsidRPr="00A72CD7" w:rsidRDefault="00A72CD7" w:rsidP="00A72CD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C: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 xml:space="preserve"> LAB10, </w:t>
            </w: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-D: 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>LAB1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1</w:t>
            </w:r>
          </w:p>
          <w:p w:rsidR="00A72CD7" w:rsidRPr="00A72CD7" w:rsidRDefault="00A72CD7" w:rsidP="00A72CD7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</w:tcPr>
          <w:p w:rsidR="005342FE" w:rsidRPr="00A72CD7" w:rsidRDefault="005342FE" w:rsidP="002355A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sz w:val="20"/>
                <w:szCs w:val="20"/>
              </w:rPr>
              <w:t xml:space="preserve">13:00 Isı Transferi </w:t>
            </w:r>
          </w:p>
          <w:p w:rsidR="005342FE" w:rsidRPr="00A72CD7" w:rsidRDefault="005342FE" w:rsidP="002355A0">
            <w:pPr>
              <w:rPr>
                <w:rFonts w:ascii="Arial" w:hAnsi="Arial" w:cs="Arial"/>
                <w:sz w:val="20"/>
                <w:szCs w:val="20"/>
              </w:rPr>
            </w:pPr>
            <w:r w:rsidRPr="00A72CD7">
              <w:rPr>
                <w:rFonts w:ascii="Arial" w:hAnsi="Arial" w:cs="Arial"/>
                <w:sz w:val="20"/>
                <w:szCs w:val="20"/>
              </w:rPr>
              <w:t xml:space="preserve">Z21 – Z24 – 120 – 121 – 123 </w:t>
            </w:r>
          </w:p>
          <w:p w:rsidR="005342FE" w:rsidRPr="00A72CD7" w:rsidRDefault="005342FE" w:rsidP="002355A0">
            <w:pPr>
              <w:rPr>
                <w:rFonts w:ascii="Arial" w:hAnsi="Arial" w:cs="Arial"/>
                <w:color w:val="008000"/>
              </w:rPr>
            </w:pPr>
          </w:p>
        </w:tc>
        <w:tc>
          <w:tcPr>
            <w:tcW w:w="3276" w:type="dxa"/>
          </w:tcPr>
          <w:p w:rsidR="005342FE" w:rsidRPr="00A72CD7" w:rsidRDefault="005342FE" w:rsidP="002355A0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3:00 Mukavemet I </w:t>
            </w:r>
          </w:p>
          <w:p w:rsidR="005342FE" w:rsidRPr="00A72CD7" w:rsidRDefault="005342FE" w:rsidP="002355A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FF0000"/>
                <w:sz w:val="20"/>
                <w:szCs w:val="20"/>
              </w:rPr>
              <w:t>Z22 – Z24 – 121 – 123</w:t>
            </w:r>
          </w:p>
        </w:tc>
        <w:tc>
          <w:tcPr>
            <w:tcW w:w="3231" w:type="dxa"/>
            <w:vMerge/>
          </w:tcPr>
          <w:p w:rsidR="005342FE" w:rsidRPr="00FF1862" w:rsidRDefault="005342FE" w:rsidP="00D271A5">
            <w:pPr>
              <w:jc w:val="center"/>
              <w:rPr>
                <w:rFonts w:ascii="Arial" w:hAnsi="Arial" w:cs="Arial"/>
                <w:b/>
                <w:color w:val="008000"/>
              </w:rPr>
            </w:pPr>
          </w:p>
        </w:tc>
      </w:tr>
      <w:tr w:rsidR="005342FE" w:rsidRPr="00FF1862" w:rsidTr="005342FE">
        <w:trPr>
          <w:trHeight w:val="340"/>
        </w:trPr>
        <w:tc>
          <w:tcPr>
            <w:tcW w:w="3159" w:type="dxa"/>
            <w:vMerge/>
            <w:shd w:val="clear" w:color="auto" w:fill="FDE9D9" w:themeFill="accent6" w:themeFillTint="33"/>
          </w:tcPr>
          <w:p w:rsidR="005342FE" w:rsidRPr="00FF1862" w:rsidRDefault="005342FE" w:rsidP="002355A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</w:tcPr>
          <w:p w:rsidR="005342FE" w:rsidRPr="00A72CD7" w:rsidRDefault="005342FE" w:rsidP="002355A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sz w:val="20"/>
                <w:szCs w:val="20"/>
              </w:rPr>
              <w:t xml:space="preserve">15:00 İmal Usulleri I </w:t>
            </w:r>
          </w:p>
          <w:p w:rsidR="005342FE" w:rsidRPr="00A72CD7" w:rsidRDefault="005342FE" w:rsidP="002355A0">
            <w:pPr>
              <w:rPr>
                <w:rFonts w:ascii="Arial" w:hAnsi="Arial" w:cs="Arial"/>
                <w:sz w:val="20"/>
                <w:szCs w:val="20"/>
              </w:rPr>
            </w:pPr>
            <w:r w:rsidRPr="00A72CD7">
              <w:rPr>
                <w:rFonts w:ascii="Arial" w:hAnsi="Arial" w:cs="Arial"/>
                <w:sz w:val="20"/>
                <w:szCs w:val="20"/>
              </w:rPr>
              <w:t>Z21 – Z22 – Z24 – 121 – 123</w:t>
            </w:r>
          </w:p>
          <w:p w:rsidR="005342FE" w:rsidRPr="00A72CD7" w:rsidRDefault="005342FE" w:rsidP="002355A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</w:tcPr>
          <w:p w:rsidR="005342FE" w:rsidRPr="00A72CD7" w:rsidRDefault="005342FE" w:rsidP="002355A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Kaynak Tekniği</w:t>
            </w:r>
          </w:p>
          <w:p w:rsidR="005342FE" w:rsidRPr="00A72CD7" w:rsidRDefault="005342FE" w:rsidP="002355A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2B45</w:t>
            </w:r>
          </w:p>
        </w:tc>
        <w:tc>
          <w:tcPr>
            <w:tcW w:w="3276" w:type="dxa"/>
          </w:tcPr>
          <w:p w:rsidR="005342FE" w:rsidRPr="00A72CD7" w:rsidRDefault="005342FE" w:rsidP="002355A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Sayısal Kont. Tezgahlar</w:t>
            </w:r>
          </w:p>
          <w:p w:rsidR="005342FE" w:rsidRPr="00A72CD7" w:rsidRDefault="005342FE" w:rsidP="002355A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120</w:t>
            </w:r>
          </w:p>
        </w:tc>
        <w:tc>
          <w:tcPr>
            <w:tcW w:w="3231" w:type="dxa"/>
          </w:tcPr>
          <w:p w:rsidR="005342FE" w:rsidRPr="00A72CD7" w:rsidRDefault="005342FE" w:rsidP="00D271A5">
            <w:pPr>
              <w:rPr>
                <w:rFonts w:ascii="Arial" w:hAnsi="Arial" w:cs="Arial"/>
                <w:b/>
                <w:sz w:val="20"/>
                <w:szCs w:val="20"/>
              </w:rPr>
            </w:pPr>
            <w:bookmarkStart w:id="22" w:name="_Hlk497406805"/>
            <w:r>
              <w:rPr>
                <w:rFonts w:ascii="Arial" w:hAnsi="Arial" w:cs="Arial"/>
                <w:b/>
                <w:sz w:val="20"/>
                <w:szCs w:val="20"/>
              </w:rPr>
              <w:t>15</w:t>
            </w:r>
            <w:r w:rsidRPr="00FF1862">
              <w:rPr>
                <w:rFonts w:ascii="Arial" w:hAnsi="Arial" w:cs="Arial"/>
                <w:b/>
                <w:sz w:val="20"/>
                <w:szCs w:val="20"/>
              </w:rPr>
              <w:t xml:space="preserve">:00 </w:t>
            </w:r>
            <w:r w:rsidRPr="00A72CD7">
              <w:rPr>
                <w:rFonts w:ascii="Arial" w:hAnsi="Arial" w:cs="Arial"/>
                <w:b/>
                <w:sz w:val="20"/>
                <w:szCs w:val="20"/>
              </w:rPr>
              <w:t>Thermodynamics II</w:t>
            </w:r>
          </w:p>
          <w:p w:rsidR="005342FE" w:rsidRPr="00A72CD7" w:rsidRDefault="005342FE" w:rsidP="00D271A5">
            <w:pPr>
              <w:rPr>
                <w:rFonts w:ascii="Arial" w:hAnsi="Arial" w:cs="Arial"/>
                <w:sz w:val="20"/>
                <w:szCs w:val="20"/>
              </w:rPr>
            </w:pPr>
            <w:r w:rsidRPr="00A72CD7">
              <w:rPr>
                <w:rFonts w:ascii="Arial" w:hAnsi="Arial" w:cs="Arial"/>
                <w:sz w:val="20"/>
                <w:szCs w:val="20"/>
              </w:rPr>
              <w:t>Z21 – Z22 – Z24 – 120 – 121 – 123</w:t>
            </w:r>
          </w:p>
          <w:p w:rsidR="005342FE" w:rsidRPr="00A72CD7" w:rsidRDefault="005342FE" w:rsidP="00D271A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sz w:val="20"/>
                <w:szCs w:val="20"/>
              </w:rPr>
              <w:t>15:00 Termodinamik II</w:t>
            </w:r>
          </w:p>
          <w:p w:rsidR="005342FE" w:rsidRPr="00D275BA" w:rsidRDefault="005342FE" w:rsidP="002355A0">
            <w:pPr>
              <w:rPr>
                <w:rFonts w:ascii="Arial" w:hAnsi="Arial" w:cs="Arial"/>
                <w:b/>
                <w:color w:val="008000"/>
              </w:rPr>
            </w:pPr>
            <w:r w:rsidRPr="00A72CD7">
              <w:rPr>
                <w:rFonts w:ascii="Arial" w:hAnsi="Arial" w:cs="Arial"/>
                <w:sz w:val="20"/>
                <w:szCs w:val="20"/>
              </w:rPr>
              <w:t>Z24</w:t>
            </w:r>
            <w:bookmarkEnd w:id="22"/>
          </w:p>
        </w:tc>
      </w:tr>
      <w:bookmarkEnd w:id="20"/>
      <w:tr w:rsidR="005342FE" w:rsidRPr="00FF1862" w:rsidTr="005342FE">
        <w:trPr>
          <w:trHeight w:val="500"/>
        </w:trPr>
        <w:tc>
          <w:tcPr>
            <w:tcW w:w="3159" w:type="dxa"/>
            <w:vMerge/>
            <w:shd w:val="clear" w:color="auto" w:fill="FDE9D9" w:themeFill="accent6" w:themeFillTint="33"/>
          </w:tcPr>
          <w:p w:rsidR="005342FE" w:rsidRPr="00FF1862" w:rsidRDefault="005342FE" w:rsidP="002355A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</w:tcPr>
          <w:p w:rsidR="005342FE" w:rsidRPr="00A72CD7" w:rsidRDefault="005342FE" w:rsidP="002355A0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bookmarkStart w:id="23" w:name="_Hlk497405705"/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>17:00 Matematik III (ÖÖ)</w:t>
            </w:r>
          </w:p>
          <w:p w:rsidR="005342FE" w:rsidRPr="00A72CD7" w:rsidRDefault="005342FE" w:rsidP="002355A0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FF0000"/>
                <w:sz w:val="20"/>
                <w:szCs w:val="20"/>
              </w:rPr>
              <w:t>121 – 123</w:t>
            </w:r>
          </w:p>
          <w:p w:rsidR="005342FE" w:rsidRPr="00A72CD7" w:rsidRDefault="005342FE" w:rsidP="002355A0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7:00 Matematik III (İÖ) </w:t>
            </w:r>
          </w:p>
          <w:p w:rsidR="005342FE" w:rsidRPr="00A72CD7" w:rsidRDefault="005342FE" w:rsidP="002355A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FF0000"/>
                <w:sz w:val="20"/>
                <w:szCs w:val="20"/>
              </w:rPr>
              <w:t>Z22 – Z24</w:t>
            </w:r>
            <w:bookmarkEnd w:id="23"/>
          </w:p>
        </w:tc>
        <w:tc>
          <w:tcPr>
            <w:tcW w:w="3159" w:type="dxa"/>
          </w:tcPr>
          <w:p w:rsidR="00FB2B26" w:rsidRPr="00BF2167" w:rsidRDefault="00FB2B26" w:rsidP="00FB2B26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BF216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Technical English I </w:t>
            </w:r>
          </w:p>
          <w:p w:rsidR="00FB2B26" w:rsidRPr="00A72CD7" w:rsidRDefault="00FB2B26" w:rsidP="00FB2B26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F2167">
              <w:rPr>
                <w:rFonts w:ascii="Arial" w:hAnsi="Arial" w:cs="Arial"/>
                <w:color w:val="0000FF"/>
                <w:sz w:val="20"/>
                <w:szCs w:val="20"/>
              </w:rPr>
              <w:t>120 – 121 – 123 – Z21 – Z22 – Z24 – 1B06 – 1B07</w:t>
            </w:r>
          </w:p>
          <w:p w:rsidR="005342FE" w:rsidRPr="00A72CD7" w:rsidRDefault="005342FE" w:rsidP="002355A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276" w:type="dxa"/>
            <w:shd w:val="clear" w:color="auto" w:fill="auto"/>
          </w:tcPr>
          <w:p w:rsidR="005342FE" w:rsidRPr="00A72CD7" w:rsidRDefault="005342FE" w:rsidP="002355A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Temel Bilgi Tek. (İÖ)</w:t>
            </w:r>
          </w:p>
          <w:p w:rsidR="00A72CD7" w:rsidRPr="00D51CB0" w:rsidRDefault="00A72CD7" w:rsidP="00A72CD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Pr="002C37EF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A: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LAB8</w:t>
            </w: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Pr="002C37EF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-B: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LAB9</w:t>
            </w:r>
          </w:p>
          <w:p w:rsidR="005342FE" w:rsidRPr="00A72CD7" w:rsidRDefault="00A72CD7" w:rsidP="00A72CD7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Pr="002C37EF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C: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LAB10</w:t>
            </w: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Pr="002C37EF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-D: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LAB11</w:t>
            </w:r>
          </w:p>
        </w:tc>
        <w:tc>
          <w:tcPr>
            <w:tcW w:w="3231" w:type="dxa"/>
          </w:tcPr>
          <w:p w:rsidR="005342FE" w:rsidRPr="00FF1862" w:rsidRDefault="005342FE" w:rsidP="002355A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</w:tr>
      <w:bookmarkEnd w:id="10"/>
      <w:bookmarkEnd w:id="21"/>
      <w:tr w:rsidR="00157A46" w:rsidRPr="00FF1862" w:rsidTr="001919A2">
        <w:trPr>
          <w:trHeight w:val="540"/>
        </w:trPr>
        <w:tc>
          <w:tcPr>
            <w:tcW w:w="15984" w:type="dxa"/>
            <w:gridSpan w:val="5"/>
            <w:shd w:val="clear" w:color="auto" w:fill="F2F2F2"/>
            <w:vAlign w:val="center"/>
          </w:tcPr>
          <w:p w:rsidR="00157A46" w:rsidRPr="00FF1862" w:rsidRDefault="000F431D" w:rsidP="001919A2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  <w:r w:rsidRPr="000F431D"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  <w:lastRenderedPageBreak/>
              <w:pict>
                <v:shape id="_x0000_s1030" type="#_x0000_t202" style="position:absolute;left:0;text-align:left;margin-left:680.2pt;margin-top:2.4pt;width:103pt;height:27.85pt;z-index:25166899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" filled="f" stroked="f">
                  <v:textbox>
                    <w:txbxContent>
                      <w:p w:rsidR="001919A2" w:rsidRPr="00506FE2" w:rsidRDefault="001919A2" w:rsidP="00157A46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lang w:val="en-US"/>
                          </w:rPr>
                          <w:t>02/11</w:t>
                        </w:r>
                        <w:r w:rsidRPr="00E41A6B">
                          <w:rPr>
                            <w:rFonts w:ascii="Arial" w:hAnsi="Arial" w:cs="Arial"/>
                            <w:b/>
                            <w:lang w:val="en-US"/>
                          </w:rPr>
                          <w:t>/2017</w:t>
                        </w:r>
                      </w:p>
                      <w:p w:rsidR="001919A2" w:rsidRPr="00506FE2" w:rsidRDefault="001919A2" w:rsidP="00157A46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</w:p>
                    </w:txbxContent>
                  </v:textbox>
                </v:shape>
              </w:pict>
            </w:r>
            <w:r w:rsidR="00157A46" w:rsidRPr="00FF1862">
              <w:rPr>
                <w:rFonts w:ascii="Arial" w:hAnsi="Arial" w:cs="Arial"/>
                <w:b/>
                <w:sz w:val="28"/>
                <w:szCs w:val="20"/>
              </w:rPr>
              <w:t>201</w:t>
            </w:r>
            <w:r w:rsidR="00157A46">
              <w:rPr>
                <w:rFonts w:ascii="Arial" w:hAnsi="Arial" w:cs="Arial"/>
                <w:b/>
                <w:sz w:val="28"/>
                <w:szCs w:val="20"/>
              </w:rPr>
              <w:t>7 – 2018</w:t>
            </w:r>
            <w:r w:rsidR="00157A46" w:rsidRPr="00FF1862">
              <w:rPr>
                <w:rFonts w:ascii="Arial" w:hAnsi="Arial" w:cs="Arial"/>
                <w:b/>
                <w:sz w:val="28"/>
                <w:szCs w:val="20"/>
              </w:rPr>
              <w:t xml:space="preserve"> ÖĞRETİM YILI GÜZ YARIYILI MAKİNA MÜHENDİSLİĞİ BÖLÜMÜ</w:t>
            </w:r>
          </w:p>
          <w:p w:rsidR="00157A46" w:rsidRPr="00FF1862" w:rsidRDefault="00157A46" w:rsidP="001919A2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b/>
                <w:color w:val="FF0000"/>
                <w:sz w:val="28"/>
                <w:szCs w:val="20"/>
              </w:rPr>
              <w:t>BÜTÜNLEME</w:t>
            </w:r>
            <w:r w:rsidRPr="00FF1862">
              <w:rPr>
                <w:rFonts w:ascii="Arial" w:hAnsi="Arial" w:cs="Arial"/>
                <w:b/>
                <w:color w:val="FF0000"/>
                <w:sz w:val="28"/>
                <w:szCs w:val="20"/>
              </w:rPr>
              <w:t xml:space="preserve"> SINAV PROGRAMI</w:t>
            </w:r>
          </w:p>
        </w:tc>
      </w:tr>
      <w:tr w:rsidR="00157A46" w:rsidRPr="00FF1862" w:rsidTr="001919A2">
        <w:trPr>
          <w:trHeight w:val="397"/>
        </w:trPr>
        <w:tc>
          <w:tcPr>
            <w:tcW w:w="3159" w:type="dxa"/>
            <w:shd w:val="clear" w:color="auto" w:fill="D9D9D9"/>
            <w:vAlign w:val="center"/>
          </w:tcPr>
          <w:p w:rsidR="00157A46" w:rsidRPr="00FF1862" w:rsidRDefault="00157A46" w:rsidP="00157A46">
            <w:pPr>
              <w:jc w:val="center"/>
              <w:rPr>
                <w:rFonts w:ascii="Arial" w:hAnsi="Arial" w:cs="Arial"/>
                <w:b/>
              </w:rPr>
            </w:pPr>
            <w:bookmarkStart w:id="24" w:name="_Hlk497405452"/>
            <w:r>
              <w:rPr>
                <w:rFonts w:ascii="Arial" w:hAnsi="Arial" w:cs="Arial"/>
                <w:b/>
              </w:rPr>
              <w:t>08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8</w:t>
            </w:r>
            <w:bookmarkEnd w:id="24"/>
            <w:r>
              <w:rPr>
                <w:rFonts w:ascii="Arial" w:hAnsi="Arial" w:cs="Arial"/>
                <w:b/>
              </w:rPr>
              <w:t>Pazartesi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157A46" w:rsidRPr="00FF1862" w:rsidRDefault="00157A46" w:rsidP="001919A2">
            <w:pPr>
              <w:jc w:val="center"/>
              <w:rPr>
                <w:rFonts w:ascii="Arial" w:hAnsi="Arial" w:cs="Arial"/>
                <w:b/>
              </w:rPr>
            </w:pPr>
            <w:bookmarkStart w:id="25" w:name="_Hlk497405441"/>
            <w:r>
              <w:rPr>
                <w:rFonts w:ascii="Arial" w:hAnsi="Arial" w:cs="Arial"/>
                <w:b/>
              </w:rPr>
              <w:t>09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8</w:t>
            </w:r>
            <w:bookmarkEnd w:id="25"/>
            <w:r w:rsidRPr="00FF1862">
              <w:rPr>
                <w:rFonts w:ascii="Arial" w:hAnsi="Arial" w:cs="Arial"/>
                <w:b/>
              </w:rPr>
              <w:t>Salı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157A46" w:rsidRPr="00FF1862" w:rsidRDefault="00157A46" w:rsidP="001919A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8</w:t>
            </w:r>
            <w:r w:rsidRPr="00FF1862">
              <w:rPr>
                <w:rFonts w:ascii="Arial" w:hAnsi="Arial" w:cs="Arial"/>
                <w:b/>
              </w:rPr>
              <w:t xml:space="preserve"> Çarşamba</w:t>
            </w:r>
          </w:p>
        </w:tc>
        <w:tc>
          <w:tcPr>
            <w:tcW w:w="3276" w:type="dxa"/>
            <w:shd w:val="clear" w:color="auto" w:fill="D9D9D9"/>
            <w:vAlign w:val="center"/>
          </w:tcPr>
          <w:p w:rsidR="00157A46" w:rsidRPr="00FF1862" w:rsidRDefault="00157A46" w:rsidP="001919A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1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8</w:t>
            </w:r>
            <w:r w:rsidRPr="00FF1862">
              <w:rPr>
                <w:rFonts w:ascii="Arial" w:hAnsi="Arial" w:cs="Arial"/>
                <w:b/>
              </w:rPr>
              <w:t xml:space="preserve"> Perşembe</w:t>
            </w:r>
          </w:p>
        </w:tc>
        <w:tc>
          <w:tcPr>
            <w:tcW w:w="3231" w:type="dxa"/>
            <w:shd w:val="clear" w:color="auto" w:fill="D9D9D9"/>
            <w:vAlign w:val="center"/>
          </w:tcPr>
          <w:p w:rsidR="00157A46" w:rsidRPr="00FF1862" w:rsidRDefault="00157A46" w:rsidP="001919A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2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8</w:t>
            </w:r>
            <w:r w:rsidRPr="00FF1862">
              <w:rPr>
                <w:rFonts w:ascii="Arial" w:hAnsi="Arial" w:cs="Arial"/>
                <w:b/>
              </w:rPr>
              <w:t xml:space="preserve"> Cuma</w:t>
            </w:r>
          </w:p>
        </w:tc>
      </w:tr>
      <w:tr w:rsidR="001919A2" w:rsidRPr="00FF1862" w:rsidTr="000A079F">
        <w:trPr>
          <w:trHeight w:val="320"/>
        </w:trPr>
        <w:tc>
          <w:tcPr>
            <w:tcW w:w="3159" w:type="dxa"/>
            <w:vMerge w:val="restart"/>
            <w:shd w:val="clear" w:color="auto" w:fill="FDE9D9" w:themeFill="accent6" w:themeFillTint="33"/>
          </w:tcPr>
          <w:p w:rsidR="001919A2" w:rsidRPr="00A72CD7" w:rsidRDefault="001919A2" w:rsidP="001919A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</w:tcPr>
          <w:p w:rsidR="001919A2" w:rsidRPr="00A72CD7" w:rsidRDefault="001919A2" w:rsidP="001919A2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9:00 İklimlendirme </w:t>
            </w:r>
          </w:p>
          <w:p w:rsidR="001919A2" w:rsidRPr="00A72CD7" w:rsidRDefault="001919A2" w:rsidP="001919A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121</w:t>
            </w:r>
          </w:p>
        </w:tc>
        <w:tc>
          <w:tcPr>
            <w:tcW w:w="3159" w:type="dxa"/>
          </w:tcPr>
          <w:p w:rsidR="001919A2" w:rsidRPr="00A72CD7" w:rsidRDefault="001919A2" w:rsidP="001919A2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9:00 Trafik Kazalarının Analizi </w:t>
            </w:r>
          </w:p>
          <w:p w:rsidR="001919A2" w:rsidRPr="00A72CD7" w:rsidRDefault="001919A2" w:rsidP="001919A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120</w:t>
            </w:r>
          </w:p>
        </w:tc>
        <w:tc>
          <w:tcPr>
            <w:tcW w:w="3276" w:type="dxa"/>
          </w:tcPr>
          <w:p w:rsidR="001919A2" w:rsidRPr="00A72CD7" w:rsidRDefault="001919A2" w:rsidP="001919A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Elektriksel Otomasyon</w:t>
            </w:r>
          </w:p>
          <w:p w:rsidR="001919A2" w:rsidRDefault="001919A2" w:rsidP="001919A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  <w:p w:rsidR="001919A2" w:rsidRPr="00A72CD7" w:rsidRDefault="001919A2" w:rsidP="001919A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231" w:type="dxa"/>
          </w:tcPr>
          <w:p w:rsidR="001919A2" w:rsidRPr="00A72CD7" w:rsidRDefault="001919A2" w:rsidP="001919A2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>09:00 Dynamics</w:t>
            </w:r>
          </w:p>
          <w:p w:rsidR="001919A2" w:rsidRPr="00A72CD7" w:rsidRDefault="001919A2" w:rsidP="001919A2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FF0000"/>
                <w:sz w:val="20"/>
                <w:szCs w:val="20"/>
              </w:rPr>
              <w:t>Z24– 123</w:t>
            </w:r>
          </w:p>
          <w:p w:rsidR="001919A2" w:rsidRPr="00A72CD7" w:rsidRDefault="001919A2" w:rsidP="001919A2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>09:00 Dinamik</w:t>
            </w:r>
          </w:p>
          <w:p w:rsidR="001919A2" w:rsidRDefault="001919A2" w:rsidP="001919A2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FF0000"/>
                <w:sz w:val="20"/>
                <w:szCs w:val="20"/>
              </w:rPr>
              <w:t>123</w:t>
            </w:r>
          </w:p>
          <w:p w:rsidR="001919A2" w:rsidRPr="00A72CD7" w:rsidRDefault="001919A2" w:rsidP="001919A2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</w:p>
        </w:tc>
      </w:tr>
      <w:tr w:rsidR="001919A2" w:rsidRPr="00FF1862" w:rsidTr="000A079F">
        <w:trPr>
          <w:trHeight w:val="300"/>
        </w:trPr>
        <w:tc>
          <w:tcPr>
            <w:tcW w:w="3159" w:type="dxa"/>
            <w:vMerge/>
            <w:shd w:val="clear" w:color="auto" w:fill="FDE9D9" w:themeFill="accent6" w:themeFillTint="33"/>
          </w:tcPr>
          <w:p w:rsidR="001919A2" w:rsidRPr="00A72CD7" w:rsidRDefault="001919A2" w:rsidP="001919A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</w:tcPr>
          <w:p w:rsidR="001919A2" w:rsidRPr="00510CA5" w:rsidRDefault="001919A2" w:rsidP="001919A2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Ölçme ve Sinyal Analizi</w:t>
            </w:r>
          </w:p>
          <w:p w:rsidR="001919A2" w:rsidRPr="00510CA5" w:rsidRDefault="001919A2" w:rsidP="001919A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color w:val="008000"/>
                <w:sz w:val="20"/>
                <w:szCs w:val="20"/>
              </w:rPr>
              <w:t>Z21</w:t>
            </w:r>
          </w:p>
        </w:tc>
        <w:tc>
          <w:tcPr>
            <w:tcW w:w="3159" w:type="dxa"/>
          </w:tcPr>
          <w:p w:rsidR="001919A2" w:rsidRPr="00510CA5" w:rsidRDefault="001919A2" w:rsidP="001919A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Kestirimci Bakım</w:t>
            </w:r>
          </w:p>
          <w:p w:rsidR="001919A2" w:rsidRPr="00510CA5" w:rsidRDefault="001919A2" w:rsidP="001919A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276" w:type="dxa"/>
          </w:tcPr>
          <w:p w:rsidR="001919A2" w:rsidRPr="00510CA5" w:rsidRDefault="001919A2" w:rsidP="001919A2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Mot. Taş. Temel Esasları</w:t>
            </w:r>
          </w:p>
          <w:p w:rsidR="001919A2" w:rsidRPr="00510CA5" w:rsidRDefault="001919A2" w:rsidP="001919A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color w:val="008000"/>
                <w:sz w:val="20"/>
                <w:szCs w:val="20"/>
              </w:rPr>
              <w:t>120</w:t>
            </w:r>
          </w:p>
          <w:p w:rsidR="001919A2" w:rsidRPr="00510CA5" w:rsidRDefault="001919A2" w:rsidP="001919A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231" w:type="dxa"/>
          </w:tcPr>
          <w:p w:rsidR="001919A2" w:rsidRPr="00510CA5" w:rsidRDefault="001919A2" w:rsidP="001919A2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Enerji Yönetim Esasları</w:t>
            </w:r>
          </w:p>
          <w:p w:rsidR="001919A2" w:rsidRPr="00510CA5" w:rsidRDefault="000070E7" w:rsidP="001919A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  <w:p w:rsidR="001919A2" w:rsidRPr="00510CA5" w:rsidRDefault="001919A2" w:rsidP="001919A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</w:tr>
      <w:tr w:rsidR="001919A2" w:rsidRPr="00FF1862" w:rsidTr="000A079F">
        <w:trPr>
          <w:trHeight w:val="524"/>
        </w:trPr>
        <w:tc>
          <w:tcPr>
            <w:tcW w:w="3159" w:type="dxa"/>
            <w:vMerge/>
            <w:shd w:val="clear" w:color="auto" w:fill="FDE9D9" w:themeFill="accent6" w:themeFillTint="33"/>
          </w:tcPr>
          <w:p w:rsidR="001919A2" w:rsidRPr="00A72CD7" w:rsidRDefault="001919A2" w:rsidP="001919A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9" w:type="dxa"/>
          </w:tcPr>
          <w:p w:rsidR="001919A2" w:rsidRPr="00510CA5" w:rsidRDefault="001919A2" w:rsidP="001919A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sz w:val="20"/>
                <w:szCs w:val="20"/>
              </w:rPr>
              <w:t xml:space="preserve">13:00 Mechanisms </w:t>
            </w:r>
          </w:p>
          <w:p w:rsidR="001919A2" w:rsidRPr="00510CA5" w:rsidRDefault="001919A2" w:rsidP="001919A2">
            <w:pPr>
              <w:rPr>
                <w:rFonts w:ascii="Arial" w:hAnsi="Arial" w:cs="Arial"/>
                <w:sz w:val="20"/>
                <w:szCs w:val="20"/>
              </w:rPr>
            </w:pPr>
            <w:r w:rsidRPr="00510CA5">
              <w:rPr>
                <w:rFonts w:ascii="Arial" w:hAnsi="Arial" w:cs="Arial"/>
                <w:sz w:val="20"/>
                <w:szCs w:val="20"/>
              </w:rPr>
              <w:t xml:space="preserve">Z24 – 123 </w:t>
            </w:r>
          </w:p>
          <w:p w:rsidR="001919A2" w:rsidRPr="00510CA5" w:rsidRDefault="001919A2" w:rsidP="001919A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sz w:val="20"/>
                <w:szCs w:val="20"/>
              </w:rPr>
              <w:t xml:space="preserve">13:00 Mekanizmalar </w:t>
            </w:r>
          </w:p>
          <w:p w:rsidR="001919A2" w:rsidRPr="00510CA5" w:rsidRDefault="001919A2" w:rsidP="001919A2">
            <w:pPr>
              <w:rPr>
                <w:rFonts w:ascii="Arial" w:hAnsi="Arial" w:cs="Arial"/>
                <w:sz w:val="20"/>
                <w:szCs w:val="20"/>
              </w:rPr>
            </w:pPr>
            <w:r w:rsidRPr="00510CA5">
              <w:rPr>
                <w:rFonts w:ascii="Arial" w:hAnsi="Arial" w:cs="Arial"/>
                <w:sz w:val="20"/>
                <w:szCs w:val="20"/>
              </w:rPr>
              <w:t>123</w:t>
            </w:r>
          </w:p>
        </w:tc>
        <w:tc>
          <w:tcPr>
            <w:tcW w:w="3159" w:type="dxa"/>
          </w:tcPr>
          <w:p w:rsidR="001919A2" w:rsidRPr="00510CA5" w:rsidRDefault="001919A2" w:rsidP="001919A2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276" w:type="dxa"/>
            <w:shd w:val="clear" w:color="auto" w:fill="auto"/>
          </w:tcPr>
          <w:p w:rsidR="001919A2" w:rsidRPr="00510CA5" w:rsidRDefault="001919A2" w:rsidP="001919A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sz w:val="20"/>
                <w:szCs w:val="20"/>
              </w:rPr>
              <w:t>13:00 System Mod. Analysis</w:t>
            </w:r>
          </w:p>
          <w:p w:rsidR="001919A2" w:rsidRPr="00510CA5" w:rsidRDefault="001919A2" w:rsidP="001919A2">
            <w:pPr>
              <w:rPr>
                <w:rFonts w:ascii="Arial" w:hAnsi="Arial" w:cs="Arial"/>
                <w:sz w:val="20"/>
                <w:szCs w:val="20"/>
              </w:rPr>
            </w:pPr>
            <w:r w:rsidRPr="00510CA5">
              <w:rPr>
                <w:rFonts w:ascii="Arial" w:hAnsi="Arial" w:cs="Arial"/>
                <w:sz w:val="20"/>
                <w:szCs w:val="20"/>
              </w:rPr>
              <w:t>Z24 – 123</w:t>
            </w:r>
          </w:p>
          <w:p w:rsidR="001919A2" w:rsidRPr="00510CA5" w:rsidRDefault="001919A2" w:rsidP="001919A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sz w:val="20"/>
                <w:szCs w:val="20"/>
              </w:rPr>
              <w:t xml:space="preserve">13:00 Sistem Modelleme </w:t>
            </w:r>
          </w:p>
          <w:p w:rsidR="001919A2" w:rsidRPr="00510CA5" w:rsidRDefault="001919A2" w:rsidP="001919A2">
            <w:pPr>
              <w:tabs>
                <w:tab w:val="center" w:pos="1471"/>
              </w:tabs>
              <w:rPr>
                <w:rFonts w:ascii="Arial" w:hAnsi="Arial" w:cs="Arial"/>
                <w:sz w:val="20"/>
                <w:szCs w:val="20"/>
              </w:rPr>
            </w:pPr>
            <w:r w:rsidRPr="00510CA5">
              <w:rPr>
                <w:rFonts w:ascii="Arial" w:hAnsi="Arial" w:cs="Arial"/>
                <w:sz w:val="20"/>
                <w:szCs w:val="20"/>
              </w:rPr>
              <w:t>Z24</w:t>
            </w:r>
          </w:p>
          <w:p w:rsidR="001919A2" w:rsidRPr="00510CA5" w:rsidRDefault="001919A2" w:rsidP="001919A2">
            <w:pPr>
              <w:tabs>
                <w:tab w:val="center" w:pos="1471"/>
              </w:tabs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231" w:type="dxa"/>
          </w:tcPr>
          <w:p w:rsidR="001919A2" w:rsidRPr="00510CA5" w:rsidRDefault="001919A2" w:rsidP="001919A2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13:00 Bilgisayar Dest. Tasarım</w:t>
            </w:r>
          </w:p>
          <w:p w:rsidR="001919A2" w:rsidRPr="00510CA5" w:rsidRDefault="001919A2" w:rsidP="0015461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510CA5">
              <w:rPr>
                <w:rFonts w:ascii="Arial" w:hAnsi="Arial" w:cs="Arial"/>
                <w:color w:val="008000"/>
                <w:sz w:val="20"/>
                <w:szCs w:val="20"/>
              </w:rPr>
              <w:t>LAB</w:t>
            </w:r>
            <w:r w:rsidR="000A079F" w:rsidRPr="00510CA5">
              <w:rPr>
                <w:rFonts w:ascii="Arial" w:hAnsi="Arial" w:cs="Arial"/>
                <w:color w:val="008000"/>
                <w:sz w:val="20"/>
                <w:szCs w:val="20"/>
              </w:rPr>
              <w:t>13</w:t>
            </w:r>
          </w:p>
        </w:tc>
      </w:tr>
      <w:tr w:rsidR="001919A2" w:rsidRPr="00FF1862" w:rsidTr="000A079F">
        <w:trPr>
          <w:trHeight w:val="720"/>
        </w:trPr>
        <w:tc>
          <w:tcPr>
            <w:tcW w:w="3159" w:type="dxa"/>
            <w:vMerge/>
            <w:shd w:val="clear" w:color="auto" w:fill="FDE9D9" w:themeFill="accent6" w:themeFillTint="33"/>
          </w:tcPr>
          <w:p w:rsidR="001919A2" w:rsidRPr="00A72CD7" w:rsidRDefault="001919A2" w:rsidP="001919A2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</w:p>
        </w:tc>
        <w:tc>
          <w:tcPr>
            <w:tcW w:w="3159" w:type="dxa"/>
          </w:tcPr>
          <w:p w:rsidR="001919A2" w:rsidRPr="00A72CD7" w:rsidRDefault="001919A2" w:rsidP="001919A2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Mühendislik Malzemeleri </w:t>
            </w:r>
          </w:p>
          <w:p w:rsidR="001919A2" w:rsidRPr="00A72CD7" w:rsidRDefault="001919A2" w:rsidP="001919A2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FF0000"/>
                <w:sz w:val="20"/>
                <w:szCs w:val="20"/>
              </w:rPr>
              <w:t>Z24–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 123</w:t>
            </w:r>
          </w:p>
          <w:p w:rsidR="001919A2" w:rsidRPr="00A72CD7" w:rsidRDefault="001919A2" w:rsidP="001919A2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</w:p>
        </w:tc>
        <w:tc>
          <w:tcPr>
            <w:tcW w:w="3159" w:type="dxa"/>
            <w:shd w:val="clear" w:color="auto" w:fill="auto"/>
          </w:tcPr>
          <w:p w:rsidR="001919A2" w:rsidRPr="00A72CD7" w:rsidRDefault="001919A2" w:rsidP="001919A2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Transport Tekniği</w:t>
            </w:r>
          </w:p>
          <w:p w:rsidR="001919A2" w:rsidRPr="00A72CD7" w:rsidRDefault="001919A2" w:rsidP="001919A2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</w:tc>
        <w:tc>
          <w:tcPr>
            <w:tcW w:w="3276" w:type="dxa"/>
            <w:shd w:val="clear" w:color="auto" w:fill="auto"/>
          </w:tcPr>
          <w:p w:rsidR="001919A2" w:rsidRPr="00A72CD7" w:rsidRDefault="001919A2" w:rsidP="001919A2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Electrics </w:t>
            </w:r>
          </w:p>
          <w:p w:rsidR="001919A2" w:rsidRPr="00A72CD7" w:rsidRDefault="001919A2" w:rsidP="001919A2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FF0000"/>
                <w:sz w:val="20"/>
                <w:szCs w:val="20"/>
              </w:rPr>
              <w:t xml:space="preserve">Z24 –123 </w:t>
            </w:r>
          </w:p>
          <w:p w:rsidR="001919A2" w:rsidRPr="00A72CD7" w:rsidRDefault="001919A2" w:rsidP="001919A2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>15:00 Elektrik</w:t>
            </w:r>
          </w:p>
          <w:p w:rsidR="001919A2" w:rsidRDefault="001919A2" w:rsidP="001919A2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FF0000"/>
                <w:sz w:val="20"/>
                <w:szCs w:val="20"/>
              </w:rPr>
              <w:t>123</w:t>
            </w:r>
          </w:p>
          <w:p w:rsidR="001919A2" w:rsidRPr="00A72CD7" w:rsidRDefault="001919A2" w:rsidP="001919A2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</w:p>
        </w:tc>
        <w:tc>
          <w:tcPr>
            <w:tcW w:w="3231" w:type="dxa"/>
          </w:tcPr>
          <w:p w:rsidR="001919A2" w:rsidRPr="00A72CD7" w:rsidRDefault="001919A2" w:rsidP="001919A2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5</w:t>
            </w: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:00 Türk Dili I</w:t>
            </w:r>
          </w:p>
          <w:p w:rsidR="001919A2" w:rsidRDefault="001919A2" w:rsidP="001919A2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>Z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24 – 123</w:t>
            </w:r>
          </w:p>
          <w:p w:rsidR="001919A2" w:rsidRPr="00A72CD7" w:rsidRDefault="001919A2" w:rsidP="001919A2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1919A2" w:rsidRPr="00FF1862" w:rsidTr="000A079F">
        <w:trPr>
          <w:trHeight w:val="510"/>
        </w:trPr>
        <w:tc>
          <w:tcPr>
            <w:tcW w:w="3159" w:type="dxa"/>
            <w:vMerge/>
            <w:shd w:val="clear" w:color="auto" w:fill="FDE9D9" w:themeFill="accent6" w:themeFillTint="33"/>
          </w:tcPr>
          <w:p w:rsidR="001919A2" w:rsidRPr="00A72CD7" w:rsidRDefault="001919A2" w:rsidP="001919A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9" w:type="dxa"/>
          </w:tcPr>
          <w:p w:rsidR="001919A2" w:rsidRPr="00A72CD7" w:rsidRDefault="001919A2" w:rsidP="001919A2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Matematik I </w:t>
            </w:r>
          </w:p>
          <w:p w:rsidR="001919A2" w:rsidRPr="00EF0461" w:rsidRDefault="001919A2" w:rsidP="001919A2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EF0461">
              <w:rPr>
                <w:rFonts w:ascii="Arial" w:hAnsi="Arial" w:cs="Arial"/>
                <w:color w:val="0000FF"/>
                <w:sz w:val="20"/>
                <w:szCs w:val="20"/>
              </w:rPr>
              <w:t>Z24 – 123</w:t>
            </w:r>
          </w:p>
        </w:tc>
        <w:tc>
          <w:tcPr>
            <w:tcW w:w="3159" w:type="dxa"/>
            <w:shd w:val="clear" w:color="auto" w:fill="auto"/>
          </w:tcPr>
          <w:p w:rsidR="001919A2" w:rsidRDefault="001919A2" w:rsidP="001919A2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Fizik I</w:t>
            </w:r>
          </w:p>
          <w:p w:rsidR="001919A2" w:rsidRPr="00A72CD7" w:rsidRDefault="001919A2" w:rsidP="001919A2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 xml:space="preserve">Z24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 xml:space="preserve">– 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>123</w:t>
            </w:r>
          </w:p>
        </w:tc>
        <w:tc>
          <w:tcPr>
            <w:tcW w:w="3276" w:type="dxa"/>
            <w:shd w:val="clear" w:color="auto" w:fill="auto"/>
          </w:tcPr>
          <w:p w:rsidR="001919A2" w:rsidRPr="00A72CD7" w:rsidRDefault="001919A2" w:rsidP="001919A2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Kimya</w:t>
            </w:r>
          </w:p>
          <w:p w:rsidR="001919A2" w:rsidRPr="00EF0461" w:rsidRDefault="001919A2" w:rsidP="001919A2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EF0461">
              <w:rPr>
                <w:rFonts w:ascii="Arial" w:hAnsi="Arial" w:cs="Arial"/>
                <w:color w:val="0000FF"/>
                <w:sz w:val="20"/>
                <w:szCs w:val="20"/>
              </w:rPr>
              <w:t>Z24 –</w:t>
            </w:r>
            <w:r w:rsidRPr="00A72CD7">
              <w:rPr>
                <w:rFonts w:ascii="Arial" w:hAnsi="Arial" w:cs="Arial"/>
                <w:color w:val="0000FF"/>
                <w:sz w:val="20"/>
                <w:szCs w:val="20"/>
              </w:rPr>
              <w:t>12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3</w:t>
            </w:r>
          </w:p>
          <w:p w:rsidR="001919A2" w:rsidRPr="00A72CD7" w:rsidRDefault="001919A2" w:rsidP="001919A2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231" w:type="dxa"/>
          </w:tcPr>
          <w:p w:rsidR="001919A2" w:rsidRPr="00A72CD7" w:rsidRDefault="001919A2" w:rsidP="001919A2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Atatürk İlk.&amp;İnk. Tarihi  I</w:t>
            </w:r>
          </w:p>
          <w:p w:rsidR="001919A2" w:rsidRPr="00A72CD7" w:rsidRDefault="001919A2" w:rsidP="001919A2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color w:val="0000FF"/>
                <w:sz w:val="20"/>
                <w:szCs w:val="20"/>
              </w:rPr>
              <w:t>Z24 – 123</w:t>
            </w:r>
          </w:p>
        </w:tc>
      </w:tr>
      <w:tr w:rsidR="001919A2" w:rsidRPr="00FF1862" w:rsidTr="001919A2">
        <w:trPr>
          <w:trHeight w:val="397"/>
        </w:trPr>
        <w:tc>
          <w:tcPr>
            <w:tcW w:w="3159" w:type="dxa"/>
            <w:shd w:val="clear" w:color="auto" w:fill="D9D9D9"/>
            <w:vAlign w:val="center"/>
          </w:tcPr>
          <w:p w:rsidR="001919A2" w:rsidRPr="00FF1862" w:rsidRDefault="001919A2" w:rsidP="001919A2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15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8</w:t>
            </w:r>
            <w:r w:rsidRPr="00FF1862">
              <w:rPr>
                <w:rFonts w:ascii="Arial" w:hAnsi="Arial" w:cs="Arial"/>
                <w:b/>
              </w:rPr>
              <w:t xml:space="preserve"> Pazartesi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1919A2" w:rsidRPr="00FF1862" w:rsidRDefault="001919A2" w:rsidP="001919A2">
            <w:pPr>
              <w:jc w:val="center"/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16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8</w:t>
            </w:r>
            <w:r w:rsidRPr="00FF1862">
              <w:rPr>
                <w:rFonts w:ascii="Arial" w:hAnsi="Arial" w:cs="Arial"/>
                <w:b/>
              </w:rPr>
              <w:t xml:space="preserve"> Salı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1919A2" w:rsidRPr="00FF1862" w:rsidRDefault="001919A2" w:rsidP="001919A2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17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8</w:t>
            </w:r>
            <w:r w:rsidRPr="00FF1862">
              <w:rPr>
                <w:rFonts w:ascii="Arial" w:hAnsi="Arial" w:cs="Arial"/>
                <w:b/>
              </w:rPr>
              <w:t xml:space="preserve"> Çarşamba</w:t>
            </w:r>
          </w:p>
        </w:tc>
        <w:tc>
          <w:tcPr>
            <w:tcW w:w="3276" w:type="dxa"/>
            <w:shd w:val="clear" w:color="auto" w:fill="D9D9D9"/>
            <w:vAlign w:val="center"/>
          </w:tcPr>
          <w:p w:rsidR="001919A2" w:rsidRPr="00FF1862" w:rsidRDefault="001919A2" w:rsidP="001919A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18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8</w:t>
            </w:r>
            <w:r w:rsidRPr="00FF1862">
              <w:rPr>
                <w:rFonts w:ascii="Arial" w:hAnsi="Arial" w:cs="Arial"/>
                <w:b/>
              </w:rPr>
              <w:t xml:space="preserve"> Perşembe</w:t>
            </w:r>
          </w:p>
        </w:tc>
        <w:tc>
          <w:tcPr>
            <w:tcW w:w="3231" w:type="dxa"/>
            <w:shd w:val="clear" w:color="auto" w:fill="D9D9D9"/>
            <w:vAlign w:val="center"/>
          </w:tcPr>
          <w:p w:rsidR="001919A2" w:rsidRPr="00FF1862" w:rsidRDefault="001919A2" w:rsidP="001919A2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19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8</w:t>
            </w:r>
            <w:r w:rsidRPr="00FF1862">
              <w:rPr>
                <w:rFonts w:ascii="Arial" w:hAnsi="Arial" w:cs="Arial"/>
                <w:b/>
              </w:rPr>
              <w:t xml:space="preserve"> Cuma</w:t>
            </w:r>
          </w:p>
        </w:tc>
      </w:tr>
      <w:tr w:rsidR="00154610" w:rsidRPr="00FF1862" w:rsidTr="001919A2">
        <w:trPr>
          <w:trHeight w:val="850"/>
        </w:trPr>
        <w:tc>
          <w:tcPr>
            <w:tcW w:w="3159" w:type="dxa"/>
            <w:shd w:val="clear" w:color="auto" w:fill="auto"/>
          </w:tcPr>
          <w:p w:rsidR="00154610" w:rsidRPr="00A72CD7" w:rsidRDefault="00154610" w:rsidP="00474E93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bookmarkStart w:id="26" w:name="_Hlk497405712"/>
          </w:p>
        </w:tc>
        <w:tc>
          <w:tcPr>
            <w:tcW w:w="3159" w:type="dxa"/>
          </w:tcPr>
          <w:p w:rsidR="00154610" w:rsidRPr="00510CA5" w:rsidRDefault="00154610" w:rsidP="0015461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Sonlu Elemanlara Giriş</w:t>
            </w:r>
          </w:p>
          <w:p w:rsidR="00154610" w:rsidRPr="00510CA5" w:rsidRDefault="000A079F" w:rsidP="0015461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510CA5">
              <w:rPr>
                <w:rFonts w:ascii="Arial" w:hAnsi="Arial" w:cs="Arial"/>
                <w:color w:val="008000"/>
                <w:sz w:val="20"/>
                <w:szCs w:val="20"/>
              </w:rPr>
              <w:t>LAB13</w:t>
            </w:r>
          </w:p>
        </w:tc>
        <w:tc>
          <w:tcPr>
            <w:tcW w:w="3159" w:type="dxa"/>
          </w:tcPr>
          <w:p w:rsidR="00154610" w:rsidRPr="00510CA5" w:rsidRDefault="00154610" w:rsidP="0015461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Heat Exchangers</w:t>
            </w:r>
          </w:p>
          <w:p w:rsidR="00154610" w:rsidRPr="00510CA5" w:rsidRDefault="00154610" w:rsidP="00154610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510CA5">
              <w:rPr>
                <w:rFonts w:ascii="Arial" w:hAnsi="Arial" w:cs="Arial"/>
                <w:color w:val="008000"/>
                <w:sz w:val="20"/>
                <w:szCs w:val="20"/>
              </w:rPr>
              <w:t>Z22</w:t>
            </w:r>
          </w:p>
        </w:tc>
        <w:tc>
          <w:tcPr>
            <w:tcW w:w="3276" w:type="dxa"/>
          </w:tcPr>
          <w:p w:rsidR="00154610" w:rsidRPr="00A72CD7" w:rsidRDefault="00154610" w:rsidP="0015461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Optimizasyon</w:t>
            </w:r>
          </w:p>
          <w:p w:rsidR="00154610" w:rsidRPr="00A72CD7" w:rsidRDefault="00154610" w:rsidP="001546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Z22</w:t>
            </w:r>
          </w:p>
        </w:tc>
        <w:tc>
          <w:tcPr>
            <w:tcW w:w="3231" w:type="dxa"/>
            <w:shd w:val="clear" w:color="auto" w:fill="auto"/>
            <w:vAlign w:val="center"/>
          </w:tcPr>
          <w:p w:rsidR="00154610" w:rsidRPr="00FF1862" w:rsidRDefault="00154610" w:rsidP="00154610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154610" w:rsidRPr="00FF1862" w:rsidTr="00EF0461">
        <w:trPr>
          <w:trHeight w:val="283"/>
        </w:trPr>
        <w:tc>
          <w:tcPr>
            <w:tcW w:w="3159" w:type="dxa"/>
            <w:shd w:val="clear" w:color="auto" w:fill="auto"/>
          </w:tcPr>
          <w:p w:rsidR="00154610" w:rsidRPr="00A72CD7" w:rsidRDefault="00154610" w:rsidP="0015461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Kompozit Yapı. Tasarımı</w:t>
            </w:r>
          </w:p>
          <w:p w:rsidR="00154610" w:rsidRDefault="00154610" w:rsidP="0015461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Z22</w:t>
            </w:r>
          </w:p>
          <w:p w:rsidR="00154610" w:rsidRPr="00A72CD7" w:rsidRDefault="00154610" w:rsidP="0015461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</w:tcPr>
          <w:p w:rsidR="00154610" w:rsidRPr="00510CA5" w:rsidRDefault="00154610" w:rsidP="0015461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Müh. Deneysel Tasarım</w:t>
            </w:r>
          </w:p>
          <w:p w:rsidR="00154610" w:rsidRPr="00510CA5" w:rsidRDefault="00154610" w:rsidP="00154610">
            <w:pPr>
              <w:rPr>
                <w:rFonts w:ascii="Arial" w:hAnsi="Arial" w:cs="Arial"/>
                <w:b/>
              </w:rPr>
            </w:pPr>
            <w:r w:rsidRPr="00510CA5">
              <w:rPr>
                <w:rFonts w:ascii="Arial" w:hAnsi="Arial" w:cs="Arial"/>
                <w:color w:val="008000"/>
                <w:sz w:val="20"/>
                <w:szCs w:val="20"/>
              </w:rPr>
              <w:t>Z22</w:t>
            </w:r>
          </w:p>
        </w:tc>
        <w:tc>
          <w:tcPr>
            <w:tcW w:w="3159" w:type="dxa"/>
          </w:tcPr>
          <w:p w:rsidR="00154610" w:rsidRPr="00510CA5" w:rsidRDefault="00154610" w:rsidP="0015461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İleri Makina Konst.</w:t>
            </w:r>
          </w:p>
          <w:p w:rsidR="00154610" w:rsidRPr="00510CA5" w:rsidRDefault="00154610" w:rsidP="00154610">
            <w:pPr>
              <w:rPr>
                <w:rFonts w:ascii="Arial" w:hAnsi="Arial" w:cs="Arial"/>
                <w:b/>
              </w:rPr>
            </w:pPr>
            <w:r w:rsidRPr="00510CA5"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</w:tc>
        <w:tc>
          <w:tcPr>
            <w:tcW w:w="3276" w:type="dxa"/>
          </w:tcPr>
          <w:p w:rsidR="00154610" w:rsidRPr="00A72CD7" w:rsidRDefault="00154610" w:rsidP="00154610">
            <w:pPr>
              <w:rPr>
                <w:rFonts w:ascii="Arial" w:hAnsi="Arial" w:cs="Arial"/>
                <w:b/>
                <w:color w:val="FF000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Intro. Fracture Mechanics</w:t>
            </w:r>
          </w:p>
          <w:p w:rsidR="00154610" w:rsidRPr="00A72CD7" w:rsidRDefault="00154610" w:rsidP="0015461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Z21</w:t>
            </w:r>
          </w:p>
        </w:tc>
        <w:tc>
          <w:tcPr>
            <w:tcW w:w="3231" w:type="dxa"/>
            <w:shd w:val="clear" w:color="auto" w:fill="auto"/>
          </w:tcPr>
          <w:p w:rsidR="00154610" w:rsidRPr="00FF1862" w:rsidRDefault="00154610" w:rsidP="00154610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154610" w:rsidRPr="00FF1862" w:rsidTr="00EF0461">
        <w:trPr>
          <w:trHeight w:val="20"/>
        </w:trPr>
        <w:tc>
          <w:tcPr>
            <w:tcW w:w="3159" w:type="dxa"/>
            <w:shd w:val="clear" w:color="auto" w:fill="auto"/>
          </w:tcPr>
          <w:p w:rsidR="00154610" w:rsidRPr="00A72CD7" w:rsidRDefault="00154610" w:rsidP="0015461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3</w:t>
            </w:r>
            <w:r w:rsidRPr="00A72CD7">
              <w:rPr>
                <w:rFonts w:ascii="Arial" w:hAnsi="Arial" w:cs="Arial"/>
                <w:b/>
                <w:sz w:val="20"/>
                <w:szCs w:val="20"/>
              </w:rPr>
              <w:t>:00 Makina Tasarımı I</w:t>
            </w:r>
          </w:p>
          <w:p w:rsidR="00154610" w:rsidRPr="00A72CD7" w:rsidRDefault="00154610" w:rsidP="00154610">
            <w:pPr>
              <w:rPr>
                <w:rFonts w:ascii="Arial" w:hAnsi="Arial" w:cs="Arial"/>
                <w:sz w:val="20"/>
                <w:szCs w:val="20"/>
              </w:rPr>
            </w:pPr>
            <w:r w:rsidRPr="00A72CD7">
              <w:rPr>
                <w:rFonts w:ascii="Arial" w:hAnsi="Arial" w:cs="Arial"/>
                <w:sz w:val="20"/>
                <w:szCs w:val="20"/>
              </w:rPr>
              <w:t>Z24–123</w:t>
            </w:r>
          </w:p>
          <w:p w:rsidR="00154610" w:rsidRPr="00A72CD7" w:rsidRDefault="00154610" w:rsidP="001546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9" w:type="dxa"/>
          </w:tcPr>
          <w:p w:rsidR="00154610" w:rsidRPr="00510CA5" w:rsidRDefault="00154610" w:rsidP="0015461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00FF"/>
                <w:sz w:val="20"/>
                <w:szCs w:val="20"/>
              </w:rPr>
              <w:t>13:00 Temel Bilgi Tek. (ÖÖ</w:t>
            </w:r>
            <w:r w:rsidR="0050720A" w:rsidRPr="00510CA5">
              <w:rPr>
                <w:rFonts w:ascii="Arial" w:hAnsi="Arial" w:cs="Arial"/>
                <w:b/>
                <w:color w:val="0000FF"/>
                <w:sz w:val="20"/>
                <w:szCs w:val="20"/>
              </w:rPr>
              <w:t>/İÖ</w:t>
            </w:r>
            <w:r w:rsidRPr="00510CA5">
              <w:rPr>
                <w:rFonts w:ascii="Arial" w:hAnsi="Arial" w:cs="Arial"/>
                <w:b/>
                <w:color w:val="0000FF"/>
                <w:sz w:val="20"/>
                <w:szCs w:val="20"/>
              </w:rPr>
              <w:t>)</w:t>
            </w:r>
          </w:p>
          <w:p w:rsidR="00154610" w:rsidRPr="00510CA5" w:rsidRDefault="0050720A" w:rsidP="0015461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bookmarkStart w:id="27" w:name="_Hlk497406672"/>
            <w:r w:rsidRPr="00510CA5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</w:t>
            </w:r>
            <w:r w:rsidR="00154610" w:rsidRPr="00510CA5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: </w:t>
            </w:r>
            <w:r w:rsidR="00154610" w:rsidRPr="00510CA5">
              <w:rPr>
                <w:rFonts w:ascii="Arial" w:hAnsi="Arial" w:cs="Arial"/>
                <w:color w:val="0000FF"/>
                <w:sz w:val="20"/>
                <w:szCs w:val="20"/>
              </w:rPr>
              <w:t>LAB</w:t>
            </w:r>
            <w:r w:rsidR="000A079F" w:rsidRPr="00510CA5">
              <w:rPr>
                <w:rFonts w:ascii="Arial" w:hAnsi="Arial" w:cs="Arial"/>
                <w:color w:val="0000FF"/>
                <w:sz w:val="20"/>
                <w:szCs w:val="20"/>
              </w:rPr>
              <w:t>10</w:t>
            </w:r>
          </w:p>
          <w:p w:rsidR="00154610" w:rsidRPr="00510CA5" w:rsidRDefault="0050720A" w:rsidP="00154610">
            <w:pPr>
              <w:framePr w:hSpace="180" w:wrap="around" w:hAnchor="margin" w:y="555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="00154610" w:rsidRPr="00510CA5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: </w:t>
            </w:r>
            <w:r w:rsidR="00154610" w:rsidRPr="00510CA5">
              <w:rPr>
                <w:rFonts w:ascii="Arial" w:hAnsi="Arial" w:cs="Arial"/>
                <w:color w:val="0000FF"/>
                <w:sz w:val="20"/>
                <w:szCs w:val="20"/>
              </w:rPr>
              <w:t>LAB</w:t>
            </w:r>
            <w:r w:rsidR="000A079F" w:rsidRPr="00510CA5">
              <w:rPr>
                <w:rFonts w:ascii="Arial" w:hAnsi="Arial" w:cs="Arial"/>
                <w:color w:val="0000FF"/>
                <w:sz w:val="20"/>
                <w:szCs w:val="20"/>
              </w:rPr>
              <w:t>11</w:t>
            </w:r>
          </w:p>
          <w:bookmarkEnd w:id="27"/>
          <w:p w:rsidR="00154610" w:rsidRPr="00510CA5" w:rsidRDefault="00154610" w:rsidP="0015461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</w:tcPr>
          <w:p w:rsidR="00154610" w:rsidRPr="00510CA5" w:rsidRDefault="00154610" w:rsidP="0015461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sz w:val="20"/>
                <w:szCs w:val="20"/>
              </w:rPr>
              <w:t xml:space="preserve">13:00 Isı Transferi </w:t>
            </w:r>
          </w:p>
          <w:p w:rsidR="00154610" w:rsidRPr="00510CA5" w:rsidRDefault="00154610" w:rsidP="00154610">
            <w:pPr>
              <w:rPr>
                <w:rFonts w:ascii="Arial" w:hAnsi="Arial" w:cs="Arial"/>
                <w:sz w:val="20"/>
                <w:szCs w:val="20"/>
              </w:rPr>
            </w:pPr>
            <w:r w:rsidRPr="00510CA5">
              <w:rPr>
                <w:rFonts w:ascii="Arial" w:hAnsi="Arial" w:cs="Arial"/>
                <w:sz w:val="20"/>
                <w:szCs w:val="20"/>
              </w:rPr>
              <w:t xml:space="preserve">Z24 – 123 </w:t>
            </w:r>
          </w:p>
          <w:p w:rsidR="00154610" w:rsidRPr="00510CA5" w:rsidRDefault="00154610" w:rsidP="00154610">
            <w:pPr>
              <w:rPr>
                <w:rFonts w:ascii="Arial" w:hAnsi="Arial" w:cs="Arial"/>
                <w:color w:val="008000"/>
              </w:rPr>
            </w:pPr>
          </w:p>
        </w:tc>
        <w:tc>
          <w:tcPr>
            <w:tcW w:w="3276" w:type="dxa"/>
          </w:tcPr>
          <w:p w:rsidR="00154610" w:rsidRPr="00A72CD7" w:rsidRDefault="00154610" w:rsidP="00154610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3:00 Mukavemet I </w:t>
            </w:r>
          </w:p>
          <w:p w:rsidR="00154610" w:rsidRPr="00A72CD7" w:rsidRDefault="00154610" w:rsidP="0015461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FF0000"/>
                <w:sz w:val="20"/>
                <w:szCs w:val="20"/>
              </w:rPr>
              <w:t>Z24– 123</w:t>
            </w:r>
          </w:p>
        </w:tc>
        <w:tc>
          <w:tcPr>
            <w:tcW w:w="3231" w:type="dxa"/>
            <w:shd w:val="clear" w:color="auto" w:fill="auto"/>
          </w:tcPr>
          <w:p w:rsidR="00154610" w:rsidRPr="00A72CD7" w:rsidRDefault="00154610" w:rsidP="0015461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3</w:t>
            </w:r>
            <w:r w:rsidRPr="00FF1862">
              <w:rPr>
                <w:rFonts w:ascii="Arial" w:hAnsi="Arial" w:cs="Arial"/>
                <w:b/>
                <w:sz w:val="20"/>
                <w:szCs w:val="20"/>
              </w:rPr>
              <w:t xml:space="preserve">:00 </w:t>
            </w:r>
            <w:r w:rsidRPr="00A72CD7">
              <w:rPr>
                <w:rFonts w:ascii="Arial" w:hAnsi="Arial" w:cs="Arial"/>
                <w:b/>
                <w:sz w:val="20"/>
                <w:szCs w:val="20"/>
              </w:rPr>
              <w:t>Thermodynamics II</w:t>
            </w:r>
          </w:p>
          <w:p w:rsidR="00154610" w:rsidRPr="00A72CD7" w:rsidRDefault="00154610" w:rsidP="001546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Z24 </w:t>
            </w:r>
            <w:r w:rsidRPr="00A72CD7">
              <w:rPr>
                <w:rFonts w:ascii="Arial" w:hAnsi="Arial" w:cs="Arial"/>
                <w:sz w:val="20"/>
                <w:szCs w:val="20"/>
              </w:rPr>
              <w:t>– 123</w:t>
            </w:r>
          </w:p>
          <w:p w:rsidR="00154610" w:rsidRPr="00A72CD7" w:rsidRDefault="00154610" w:rsidP="0015461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3</w:t>
            </w:r>
            <w:r w:rsidRPr="00A72CD7">
              <w:rPr>
                <w:rFonts w:ascii="Arial" w:hAnsi="Arial" w:cs="Arial"/>
                <w:b/>
                <w:sz w:val="20"/>
                <w:szCs w:val="20"/>
              </w:rPr>
              <w:t>:00 Termodinamik II</w:t>
            </w:r>
          </w:p>
          <w:p w:rsidR="00154610" w:rsidRDefault="00154610" w:rsidP="001546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3</w:t>
            </w:r>
          </w:p>
          <w:p w:rsidR="00154610" w:rsidRPr="00FF1862" w:rsidRDefault="00154610" w:rsidP="00154610">
            <w:pPr>
              <w:rPr>
                <w:rFonts w:ascii="Arial" w:hAnsi="Arial" w:cs="Arial"/>
                <w:b/>
                <w:color w:val="008000"/>
              </w:rPr>
            </w:pPr>
          </w:p>
        </w:tc>
      </w:tr>
      <w:tr w:rsidR="00154610" w:rsidRPr="00FF1862" w:rsidTr="00EF0461">
        <w:trPr>
          <w:trHeight w:val="340"/>
        </w:trPr>
        <w:tc>
          <w:tcPr>
            <w:tcW w:w="3159" w:type="dxa"/>
            <w:shd w:val="clear" w:color="auto" w:fill="auto"/>
          </w:tcPr>
          <w:p w:rsidR="00474E93" w:rsidRDefault="00154610" w:rsidP="0015461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5</w:t>
            </w: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:00 Teknik Resim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 (</w:t>
            </w:r>
            <w:r w:rsidR="00474E93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/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)</w:t>
            </w:r>
          </w:p>
          <w:p w:rsidR="00154610" w:rsidRPr="00474E93" w:rsidRDefault="00474E93" w:rsidP="0015461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</w:t>
            </w:r>
            <w:r w:rsidR="00154610"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: </w:t>
            </w:r>
            <w:r w:rsidR="00154610" w:rsidRPr="001919A2">
              <w:rPr>
                <w:rFonts w:ascii="Arial" w:hAnsi="Arial" w:cs="Arial"/>
                <w:color w:val="0000FF"/>
                <w:sz w:val="20"/>
                <w:szCs w:val="20"/>
              </w:rPr>
              <w:t>1B06</w:t>
            </w:r>
          </w:p>
          <w:p w:rsidR="00154610" w:rsidRPr="00A72CD7" w:rsidRDefault="00154610" w:rsidP="00154610">
            <w:pPr>
              <w:framePr w:hSpace="180" w:wrap="around" w:hAnchor="margin" w:y="555"/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="00474E93">
              <w:rPr>
                <w:rFonts w:ascii="Arial" w:hAnsi="Arial" w:cs="Arial"/>
                <w:b/>
                <w:color w:val="0000FF"/>
                <w:sz w:val="20"/>
                <w:szCs w:val="20"/>
              </w:rPr>
              <w:t>Ö</w:t>
            </w: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: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1B07</w:t>
            </w:r>
          </w:p>
          <w:p w:rsidR="00154610" w:rsidRPr="00EF0461" w:rsidRDefault="00154610" w:rsidP="0015461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</w:tcPr>
          <w:p w:rsidR="00154610" w:rsidRPr="00A72CD7" w:rsidRDefault="00154610" w:rsidP="0015461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sz w:val="20"/>
                <w:szCs w:val="20"/>
              </w:rPr>
              <w:t xml:space="preserve">15:00 İmal Usulleri I </w:t>
            </w:r>
          </w:p>
          <w:p w:rsidR="00154610" w:rsidRPr="00A72CD7" w:rsidRDefault="00154610" w:rsidP="00154610">
            <w:pPr>
              <w:rPr>
                <w:rFonts w:ascii="Arial" w:hAnsi="Arial" w:cs="Arial"/>
                <w:sz w:val="20"/>
                <w:szCs w:val="20"/>
              </w:rPr>
            </w:pPr>
            <w:r w:rsidRPr="00A72CD7">
              <w:rPr>
                <w:rFonts w:ascii="Arial" w:hAnsi="Arial" w:cs="Arial"/>
                <w:sz w:val="20"/>
                <w:szCs w:val="20"/>
              </w:rPr>
              <w:t>Z24 –123</w:t>
            </w:r>
          </w:p>
          <w:p w:rsidR="00154610" w:rsidRPr="00A72CD7" w:rsidRDefault="00154610" w:rsidP="0015461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</w:tcPr>
          <w:p w:rsidR="00154610" w:rsidRPr="00A72CD7" w:rsidRDefault="00154610" w:rsidP="0015461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Kaynak Tekniği</w:t>
            </w:r>
          </w:p>
          <w:p w:rsidR="00154610" w:rsidRPr="00A72CD7" w:rsidRDefault="00154610" w:rsidP="0015461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</w:tc>
        <w:tc>
          <w:tcPr>
            <w:tcW w:w="3276" w:type="dxa"/>
          </w:tcPr>
          <w:p w:rsidR="00154610" w:rsidRPr="00A72CD7" w:rsidRDefault="00154610" w:rsidP="0015461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Sayısal Kont. Tezgahlar</w:t>
            </w:r>
          </w:p>
          <w:p w:rsidR="00154610" w:rsidRPr="00A72CD7" w:rsidRDefault="00154610" w:rsidP="0015461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120</w:t>
            </w:r>
          </w:p>
        </w:tc>
        <w:tc>
          <w:tcPr>
            <w:tcW w:w="3231" w:type="dxa"/>
          </w:tcPr>
          <w:p w:rsidR="00154610" w:rsidRPr="00D275BA" w:rsidRDefault="00154610" w:rsidP="00154610">
            <w:pPr>
              <w:rPr>
                <w:rFonts w:ascii="Arial" w:hAnsi="Arial" w:cs="Arial"/>
                <w:b/>
                <w:color w:val="008000"/>
              </w:rPr>
            </w:pPr>
          </w:p>
        </w:tc>
      </w:tr>
      <w:tr w:rsidR="00900442" w:rsidRPr="00FF1862" w:rsidTr="00EF0461">
        <w:trPr>
          <w:trHeight w:val="500"/>
        </w:trPr>
        <w:tc>
          <w:tcPr>
            <w:tcW w:w="3159" w:type="dxa"/>
            <w:shd w:val="clear" w:color="auto" w:fill="auto"/>
          </w:tcPr>
          <w:p w:rsidR="00900442" w:rsidRPr="00EF0461" w:rsidRDefault="00900442" w:rsidP="0090044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</w:tcPr>
          <w:p w:rsidR="00900442" w:rsidRPr="00A72CD7" w:rsidRDefault="00900442" w:rsidP="00900442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7:00 Matematik III </w:t>
            </w:r>
          </w:p>
          <w:p w:rsidR="00900442" w:rsidRPr="00EF0461" w:rsidRDefault="00900442" w:rsidP="00900442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Z24</w:t>
            </w:r>
            <w:r w:rsidRPr="00A72CD7">
              <w:rPr>
                <w:rFonts w:ascii="Arial" w:hAnsi="Arial" w:cs="Arial"/>
                <w:color w:val="FF0000"/>
                <w:sz w:val="20"/>
                <w:szCs w:val="20"/>
              </w:rPr>
              <w:t xml:space="preserve"> – 123</w:t>
            </w:r>
          </w:p>
        </w:tc>
        <w:tc>
          <w:tcPr>
            <w:tcW w:w="3159" w:type="dxa"/>
          </w:tcPr>
          <w:p w:rsidR="00900442" w:rsidRPr="00BF2167" w:rsidRDefault="00900442" w:rsidP="00900442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bookmarkStart w:id="28" w:name="_GoBack"/>
            <w:bookmarkEnd w:id="28"/>
            <w:r w:rsidRPr="00BF216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Technical English I </w:t>
            </w:r>
          </w:p>
          <w:p w:rsidR="00900442" w:rsidRPr="00510CA5" w:rsidRDefault="00900442" w:rsidP="00900442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F2167">
              <w:rPr>
                <w:rFonts w:ascii="Arial" w:hAnsi="Arial" w:cs="Arial"/>
                <w:color w:val="0000FF"/>
                <w:sz w:val="20"/>
                <w:szCs w:val="20"/>
              </w:rPr>
              <w:t>Z24 – 123</w:t>
            </w:r>
          </w:p>
          <w:p w:rsidR="00900442" w:rsidRPr="00510CA5" w:rsidRDefault="00900442" w:rsidP="00900442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276" w:type="dxa"/>
            <w:shd w:val="clear" w:color="auto" w:fill="auto"/>
          </w:tcPr>
          <w:p w:rsidR="00900442" w:rsidRPr="00A72CD7" w:rsidRDefault="00900442" w:rsidP="00900442">
            <w:pPr>
              <w:framePr w:hSpace="180" w:wrap="around" w:hAnchor="margin" w:y="555"/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231" w:type="dxa"/>
          </w:tcPr>
          <w:p w:rsidR="00900442" w:rsidRPr="00FF1862" w:rsidRDefault="00900442" w:rsidP="0090044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</w:tr>
      <w:bookmarkEnd w:id="26"/>
    </w:tbl>
    <w:p w:rsidR="00B744C9" w:rsidRDefault="00B744C9" w:rsidP="00157A46"/>
    <w:sectPr w:rsidR="00B744C9" w:rsidSect="0062166E">
      <w:pgSz w:w="16838" w:h="11906" w:orient="landscape"/>
      <w:pgMar w:top="284" w:right="567" w:bottom="284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stylePaneFormatFilter w:val="3F01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jQ0MbEwNzIxtjQwN7NQ0lEKTi0uzszPAykwMqoFAD5c7W4tAAAA"/>
  </w:docVars>
  <w:rsids>
    <w:rsidRoot w:val="0062166E"/>
    <w:rsid w:val="00000AE3"/>
    <w:rsid w:val="000021DE"/>
    <w:rsid w:val="000024A8"/>
    <w:rsid w:val="0000305E"/>
    <w:rsid w:val="00006F6A"/>
    <w:rsid w:val="000070E7"/>
    <w:rsid w:val="000160B3"/>
    <w:rsid w:val="00016822"/>
    <w:rsid w:val="000205F6"/>
    <w:rsid w:val="00021B84"/>
    <w:rsid w:val="00021EFA"/>
    <w:rsid w:val="00026548"/>
    <w:rsid w:val="000268C6"/>
    <w:rsid w:val="000303EE"/>
    <w:rsid w:val="00031780"/>
    <w:rsid w:val="00033445"/>
    <w:rsid w:val="000349CB"/>
    <w:rsid w:val="00034A21"/>
    <w:rsid w:val="00044809"/>
    <w:rsid w:val="000547C7"/>
    <w:rsid w:val="00054828"/>
    <w:rsid w:val="00054BF3"/>
    <w:rsid w:val="000608F6"/>
    <w:rsid w:val="00064463"/>
    <w:rsid w:val="000645A6"/>
    <w:rsid w:val="00064BC0"/>
    <w:rsid w:val="0006634E"/>
    <w:rsid w:val="000706F3"/>
    <w:rsid w:val="0007278D"/>
    <w:rsid w:val="00077894"/>
    <w:rsid w:val="000809D0"/>
    <w:rsid w:val="00081F1D"/>
    <w:rsid w:val="0008532A"/>
    <w:rsid w:val="00085EF8"/>
    <w:rsid w:val="00087715"/>
    <w:rsid w:val="000917BE"/>
    <w:rsid w:val="00093BFA"/>
    <w:rsid w:val="00094ABB"/>
    <w:rsid w:val="00095145"/>
    <w:rsid w:val="00097928"/>
    <w:rsid w:val="000A079F"/>
    <w:rsid w:val="000A2A46"/>
    <w:rsid w:val="000A300D"/>
    <w:rsid w:val="000A3AFD"/>
    <w:rsid w:val="000A510A"/>
    <w:rsid w:val="000A7152"/>
    <w:rsid w:val="000A7A91"/>
    <w:rsid w:val="000B4506"/>
    <w:rsid w:val="000B56AD"/>
    <w:rsid w:val="000B5D69"/>
    <w:rsid w:val="000C0C3A"/>
    <w:rsid w:val="000C139F"/>
    <w:rsid w:val="000C4FBE"/>
    <w:rsid w:val="000C7297"/>
    <w:rsid w:val="000C7C3A"/>
    <w:rsid w:val="000D0627"/>
    <w:rsid w:val="000D0AF8"/>
    <w:rsid w:val="000D0FCF"/>
    <w:rsid w:val="000D3F37"/>
    <w:rsid w:val="000D43B6"/>
    <w:rsid w:val="000D44D4"/>
    <w:rsid w:val="000E541E"/>
    <w:rsid w:val="000F271E"/>
    <w:rsid w:val="000F34ED"/>
    <w:rsid w:val="000F431D"/>
    <w:rsid w:val="000F43AB"/>
    <w:rsid w:val="00100D23"/>
    <w:rsid w:val="00101182"/>
    <w:rsid w:val="00101521"/>
    <w:rsid w:val="0010155A"/>
    <w:rsid w:val="00104243"/>
    <w:rsid w:val="00111471"/>
    <w:rsid w:val="00113B8B"/>
    <w:rsid w:val="0012223A"/>
    <w:rsid w:val="00131868"/>
    <w:rsid w:val="001341E8"/>
    <w:rsid w:val="0013685F"/>
    <w:rsid w:val="00143362"/>
    <w:rsid w:val="001467E2"/>
    <w:rsid w:val="001477C8"/>
    <w:rsid w:val="00150393"/>
    <w:rsid w:val="00153525"/>
    <w:rsid w:val="00154610"/>
    <w:rsid w:val="00155750"/>
    <w:rsid w:val="00157A46"/>
    <w:rsid w:val="00161ECA"/>
    <w:rsid w:val="00173BF0"/>
    <w:rsid w:val="00176121"/>
    <w:rsid w:val="001859DE"/>
    <w:rsid w:val="0019143A"/>
    <w:rsid w:val="00191895"/>
    <w:rsid w:val="001919A2"/>
    <w:rsid w:val="00192225"/>
    <w:rsid w:val="00192CCC"/>
    <w:rsid w:val="00196AF1"/>
    <w:rsid w:val="001978CA"/>
    <w:rsid w:val="001A208D"/>
    <w:rsid w:val="001A27E5"/>
    <w:rsid w:val="001A418B"/>
    <w:rsid w:val="001A505A"/>
    <w:rsid w:val="001A6F22"/>
    <w:rsid w:val="001A7870"/>
    <w:rsid w:val="001B36DF"/>
    <w:rsid w:val="001B3896"/>
    <w:rsid w:val="001B3AB0"/>
    <w:rsid w:val="001B5E99"/>
    <w:rsid w:val="001B71CB"/>
    <w:rsid w:val="001B7985"/>
    <w:rsid w:val="001C73E0"/>
    <w:rsid w:val="001C7822"/>
    <w:rsid w:val="001D30D8"/>
    <w:rsid w:val="001E3F45"/>
    <w:rsid w:val="001E559D"/>
    <w:rsid w:val="001E6024"/>
    <w:rsid w:val="001E61B3"/>
    <w:rsid w:val="001E6FAF"/>
    <w:rsid w:val="001F1D23"/>
    <w:rsid w:val="001F3D1A"/>
    <w:rsid w:val="0020080F"/>
    <w:rsid w:val="002018E0"/>
    <w:rsid w:val="00202F9A"/>
    <w:rsid w:val="00205783"/>
    <w:rsid w:val="002077FC"/>
    <w:rsid w:val="002102EF"/>
    <w:rsid w:val="00211984"/>
    <w:rsid w:val="0021559E"/>
    <w:rsid w:val="00215886"/>
    <w:rsid w:val="00217407"/>
    <w:rsid w:val="00220799"/>
    <w:rsid w:val="00220CE4"/>
    <w:rsid w:val="002311AC"/>
    <w:rsid w:val="00232E92"/>
    <w:rsid w:val="00233896"/>
    <w:rsid w:val="002339F3"/>
    <w:rsid w:val="0023544B"/>
    <w:rsid w:val="002355A0"/>
    <w:rsid w:val="0023632A"/>
    <w:rsid w:val="0023716F"/>
    <w:rsid w:val="002446B5"/>
    <w:rsid w:val="00244D2A"/>
    <w:rsid w:val="002512A6"/>
    <w:rsid w:val="00255D20"/>
    <w:rsid w:val="00260392"/>
    <w:rsid w:val="002638BE"/>
    <w:rsid w:val="0026597D"/>
    <w:rsid w:val="00267063"/>
    <w:rsid w:val="00275822"/>
    <w:rsid w:val="00276476"/>
    <w:rsid w:val="00280D9A"/>
    <w:rsid w:val="002818B8"/>
    <w:rsid w:val="00282A20"/>
    <w:rsid w:val="00286AFA"/>
    <w:rsid w:val="00294852"/>
    <w:rsid w:val="00296635"/>
    <w:rsid w:val="002973F0"/>
    <w:rsid w:val="002B7459"/>
    <w:rsid w:val="002C0036"/>
    <w:rsid w:val="002C0F46"/>
    <w:rsid w:val="002C37EF"/>
    <w:rsid w:val="002D0EE9"/>
    <w:rsid w:val="002D1749"/>
    <w:rsid w:val="002D56D6"/>
    <w:rsid w:val="002E12AF"/>
    <w:rsid w:val="002E2657"/>
    <w:rsid w:val="002E48E1"/>
    <w:rsid w:val="002E5C66"/>
    <w:rsid w:val="002F00C3"/>
    <w:rsid w:val="002F2ED1"/>
    <w:rsid w:val="002F3B03"/>
    <w:rsid w:val="002F6893"/>
    <w:rsid w:val="00300FEC"/>
    <w:rsid w:val="003020AA"/>
    <w:rsid w:val="00304ABB"/>
    <w:rsid w:val="00310A7B"/>
    <w:rsid w:val="00312DC8"/>
    <w:rsid w:val="00313936"/>
    <w:rsid w:val="00323966"/>
    <w:rsid w:val="00324C19"/>
    <w:rsid w:val="00326EE1"/>
    <w:rsid w:val="00335090"/>
    <w:rsid w:val="00341D2E"/>
    <w:rsid w:val="00343C35"/>
    <w:rsid w:val="00347309"/>
    <w:rsid w:val="00347FD5"/>
    <w:rsid w:val="003547C1"/>
    <w:rsid w:val="003569F3"/>
    <w:rsid w:val="00356D9F"/>
    <w:rsid w:val="00362796"/>
    <w:rsid w:val="00363495"/>
    <w:rsid w:val="00363EC0"/>
    <w:rsid w:val="00367A00"/>
    <w:rsid w:val="00367B0F"/>
    <w:rsid w:val="00372EC7"/>
    <w:rsid w:val="00374379"/>
    <w:rsid w:val="00374FD1"/>
    <w:rsid w:val="00375D9F"/>
    <w:rsid w:val="00377A48"/>
    <w:rsid w:val="00377EC1"/>
    <w:rsid w:val="003824EC"/>
    <w:rsid w:val="00384EAF"/>
    <w:rsid w:val="0038646C"/>
    <w:rsid w:val="00387419"/>
    <w:rsid w:val="00387BFD"/>
    <w:rsid w:val="0039748C"/>
    <w:rsid w:val="0039753A"/>
    <w:rsid w:val="003A15AF"/>
    <w:rsid w:val="003A63F6"/>
    <w:rsid w:val="003B2C02"/>
    <w:rsid w:val="003B2E0B"/>
    <w:rsid w:val="003B586F"/>
    <w:rsid w:val="003B774D"/>
    <w:rsid w:val="003C07C5"/>
    <w:rsid w:val="003C7CBE"/>
    <w:rsid w:val="003D0FDE"/>
    <w:rsid w:val="003D15B6"/>
    <w:rsid w:val="003D3A3D"/>
    <w:rsid w:val="003D3FC8"/>
    <w:rsid w:val="003D746F"/>
    <w:rsid w:val="003E4962"/>
    <w:rsid w:val="003F0119"/>
    <w:rsid w:val="003F0E47"/>
    <w:rsid w:val="003F2CB1"/>
    <w:rsid w:val="003F2DEB"/>
    <w:rsid w:val="003F4221"/>
    <w:rsid w:val="003F6E13"/>
    <w:rsid w:val="0040267F"/>
    <w:rsid w:val="00403035"/>
    <w:rsid w:val="00403290"/>
    <w:rsid w:val="00403DBA"/>
    <w:rsid w:val="004065A4"/>
    <w:rsid w:val="00407877"/>
    <w:rsid w:val="00417629"/>
    <w:rsid w:val="00420352"/>
    <w:rsid w:val="00420D5E"/>
    <w:rsid w:val="00420EF2"/>
    <w:rsid w:val="004331C8"/>
    <w:rsid w:val="00433B4E"/>
    <w:rsid w:val="00434A77"/>
    <w:rsid w:val="00436DC1"/>
    <w:rsid w:val="00437625"/>
    <w:rsid w:val="00440570"/>
    <w:rsid w:val="00440ECA"/>
    <w:rsid w:val="00442350"/>
    <w:rsid w:val="00442DD2"/>
    <w:rsid w:val="00443548"/>
    <w:rsid w:val="00444103"/>
    <w:rsid w:val="00444C57"/>
    <w:rsid w:val="004568EA"/>
    <w:rsid w:val="00461144"/>
    <w:rsid w:val="00461427"/>
    <w:rsid w:val="00461B0C"/>
    <w:rsid w:val="00464628"/>
    <w:rsid w:val="004712D8"/>
    <w:rsid w:val="00471CD7"/>
    <w:rsid w:val="00474E93"/>
    <w:rsid w:val="00474FDC"/>
    <w:rsid w:val="00475E46"/>
    <w:rsid w:val="00476486"/>
    <w:rsid w:val="00481A08"/>
    <w:rsid w:val="00482DCB"/>
    <w:rsid w:val="00483F40"/>
    <w:rsid w:val="00484F25"/>
    <w:rsid w:val="00486B52"/>
    <w:rsid w:val="0049447C"/>
    <w:rsid w:val="004A3EF9"/>
    <w:rsid w:val="004A5116"/>
    <w:rsid w:val="004A534C"/>
    <w:rsid w:val="004A7953"/>
    <w:rsid w:val="004A7FBF"/>
    <w:rsid w:val="004B0852"/>
    <w:rsid w:val="004B0CB2"/>
    <w:rsid w:val="004C29A5"/>
    <w:rsid w:val="004C3ECC"/>
    <w:rsid w:val="004D3131"/>
    <w:rsid w:val="004D4F09"/>
    <w:rsid w:val="004D71B5"/>
    <w:rsid w:val="004D7E83"/>
    <w:rsid w:val="004E340F"/>
    <w:rsid w:val="004E5438"/>
    <w:rsid w:val="004E5C16"/>
    <w:rsid w:val="004F31AB"/>
    <w:rsid w:val="004F3519"/>
    <w:rsid w:val="00504128"/>
    <w:rsid w:val="005058FA"/>
    <w:rsid w:val="00506FE2"/>
    <w:rsid w:val="0050720A"/>
    <w:rsid w:val="00510CA5"/>
    <w:rsid w:val="00510FA5"/>
    <w:rsid w:val="00512287"/>
    <w:rsid w:val="005123AB"/>
    <w:rsid w:val="00521E51"/>
    <w:rsid w:val="00523325"/>
    <w:rsid w:val="005319A5"/>
    <w:rsid w:val="005327B6"/>
    <w:rsid w:val="005342FE"/>
    <w:rsid w:val="005375A4"/>
    <w:rsid w:val="00540556"/>
    <w:rsid w:val="00540D98"/>
    <w:rsid w:val="0054179A"/>
    <w:rsid w:val="00544C59"/>
    <w:rsid w:val="00552E10"/>
    <w:rsid w:val="00554AED"/>
    <w:rsid w:val="00560004"/>
    <w:rsid w:val="0056198F"/>
    <w:rsid w:val="00562FFA"/>
    <w:rsid w:val="005646E3"/>
    <w:rsid w:val="005654DE"/>
    <w:rsid w:val="00572E0C"/>
    <w:rsid w:val="00581DF8"/>
    <w:rsid w:val="00585FC2"/>
    <w:rsid w:val="0058713B"/>
    <w:rsid w:val="00591DF9"/>
    <w:rsid w:val="00591F04"/>
    <w:rsid w:val="005932DF"/>
    <w:rsid w:val="00595CB2"/>
    <w:rsid w:val="005A0038"/>
    <w:rsid w:val="005A2A7F"/>
    <w:rsid w:val="005A6FAB"/>
    <w:rsid w:val="005B0E00"/>
    <w:rsid w:val="005B2030"/>
    <w:rsid w:val="005B4954"/>
    <w:rsid w:val="005B4AFB"/>
    <w:rsid w:val="005B4B5F"/>
    <w:rsid w:val="005B54AA"/>
    <w:rsid w:val="005B62CF"/>
    <w:rsid w:val="005B715D"/>
    <w:rsid w:val="005B7BDC"/>
    <w:rsid w:val="005C4561"/>
    <w:rsid w:val="005C7641"/>
    <w:rsid w:val="005D29C8"/>
    <w:rsid w:val="005D6582"/>
    <w:rsid w:val="005D7B54"/>
    <w:rsid w:val="005E3A00"/>
    <w:rsid w:val="005E60D8"/>
    <w:rsid w:val="005F09DF"/>
    <w:rsid w:val="005F255E"/>
    <w:rsid w:val="005F2674"/>
    <w:rsid w:val="005F31E3"/>
    <w:rsid w:val="005F47CE"/>
    <w:rsid w:val="005F4D71"/>
    <w:rsid w:val="005F75D8"/>
    <w:rsid w:val="005F783E"/>
    <w:rsid w:val="0060007A"/>
    <w:rsid w:val="006014FF"/>
    <w:rsid w:val="006048C1"/>
    <w:rsid w:val="00605022"/>
    <w:rsid w:val="00605AD1"/>
    <w:rsid w:val="00612F82"/>
    <w:rsid w:val="0061362E"/>
    <w:rsid w:val="00614CEC"/>
    <w:rsid w:val="006163E9"/>
    <w:rsid w:val="00617BD5"/>
    <w:rsid w:val="00617E00"/>
    <w:rsid w:val="0062166E"/>
    <w:rsid w:val="00622B1B"/>
    <w:rsid w:val="00624607"/>
    <w:rsid w:val="006263A2"/>
    <w:rsid w:val="00626A23"/>
    <w:rsid w:val="00626FCF"/>
    <w:rsid w:val="00627CB2"/>
    <w:rsid w:val="006444EF"/>
    <w:rsid w:val="0064514D"/>
    <w:rsid w:val="00645446"/>
    <w:rsid w:val="00646995"/>
    <w:rsid w:val="00651815"/>
    <w:rsid w:val="00654C93"/>
    <w:rsid w:val="00654FC6"/>
    <w:rsid w:val="00661DC5"/>
    <w:rsid w:val="00664BBB"/>
    <w:rsid w:val="0066760D"/>
    <w:rsid w:val="00671642"/>
    <w:rsid w:val="00674D0D"/>
    <w:rsid w:val="00675A41"/>
    <w:rsid w:val="00677E7A"/>
    <w:rsid w:val="00680AA1"/>
    <w:rsid w:val="0068300A"/>
    <w:rsid w:val="0068341A"/>
    <w:rsid w:val="00683C7C"/>
    <w:rsid w:val="006915E4"/>
    <w:rsid w:val="00693DB3"/>
    <w:rsid w:val="0069498C"/>
    <w:rsid w:val="00695901"/>
    <w:rsid w:val="006A1559"/>
    <w:rsid w:val="006A24A1"/>
    <w:rsid w:val="006A2B61"/>
    <w:rsid w:val="006A524D"/>
    <w:rsid w:val="006A6A23"/>
    <w:rsid w:val="006B27C7"/>
    <w:rsid w:val="006B2B18"/>
    <w:rsid w:val="006B536B"/>
    <w:rsid w:val="006C1BE4"/>
    <w:rsid w:val="006C3F3D"/>
    <w:rsid w:val="006D0529"/>
    <w:rsid w:val="006D2D3E"/>
    <w:rsid w:val="006D79A1"/>
    <w:rsid w:val="006E06EE"/>
    <w:rsid w:val="006E2568"/>
    <w:rsid w:val="006E2C2C"/>
    <w:rsid w:val="006E6880"/>
    <w:rsid w:val="006E6C15"/>
    <w:rsid w:val="006F0AF2"/>
    <w:rsid w:val="006F5CF9"/>
    <w:rsid w:val="0070424A"/>
    <w:rsid w:val="0071583B"/>
    <w:rsid w:val="00716463"/>
    <w:rsid w:val="00721D06"/>
    <w:rsid w:val="007223CD"/>
    <w:rsid w:val="0073103C"/>
    <w:rsid w:val="007337DA"/>
    <w:rsid w:val="0075156B"/>
    <w:rsid w:val="00751E67"/>
    <w:rsid w:val="00754892"/>
    <w:rsid w:val="00755EE8"/>
    <w:rsid w:val="00756601"/>
    <w:rsid w:val="0076554E"/>
    <w:rsid w:val="00766D46"/>
    <w:rsid w:val="00767D03"/>
    <w:rsid w:val="00775C51"/>
    <w:rsid w:val="007767CA"/>
    <w:rsid w:val="00777E3D"/>
    <w:rsid w:val="00783F44"/>
    <w:rsid w:val="00786A38"/>
    <w:rsid w:val="00790653"/>
    <w:rsid w:val="00792A2D"/>
    <w:rsid w:val="00794FB7"/>
    <w:rsid w:val="007A5A1D"/>
    <w:rsid w:val="007A66F2"/>
    <w:rsid w:val="007A7185"/>
    <w:rsid w:val="007B110E"/>
    <w:rsid w:val="007B528A"/>
    <w:rsid w:val="007B6400"/>
    <w:rsid w:val="007B6CBC"/>
    <w:rsid w:val="007C0E7D"/>
    <w:rsid w:val="007C10E3"/>
    <w:rsid w:val="007C6270"/>
    <w:rsid w:val="007C693D"/>
    <w:rsid w:val="007D1240"/>
    <w:rsid w:val="007E3389"/>
    <w:rsid w:val="007E4E62"/>
    <w:rsid w:val="007E5005"/>
    <w:rsid w:val="007E5BA4"/>
    <w:rsid w:val="007E7786"/>
    <w:rsid w:val="007F0B66"/>
    <w:rsid w:val="007F1D46"/>
    <w:rsid w:val="007F28EB"/>
    <w:rsid w:val="007F2C71"/>
    <w:rsid w:val="007F2CB6"/>
    <w:rsid w:val="007F3EEC"/>
    <w:rsid w:val="007F5CC3"/>
    <w:rsid w:val="00801B6E"/>
    <w:rsid w:val="008063D1"/>
    <w:rsid w:val="00810C3B"/>
    <w:rsid w:val="00813008"/>
    <w:rsid w:val="0081576F"/>
    <w:rsid w:val="008168CE"/>
    <w:rsid w:val="008212F2"/>
    <w:rsid w:val="0082207E"/>
    <w:rsid w:val="00822C17"/>
    <w:rsid w:val="008260B7"/>
    <w:rsid w:val="0082611C"/>
    <w:rsid w:val="008261FB"/>
    <w:rsid w:val="00832368"/>
    <w:rsid w:val="0083340B"/>
    <w:rsid w:val="008339B5"/>
    <w:rsid w:val="008349DE"/>
    <w:rsid w:val="00834A91"/>
    <w:rsid w:val="00836443"/>
    <w:rsid w:val="00837D26"/>
    <w:rsid w:val="008403D0"/>
    <w:rsid w:val="00843707"/>
    <w:rsid w:val="00843DCD"/>
    <w:rsid w:val="008460C2"/>
    <w:rsid w:val="00850AD9"/>
    <w:rsid w:val="00852F97"/>
    <w:rsid w:val="008626A7"/>
    <w:rsid w:val="00866A8B"/>
    <w:rsid w:val="00870285"/>
    <w:rsid w:val="00871AD8"/>
    <w:rsid w:val="00873373"/>
    <w:rsid w:val="00875713"/>
    <w:rsid w:val="008758A1"/>
    <w:rsid w:val="00884111"/>
    <w:rsid w:val="00890DBC"/>
    <w:rsid w:val="00892732"/>
    <w:rsid w:val="008964B6"/>
    <w:rsid w:val="00896F38"/>
    <w:rsid w:val="008A0780"/>
    <w:rsid w:val="008A4AF0"/>
    <w:rsid w:val="008B15A7"/>
    <w:rsid w:val="008B4A25"/>
    <w:rsid w:val="008C4C25"/>
    <w:rsid w:val="008C4E5E"/>
    <w:rsid w:val="008C508B"/>
    <w:rsid w:val="008C5496"/>
    <w:rsid w:val="008C58C8"/>
    <w:rsid w:val="008D41D4"/>
    <w:rsid w:val="008E20C8"/>
    <w:rsid w:val="008E75C6"/>
    <w:rsid w:val="008F26A0"/>
    <w:rsid w:val="008F2CF3"/>
    <w:rsid w:val="008F44DC"/>
    <w:rsid w:val="008F69A7"/>
    <w:rsid w:val="008F79BF"/>
    <w:rsid w:val="00900442"/>
    <w:rsid w:val="00900DAB"/>
    <w:rsid w:val="00901C47"/>
    <w:rsid w:val="00902F7C"/>
    <w:rsid w:val="00906EC6"/>
    <w:rsid w:val="00910A6B"/>
    <w:rsid w:val="009156C8"/>
    <w:rsid w:val="009177C2"/>
    <w:rsid w:val="00923088"/>
    <w:rsid w:val="0092355B"/>
    <w:rsid w:val="00923CA5"/>
    <w:rsid w:val="00930AF9"/>
    <w:rsid w:val="00933046"/>
    <w:rsid w:val="00933D7B"/>
    <w:rsid w:val="0093450B"/>
    <w:rsid w:val="0093461E"/>
    <w:rsid w:val="0093697E"/>
    <w:rsid w:val="009431D9"/>
    <w:rsid w:val="009463B2"/>
    <w:rsid w:val="0094774A"/>
    <w:rsid w:val="009539A0"/>
    <w:rsid w:val="00953DDA"/>
    <w:rsid w:val="00964D4A"/>
    <w:rsid w:val="00965C26"/>
    <w:rsid w:val="00970583"/>
    <w:rsid w:val="00971179"/>
    <w:rsid w:val="009750B6"/>
    <w:rsid w:val="009758DA"/>
    <w:rsid w:val="00976608"/>
    <w:rsid w:val="0098499A"/>
    <w:rsid w:val="00992A62"/>
    <w:rsid w:val="00996DBB"/>
    <w:rsid w:val="009A122C"/>
    <w:rsid w:val="009A5004"/>
    <w:rsid w:val="009B56ED"/>
    <w:rsid w:val="009B763B"/>
    <w:rsid w:val="009B79D4"/>
    <w:rsid w:val="009C6EF7"/>
    <w:rsid w:val="009D28C5"/>
    <w:rsid w:val="009D54C5"/>
    <w:rsid w:val="009D56CC"/>
    <w:rsid w:val="009D69BD"/>
    <w:rsid w:val="009D7081"/>
    <w:rsid w:val="009E14FF"/>
    <w:rsid w:val="009E30ED"/>
    <w:rsid w:val="009E49A8"/>
    <w:rsid w:val="009E528D"/>
    <w:rsid w:val="009F49DE"/>
    <w:rsid w:val="009F5E91"/>
    <w:rsid w:val="00A01A6D"/>
    <w:rsid w:val="00A042DD"/>
    <w:rsid w:val="00A05DD6"/>
    <w:rsid w:val="00A06326"/>
    <w:rsid w:val="00A077A2"/>
    <w:rsid w:val="00A10C99"/>
    <w:rsid w:val="00A1594A"/>
    <w:rsid w:val="00A16DCF"/>
    <w:rsid w:val="00A172A6"/>
    <w:rsid w:val="00A22591"/>
    <w:rsid w:val="00A2409F"/>
    <w:rsid w:val="00A248E0"/>
    <w:rsid w:val="00A24F9E"/>
    <w:rsid w:val="00A27327"/>
    <w:rsid w:val="00A31782"/>
    <w:rsid w:val="00A31D81"/>
    <w:rsid w:val="00A450A4"/>
    <w:rsid w:val="00A47DF1"/>
    <w:rsid w:val="00A50E76"/>
    <w:rsid w:val="00A538F9"/>
    <w:rsid w:val="00A53B22"/>
    <w:rsid w:val="00A54621"/>
    <w:rsid w:val="00A55F36"/>
    <w:rsid w:val="00A5772A"/>
    <w:rsid w:val="00A60197"/>
    <w:rsid w:val="00A62196"/>
    <w:rsid w:val="00A63991"/>
    <w:rsid w:val="00A656BA"/>
    <w:rsid w:val="00A67A9A"/>
    <w:rsid w:val="00A706AB"/>
    <w:rsid w:val="00A72CD7"/>
    <w:rsid w:val="00A748CC"/>
    <w:rsid w:val="00A8190D"/>
    <w:rsid w:val="00A859EF"/>
    <w:rsid w:val="00A85DD6"/>
    <w:rsid w:val="00A86445"/>
    <w:rsid w:val="00A96363"/>
    <w:rsid w:val="00A96500"/>
    <w:rsid w:val="00AA0AFB"/>
    <w:rsid w:val="00AA1691"/>
    <w:rsid w:val="00AB3441"/>
    <w:rsid w:val="00AB52AB"/>
    <w:rsid w:val="00AB76DA"/>
    <w:rsid w:val="00AC0F29"/>
    <w:rsid w:val="00AC247A"/>
    <w:rsid w:val="00AC347B"/>
    <w:rsid w:val="00AC4595"/>
    <w:rsid w:val="00AC4F22"/>
    <w:rsid w:val="00AC5A3D"/>
    <w:rsid w:val="00AC70D3"/>
    <w:rsid w:val="00AD2953"/>
    <w:rsid w:val="00AD3AC3"/>
    <w:rsid w:val="00AD5A36"/>
    <w:rsid w:val="00AE0361"/>
    <w:rsid w:val="00AE07B2"/>
    <w:rsid w:val="00AE1870"/>
    <w:rsid w:val="00AE1899"/>
    <w:rsid w:val="00AE1C18"/>
    <w:rsid w:val="00AE395D"/>
    <w:rsid w:val="00AE732C"/>
    <w:rsid w:val="00AF1528"/>
    <w:rsid w:val="00AF1FB8"/>
    <w:rsid w:val="00AF48AC"/>
    <w:rsid w:val="00B01F56"/>
    <w:rsid w:val="00B04819"/>
    <w:rsid w:val="00B062B6"/>
    <w:rsid w:val="00B0738F"/>
    <w:rsid w:val="00B1214E"/>
    <w:rsid w:val="00B13E1A"/>
    <w:rsid w:val="00B14EFB"/>
    <w:rsid w:val="00B16822"/>
    <w:rsid w:val="00B21A6B"/>
    <w:rsid w:val="00B243E3"/>
    <w:rsid w:val="00B33BC8"/>
    <w:rsid w:val="00B35731"/>
    <w:rsid w:val="00B3743A"/>
    <w:rsid w:val="00B40142"/>
    <w:rsid w:val="00B40BD4"/>
    <w:rsid w:val="00B41272"/>
    <w:rsid w:val="00B432ED"/>
    <w:rsid w:val="00B44F7B"/>
    <w:rsid w:val="00B47A0F"/>
    <w:rsid w:val="00B50C4D"/>
    <w:rsid w:val="00B51F6F"/>
    <w:rsid w:val="00B53AB9"/>
    <w:rsid w:val="00B547EC"/>
    <w:rsid w:val="00B56F73"/>
    <w:rsid w:val="00B60324"/>
    <w:rsid w:val="00B615BE"/>
    <w:rsid w:val="00B62D26"/>
    <w:rsid w:val="00B63E09"/>
    <w:rsid w:val="00B70D76"/>
    <w:rsid w:val="00B72236"/>
    <w:rsid w:val="00B73761"/>
    <w:rsid w:val="00B73D16"/>
    <w:rsid w:val="00B744C9"/>
    <w:rsid w:val="00B82743"/>
    <w:rsid w:val="00B84E5C"/>
    <w:rsid w:val="00B864C3"/>
    <w:rsid w:val="00B94A85"/>
    <w:rsid w:val="00B96C93"/>
    <w:rsid w:val="00B96EC4"/>
    <w:rsid w:val="00BA2369"/>
    <w:rsid w:val="00BA38FF"/>
    <w:rsid w:val="00BA3EAC"/>
    <w:rsid w:val="00BA650B"/>
    <w:rsid w:val="00BA79E2"/>
    <w:rsid w:val="00BB5CFB"/>
    <w:rsid w:val="00BB7DA0"/>
    <w:rsid w:val="00BD0082"/>
    <w:rsid w:val="00BD11CB"/>
    <w:rsid w:val="00BD23C5"/>
    <w:rsid w:val="00BD3E65"/>
    <w:rsid w:val="00BD5C44"/>
    <w:rsid w:val="00BE0675"/>
    <w:rsid w:val="00BE4CFC"/>
    <w:rsid w:val="00BE5F36"/>
    <w:rsid w:val="00BE7241"/>
    <w:rsid w:val="00BE7312"/>
    <w:rsid w:val="00BF2167"/>
    <w:rsid w:val="00BF6E77"/>
    <w:rsid w:val="00BF7FD3"/>
    <w:rsid w:val="00C00371"/>
    <w:rsid w:val="00C05C6D"/>
    <w:rsid w:val="00C0784B"/>
    <w:rsid w:val="00C12594"/>
    <w:rsid w:val="00C13F9D"/>
    <w:rsid w:val="00C16020"/>
    <w:rsid w:val="00C16B62"/>
    <w:rsid w:val="00C173CF"/>
    <w:rsid w:val="00C201AF"/>
    <w:rsid w:val="00C20302"/>
    <w:rsid w:val="00C21639"/>
    <w:rsid w:val="00C22C84"/>
    <w:rsid w:val="00C25303"/>
    <w:rsid w:val="00C305DC"/>
    <w:rsid w:val="00C30ACA"/>
    <w:rsid w:val="00C30DEF"/>
    <w:rsid w:val="00C323A3"/>
    <w:rsid w:val="00C34F5C"/>
    <w:rsid w:val="00C359A5"/>
    <w:rsid w:val="00C3758F"/>
    <w:rsid w:val="00C37C31"/>
    <w:rsid w:val="00C40E55"/>
    <w:rsid w:val="00C42E57"/>
    <w:rsid w:val="00C47A98"/>
    <w:rsid w:val="00C502D4"/>
    <w:rsid w:val="00C52CA5"/>
    <w:rsid w:val="00C5498E"/>
    <w:rsid w:val="00C55517"/>
    <w:rsid w:val="00C63772"/>
    <w:rsid w:val="00C637BD"/>
    <w:rsid w:val="00C65939"/>
    <w:rsid w:val="00C7305E"/>
    <w:rsid w:val="00C7473F"/>
    <w:rsid w:val="00C753FA"/>
    <w:rsid w:val="00C7546A"/>
    <w:rsid w:val="00C80588"/>
    <w:rsid w:val="00C864D6"/>
    <w:rsid w:val="00C87E14"/>
    <w:rsid w:val="00C93C06"/>
    <w:rsid w:val="00C94123"/>
    <w:rsid w:val="00C96B6A"/>
    <w:rsid w:val="00C974E1"/>
    <w:rsid w:val="00CA31BE"/>
    <w:rsid w:val="00CA4D5C"/>
    <w:rsid w:val="00CC3AF9"/>
    <w:rsid w:val="00CC5FA5"/>
    <w:rsid w:val="00CD011A"/>
    <w:rsid w:val="00CD0A17"/>
    <w:rsid w:val="00CD3A22"/>
    <w:rsid w:val="00CE0519"/>
    <w:rsid w:val="00CE13C8"/>
    <w:rsid w:val="00CE493A"/>
    <w:rsid w:val="00CE5E24"/>
    <w:rsid w:val="00CE62C9"/>
    <w:rsid w:val="00CF353A"/>
    <w:rsid w:val="00CF4C2F"/>
    <w:rsid w:val="00D10EA9"/>
    <w:rsid w:val="00D12817"/>
    <w:rsid w:val="00D13139"/>
    <w:rsid w:val="00D1367A"/>
    <w:rsid w:val="00D14A50"/>
    <w:rsid w:val="00D2061D"/>
    <w:rsid w:val="00D271A5"/>
    <w:rsid w:val="00D2759B"/>
    <w:rsid w:val="00D275BA"/>
    <w:rsid w:val="00D3171C"/>
    <w:rsid w:val="00D33050"/>
    <w:rsid w:val="00D33318"/>
    <w:rsid w:val="00D3365B"/>
    <w:rsid w:val="00D34368"/>
    <w:rsid w:val="00D3467B"/>
    <w:rsid w:val="00D35E6F"/>
    <w:rsid w:val="00D37A4C"/>
    <w:rsid w:val="00D40149"/>
    <w:rsid w:val="00D41D81"/>
    <w:rsid w:val="00D42187"/>
    <w:rsid w:val="00D42531"/>
    <w:rsid w:val="00D47BCE"/>
    <w:rsid w:val="00D51CB0"/>
    <w:rsid w:val="00D566F3"/>
    <w:rsid w:val="00D5755E"/>
    <w:rsid w:val="00D60C5C"/>
    <w:rsid w:val="00D66E6A"/>
    <w:rsid w:val="00D67AD6"/>
    <w:rsid w:val="00D76462"/>
    <w:rsid w:val="00D769EF"/>
    <w:rsid w:val="00D806B4"/>
    <w:rsid w:val="00D819A3"/>
    <w:rsid w:val="00D86093"/>
    <w:rsid w:val="00D87A7A"/>
    <w:rsid w:val="00D91852"/>
    <w:rsid w:val="00D97E93"/>
    <w:rsid w:val="00DA08B3"/>
    <w:rsid w:val="00DA72EF"/>
    <w:rsid w:val="00DA7D15"/>
    <w:rsid w:val="00DB25F1"/>
    <w:rsid w:val="00DB28A3"/>
    <w:rsid w:val="00DB3928"/>
    <w:rsid w:val="00DC2A2E"/>
    <w:rsid w:val="00DC409F"/>
    <w:rsid w:val="00DD3131"/>
    <w:rsid w:val="00DD6A86"/>
    <w:rsid w:val="00DE311E"/>
    <w:rsid w:val="00DF0E81"/>
    <w:rsid w:val="00E02EA8"/>
    <w:rsid w:val="00E0498B"/>
    <w:rsid w:val="00E1385C"/>
    <w:rsid w:val="00E3561C"/>
    <w:rsid w:val="00E35C2F"/>
    <w:rsid w:val="00E4120A"/>
    <w:rsid w:val="00E41A6B"/>
    <w:rsid w:val="00E44735"/>
    <w:rsid w:val="00E46926"/>
    <w:rsid w:val="00E50FF2"/>
    <w:rsid w:val="00E62F83"/>
    <w:rsid w:val="00E63836"/>
    <w:rsid w:val="00E63C70"/>
    <w:rsid w:val="00E64EDB"/>
    <w:rsid w:val="00E719C5"/>
    <w:rsid w:val="00E726F7"/>
    <w:rsid w:val="00E7277F"/>
    <w:rsid w:val="00E76DFC"/>
    <w:rsid w:val="00E81C7F"/>
    <w:rsid w:val="00E832DE"/>
    <w:rsid w:val="00E8451C"/>
    <w:rsid w:val="00E93708"/>
    <w:rsid w:val="00E972B4"/>
    <w:rsid w:val="00EA18FF"/>
    <w:rsid w:val="00EA45D2"/>
    <w:rsid w:val="00EA6EBD"/>
    <w:rsid w:val="00EB11C1"/>
    <w:rsid w:val="00EB1728"/>
    <w:rsid w:val="00EB2143"/>
    <w:rsid w:val="00EB5229"/>
    <w:rsid w:val="00EB7B8F"/>
    <w:rsid w:val="00EC0D85"/>
    <w:rsid w:val="00EC41E6"/>
    <w:rsid w:val="00EC5612"/>
    <w:rsid w:val="00EC691E"/>
    <w:rsid w:val="00EC698C"/>
    <w:rsid w:val="00EC7A65"/>
    <w:rsid w:val="00EC7A8C"/>
    <w:rsid w:val="00ED025E"/>
    <w:rsid w:val="00ED1B43"/>
    <w:rsid w:val="00ED2E1A"/>
    <w:rsid w:val="00ED35E6"/>
    <w:rsid w:val="00ED43CD"/>
    <w:rsid w:val="00ED4CA2"/>
    <w:rsid w:val="00ED561A"/>
    <w:rsid w:val="00ED730D"/>
    <w:rsid w:val="00EE0C40"/>
    <w:rsid w:val="00EE286C"/>
    <w:rsid w:val="00EE5C60"/>
    <w:rsid w:val="00EF0461"/>
    <w:rsid w:val="00EF106C"/>
    <w:rsid w:val="00EF1112"/>
    <w:rsid w:val="00EF199D"/>
    <w:rsid w:val="00EF4131"/>
    <w:rsid w:val="00EF4986"/>
    <w:rsid w:val="00EF6301"/>
    <w:rsid w:val="00EF66BF"/>
    <w:rsid w:val="00EF699D"/>
    <w:rsid w:val="00F0150C"/>
    <w:rsid w:val="00F04421"/>
    <w:rsid w:val="00F07D2A"/>
    <w:rsid w:val="00F1073B"/>
    <w:rsid w:val="00F119BB"/>
    <w:rsid w:val="00F1379A"/>
    <w:rsid w:val="00F15467"/>
    <w:rsid w:val="00F15FE0"/>
    <w:rsid w:val="00F16367"/>
    <w:rsid w:val="00F17992"/>
    <w:rsid w:val="00F20204"/>
    <w:rsid w:val="00F20445"/>
    <w:rsid w:val="00F235F9"/>
    <w:rsid w:val="00F24279"/>
    <w:rsid w:val="00F26411"/>
    <w:rsid w:val="00F26A05"/>
    <w:rsid w:val="00F33ADB"/>
    <w:rsid w:val="00F35102"/>
    <w:rsid w:val="00F37EF6"/>
    <w:rsid w:val="00F4010E"/>
    <w:rsid w:val="00F41436"/>
    <w:rsid w:val="00F41A3C"/>
    <w:rsid w:val="00F458F2"/>
    <w:rsid w:val="00F5137C"/>
    <w:rsid w:val="00F53124"/>
    <w:rsid w:val="00F54470"/>
    <w:rsid w:val="00F61669"/>
    <w:rsid w:val="00F61B38"/>
    <w:rsid w:val="00F64969"/>
    <w:rsid w:val="00F65770"/>
    <w:rsid w:val="00F861A6"/>
    <w:rsid w:val="00F95824"/>
    <w:rsid w:val="00F96FD7"/>
    <w:rsid w:val="00F970D7"/>
    <w:rsid w:val="00FA59CC"/>
    <w:rsid w:val="00FB2B26"/>
    <w:rsid w:val="00FB2DCD"/>
    <w:rsid w:val="00FB2DF7"/>
    <w:rsid w:val="00FB3697"/>
    <w:rsid w:val="00FB401B"/>
    <w:rsid w:val="00FB7711"/>
    <w:rsid w:val="00FC26CD"/>
    <w:rsid w:val="00FD374A"/>
    <w:rsid w:val="00FD56BA"/>
    <w:rsid w:val="00FD6ABA"/>
    <w:rsid w:val="00FD6F59"/>
    <w:rsid w:val="00FE1FD7"/>
    <w:rsid w:val="00FE7621"/>
    <w:rsid w:val="00FF0C2A"/>
    <w:rsid w:val="00FF18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610"/>
    <w:rPr>
      <w:sz w:val="24"/>
      <w:szCs w:val="24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62166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semiHidden/>
    <w:rsid w:val="00F119BB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semiHidden/>
    <w:locked/>
    <w:rsid w:val="00F119BB"/>
    <w:rPr>
      <w:rFonts w:eastAsia="Times New Roman" w:cs="Times New Roman"/>
      <w:sz w:val="24"/>
      <w:szCs w:val="24"/>
      <w:lang w:val="tr-TR" w:eastAsia="tr-TR" w:bidi="ar-SA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342F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42FE"/>
    <w:rPr>
      <w:rFonts w:ascii="Segoe UI" w:hAnsi="Segoe UI" w:cs="Segoe UI"/>
      <w:sz w:val="18"/>
      <w:szCs w:val="18"/>
      <w:lang w:val="tr-TR"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9382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1235</Words>
  <Characters>7041</Characters>
  <Application>Microsoft Office Word</Application>
  <DocSecurity>0</DocSecurity>
  <Lines>58</Lines>
  <Paragraphs>1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13-2014 ÖĞRETİM YILI GÜZ YARIYILI MAKİNA MÜHENDİSLİĞİ BÖLÜMÜ</vt:lpstr>
      <vt:lpstr>2013-2014 ÖĞRETİM YILI GÜZ YARIYILI MAKİNA MÜHENDİSLİĞİ BÖLÜMÜ</vt:lpstr>
    </vt:vector>
  </TitlesOfParts>
  <Company>Dokuz Eylul University</Company>
  <LinksUpToDate>false</LinksUpToDate>
  <CharactersWithSpaces>82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3-2014 ÖĞRETİM YILI GÜZ YARIYILI MAKİNA MÜHENDİSLİĞİ BÖLÜMÜ</dc:title>
  <dc:subject/>
  <dc:creator>Bulent</dc:creator>
  <cp:keywords/>
  <dc:description/>
  <cp:lastModifiedBy>Mustafa ÖKSÜZOĞLU</cp:lastModifiedBy>
  <cp:revision>17</cp:revision>
  <cp:lastPrinted>2017-10-13T08:32:00Z</cp:lastPrinted>
  <dcterms:created xsi:type="dcterms:W3CDTF">2017-11-02T15:05:00Z</dcterms:created>
  <dcterms:modified xsi:type="dcterms:W3CDTF">2017-11-23T06:19:00Z</dcterms:modified>
</cp:coreProperties>
</file>